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A6C600F" w14:textId="77777777" w:rsidR="0081720F" w:rsidRDefault="0081720F" w:rsidP="00413A38">
      <w:pPr>
        <w:tabs>
          <w:tab w:val="left" w:pos="0"/>
        </w:tabs>
        <w:spacing w:line="235" w:lineRule="auto"/>
        <w:jc w:val="both"/>
      </w:pPr>
    </w:p>
    <w:p w14:paraId="2BB8B5E5" w14:textId="0F87DB9D" w:rsidR="00A841AC" w:rsidRPr="0053762E" w:rsidRDefault="00A841AC" w:rsidP="00A841AC">
      <w:pPr>
        <w:tabs>
          <w:tab w:val="left" w:pos="0"/>
        </w:tabs>
        <w:spacing w:line="0" w:lineRule="atLeast"/>
        <w:ind w:left="100"/>
        <w:rPr>
          <w:b/>
        </w:rPr>
      </w:pPr>
      <w:r w:rsidRPr="0053762E">
        <w:rPr>
          <w:b/>
        </w:rPr>
        <w:t>Príloha č</w:t>
      </w:r>
      <w:r w:rsidR="00763888" w:rsidRPr="0053762E">
        <w:rPr>
          <w:b/>
        </w:rPr>
        <w:t>íslo</w:t>
      </w:r>
      <w:r w:rsidRPr="0053762E">
        <w:rPr>
          <w:b/>
        </w:rPr>
        <w:t xml:space="preserve"> </w:t>
      </w:r>
      <w:r w:rsidR="0094502E">
        <w:rPr>
          <w:b/>
        </w:rPr>
        <w:t>10</w:t>
      </w:r>
      <w:r w:rsidRPr="0053762E">
        <w:rPr>
          <w:b/>
        </w:rPr>
        <w:t xml:space="preserve"> k súťažným </w:t>
      </w:r>
      <w:r w:rsidR="002961A2" w:rsidRPr="0053762E">
        <w:rPr>
          <w:b/>
        </w:rPr>
        <w:t>pod</w:t>
      </w:r>
      <w:r w:rsidRPr="0053762E">
        <w:rPr>
          <w:b/>
        </w:rPr>
        <w:t>kladom</w:t>
      </w:r>
    </w:p>
    <w:p w14:paraId="285F5C41" w14:textId="77777777" w:rsidR="008D2FB4" w:rsidRDefault="008D2FB4" w:rsidP="00A841AC">
      <w:pPr>
        <w:tabs>
          <w:tab w:val="left" w:pos="0"/>
        </w:tabs>
        <w:spacing w:line="0" w:lineRule="atLeast"/>
        <w:jc w:val="both"/>
        <w:rPr>
          <w:b/>
        </w:rPr>
      </w:pPr>
    </w:p>
    <w:p w14:paraId="74D7CAC9" w14:textId="6D62F1C4" w:rsidR="00A841AC" w:rsidRPr="008D2FB4" w:rsidRDefault="00C22DC8" w:rsidP="008D2FB4">
      <w:pPr>
        <w:tabs>
          <w:tab w:val="left" w:pos="0"/>
        </w:tabs>
        <w:spacing w:line="0" w:lineRule="atLeast"/>
        <w:jc w:val="center"/>
        <w:rPr>
          <w:rFonts w:cs="Arial"/>
          <w:sz w:val="28"/>
          <w:szCs w:val="28"/>
        </w:rPr>
      </w:pPr>
      <w:r w:rsidRPr="008D2FB4">
        <w:rPr>
          <w:b/>
          <w:color w:val="00000A"/>
          <w:sz w:val="28"/>
          <w:szCs w:val="28"/>
          <w:lang w:eastAsia="en-US"/>
        </w:rPr>
        <w:t>Zoznam dôverných informácií</w:t>
      </w:r>
    </w:p>
    <w:p w14:paraId="158B734A" w14:textId="77777777" w:rsidR="00A841AC" w:rsidRPr="00A841AC" w:rsidRDefault="00A841AC" w:rsidP="00A841AC">
      <w:pPr>
        <w:spacing w:after="200" w:line="256" w:lineRule="auto"/>
        <w:jc w:val="center"/>
        <w:rPr>
          <w:b/>
          <w:color w:val="00000A"/>
          <w:lang w:eastAsia="en-US"/>
        </w:rPr>
      </w:pPr>
    </w:p>
    <w:p w14:paraId="75AA6DE3" w14:textId="39EB030E" w:rsidR="00A841AC" w:rsidRPr="00A841AC" w:rsidRDefault="00A841AC" w:rsidP="00A841AC">
      <w:pPr>
        <w:tabs>
          <w:tab w:val="left" w:pos="426"/>
        </w:tabs>
        <w:spacing w:after="200" w:line="276" w:lineRule="auto"/>
        <w:jc w:val="both"/>
        <w:rPr>
          <w:b/>
          <w:bCs/>
          <w:color w:val="00000A"/>
          <w:lang w:eastAsia="en-US"/>
        </w:rPr>
      </w:pPr>
      <w:r w:rsidRPr="00A841AC">
        <w:rPr>
          <w:b/>
          <w:bCs/>
          <w:color w:val="00000A"/>
          <w:lang w:eastAsia="en-US"/>
        </w:rPr>
        <w:t>Názov zákazky:</w:t>
      </w:r>
      <w:r w:rsidRPr="00A841AC">
        <w:t xml:space="preserve"> </w:t>
      </w:r>
      <w:r w:rsidR="0094502E">
        <w:rPr>
          <w:b/>
          <w:bCs/>
          <w:color w:val="00000A"/>
          <w:lang w:eastAsia="en-US"/>
        </w:rPr>
        <w:t>Kontrastné látky</w:t>
      </w:r>
    </w:p>
    <w:p w14:paraId="7C7AADB1" w14:textId="3BAB22FB" w:rsidR="00A841AC" w:rsidRPr="00A841AC" w:rsidRDefault="00A841AC" w:rsidP="00A841AC">
      <w:pPr>
        <w:spacing w:after="200" w:line="256" w:lineRule="auto"/>
        <w:jc w:val="both"/>
        <w:rPr>
          <w:color w:val="00000A"/>
          <w:lang w:eastAsia="en-US"/>
        </w:rPr>
      </w:pPr>
      <w:r w:rsidRPr="00A841AC">
        <w:rPr>
          <w:color w:val="00000A"/>
          <w:lang w:eastAsia="en-US"/>
        </w:rPr>
        <w:t xml:space="preserve">Dole uvedený uchádzač, ktorý predložil ponuku do zadávania zákazky na predmet zákazky </w:t>
      </w:r>
      <w:r w:rsidRPr="00A841AC">
        <w:rPr>
          <w:bCs/>
          <w:color w:val="00000A"/>
          <w:lang w:eastAsia="en-US"/>
        </w:rPr>
        <w:t>„</w:t>
      </w:r>
      <w:r w:rsidR="0094502E">
        <w:rPr>
          <w:bCs/>
          <w:color w:val="00000A"/>
          <w:lang w:eastAsia="en-US"/>
        </w:rPr>
        <w:t>Kontrastné látky</w:t>
      </w:r>
      <w:r w:rsidRPr="00A841AC">
        <w:rPr>
          <w:bCs/>
          <w:color w:val="00000A"/>
          <w:lang w:eastAsia="en-US"/>
        </w:rPr>
        <w:t>“</w:t>
      </w:r>
      <w:r w:rsidRPr="00A841AC">
        <w:rPr>
          <w:b/>
          <w:color w:val="00000A"/>
          <w:lang w:eastAsia="en-US"/>
        </w:rPr>
        <w:t xml:space="preserve"> </w:t>
      </w:r>
      <w:r w:rsidRPr="00A841AC">
        <w:rPr>
          <w:color w:val="00000A"/>
          <w:lang w:eastAsia="en-US"/>
        </w:rPr>
        <w:t xml:space="preserve">vyhlásenom verejným obstarávateľom Inštitút nukleárnej a molekulárnej medicíny, Rastislavova 43, 042 53 Košice, IČO 35562340 </w:t>
      </w:r>
    </w:p>
    <w:p w14:paraId="09665CBC" w14:textId="77777777" w:rsidR="00A841AC" w:rsidRPr="00A841AC" w:rsidRDefault="00A841AC" w:rsidP="00A841AC">
      <w:pPr>
        <w:spacing w:after="200" w:line="256" w:lineRule="auto"/>
        <w:rPr>
          <w:color w:val="00000A"/>
          <w:lang w:eastAsia="en-US"/>
        </w:rPr>
      </w:pPr>
      <w:r w:rsidRPr="00A841AC">
        <w:rPr>
          <w:color w:val="00000A"/>
          <w:lang w:eastAsia="en-US"/>
        </w:rPr>
        <w:t>týmto vyhlasujem, že predložená ponuka (označiť / použiť vyhovujúce)</w:t>
      </w:r>
    </w:p>
    <w:p w14:paraId="37004E79" w14:textId="77777777" w:rsidR="00A841AC" w:rsidRPr="00A841AC" w:rsidRDefault="00A841AC">
      <w:pPr>
        <w:numPr>
          <w:ilvl w:val="0"/>
          <w:numId w:val="82"/>
        </w:numPr>
        <w:spacing w:after="200" w:line="256" w:lineRule="auto"/>
        <w:jc w:val="both"/>
        <w:rPr>
          <w:color w:val="00000A"/>
          <w:lang w:eastAsia="en-US"/>
        </w:rPr>
      </w:pPr>
      <w:r w:rsidRPr="00A841AC">
        <w:rPr>
          <w:color w:val="00000A"/>
          <w:lang w:eastAsia="en-US"/>
        </w:rPr>
        <w:t>neobsahuje žiadne dôverné informácie.</w:t>
      </w:r>
    </w:p>
    <w:p w14:paraId="21CF37F3" w14:textId="77777777" w:rsidR="00A841AC" w:rsidRPr="00A841AC" w:rsidRDefault="00A841AC">
      <w:pPr>
        <w:numPr>
          <w:ilvl w:val="0"/>
          <w:numId w:val="82"/>
        </w:numPr>
        <w:spacing w:after="200" w:line="256" w:lineRule="auto"/>
        <w:jc w:val="both"/>
        <w:rPr>
          <w:color w:val="00000A"/>
          <w:lang w:eastAsia="en-US"/>
        </w:rPr>
      </w:pPr>
      <w:r w:rsidRPr="00A841AC">
        <w:rPr>
          <w:color w:val="00000A"/>
          <w:lang w:eastAsia="en-US"/>
        </w:rPr>
        <w:t>obsahuje dôverné informácie, ktoré sú v ponuke označené slovom „DÔVERNÉ“.</w:t>
      </w:r>
    </w:p>
    <w:p w14:paraId="25A21D67" w14:textId="77777777" w:rsidR="00A841AC" w:rsidRPr="00A841AC" w:rsidRDefault="00A841AC">
      <w:pPr>
        <w:numPr>
          <w:ilvl w:val="0"/>
          <w:numId w:val="82"/>
        </w:numPr>
        <w:spacing w:after="200" w:line="256" w:lineRule="auto"/>
        <w:jc w:val="both"/>
        <w:rPr>
          <w:color w:val="00000A"/>
          <w:lang w:eastAsia="en-US"/>
        </w:rPr>
      </w:pPr>
      <w:r w:rsidRPr="00A841AC">
        <w:rPr>
          <w:color w:val="00000A"/>
          <w:lang w:eastAsia="en-US"/>
        </w:rPr>
        <w:t>obsahuje nasledovné dôverné informáci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"/>
        <w:gridCol w:w="5560"/>
        <w:gridCol w:w="2049"/>
      </w:tblGrid>
      <w:tr w:rsidR="00A841AC" w:rsidRPr="00A841AC" w14:paraId="05CD58A1" w14:textId="77777777"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CEBF0" w14:textId="77777777" w:rsidR="00A841AC" w:rsidRPr="00A841AC" w:rsidRDefault="00A841AC" w:rsidP="00A841AC">
            <w:pPr>
              <w:spacing w:after="200" w:line="256" w:lineRule="auto"/>
              <w:rPr>
                <w:color w:val="00000A"/>
                <w:lang w:eastAsia="en-US"/>
              </w:rPr>
            </w:pPr>
            <w:proofErr w:type="spellStart"/>
            <w:r w:rsidRPr="00A841AC">
              <w:rPr>
                <w:color w:val="00000A"/>
                <w:lang w:eastAsia="en-US"/>
              </w:rPr>
              <w:t>P.č</w:t>
            </w:r>
            <w:proofErr w:type="spellEnd"/>
            <w:r w:rsidRPr="00A841AC">
              <w:rPr>
                <w:color w:val="00000A"/>
                <w:lang w:eastAsia="en-US"/>
              </w:rPr>
              <w:t>.</w:t>
            </w:r>
          </w:p>
        </w:tc>
        <w:tc>
          <w:tcPr>
            <w:tcW w:w="5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45425" w14:textId="77777777" w:rsidR="00A841AC" w:rsidRPr="00A841AC" w:rsidRDefault="00A841AC" w:rsidP="00A841AC">
            <w:pPr>
              <w:spacing w:after="200" w:line="256" w:lineRule="auto"/>
              <w:rPr>
                <w:color w:val="00000A"/>
                <w:lang w:eastAsia="en-US"/>
              </w:rPr>
            </w:pPr>
            <w:r w:rsidRPr="00A841AC">
              <w:rPr>
                <w:color w:val="00000A"/>
                <w:lang w:eastAsia="en-US"/>
              </w:rPr>
              <w:t xml:space="preserve">Názov dokumentu 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CDB7F" w14:textId="77777777" w:rsidR="00A841AC" w:rsidRPr="00A841AC" w:rsidRDefault="00A841AC" w:rsidP="00A841AC">
            <w:pPr>
              <w:spacing w:after="200" w:line="256" w:lineRule="auto"/>
              <w:rPr>
                <w:color w:val="00000A"/>
                <w:lang w:eastAsia="en-US"/>
              </w:rPr>
            </w:pPr>
            <w:r w:rsidRPr="00A841AC">
              <w:rPr>
                <w:color w:val="00000A"/>
                <w:lang w:eastAsia="en-US"/>
              </w:rPr>
              <w:t xml:space="preserve">Strana, odsek, bod a pod. </w:t>
            </w:r>
          </w:p>
        </w:tc>
      </w:tr>
      <w:tr w:rsidR="00A841AC" w:rsidRPr="00A841AC" w14:paraId="2790B5E1" w14:textId="77777777"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DC286" w14:textId="77777777" w:rsidR="00A841AC" w:rsidRPr="00A841AC" w:rsidRDefault="00A841AC" w:rsidP="00A841AC">
            <w:pPr>
              <w:spacing w:after="200" w:line="256" w:lineRule="auto"/>
              <w:rPr>
                <w:color w:val="00000A"/>
                <w:lang w:eastAsia="en-US"/>
              </w:rPr>
            </w:pPr>
          </w:p>
        </w:tc>
        <w:tc>
          <w:tcPr>
            <w:tcW w:w="5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64B3" w14:textId="77777777" w:rsidR="00A841AC" w:rsidRPr="00A841AC" w:rsidRDefault="00A841AC" w:rsidP="00A841AC">
            <w:pPr>
              <w:spacing w:after="200" w:line="256" w:lineRule="auto"/>
              <w:rPr>
                <w:color w:val="00000A"/>
                <w:lang w:eastAsia="en-US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FEE96" w14:textId="77777777" w:rsidR="00A841AC" w:rsidRPr="00A841AC" w:rsidRDefault="00A841AC" w:rsidP="00A841AC">
            <w:pPr>
              <w:spacing w:after="200" w:line="256" w:lineRule="auto"/>
              <w:rPr>
                <w:color w:val="00000A"/>
                <w:lang w:eastAsia="en-US"/>
              </w:rPr>
            </w:pPr>
          </w:p>
        </w:tc>
      </w:tr>
      <w:tr w:rsidR="00A841AC" w:rsidRPr="00A841AC" w14:paraId="0A8C055C" w14:textId="77777777"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E33DB" w14:textId="77777777" w:rsidR="00A841AC" w:rsidRPr="00A841AC" w:rsidRDefault="00A841AC" w:rsidP="00A841AC">
            <w:pPr>
              <w:spacing w:after="200" w:line="256" w:lineRule="auto"/>
              <w:rPr>
                <w:color w:val="00000A"/>
                <w:lang w:eastAsia="en-US"/>
              </w:rPr>
            </w:pPr>
          </w:p>
        </w:tc>
        <w:tc>
          <w:tcPr>
            <w:tcW w:w="5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3E76" w14:textId="77777777" w:rsidR="00A841AC" w:rsidRPr="00A841AC" w:rsidRDefault="00A841AC" w:rsidP="00A841AC">
            <w:pPr>
              <w:spacing w:after="200" w:line="256" w:lineRule="auto"/>
              <w:rPr>
                <w:color w:val="00000A"/>
                <w:lang w:eastAsia="en-US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10FE7" w14:textId="77777777" w:rsidR="00A841AC" w:rsidRPr="00A841AC" w:rsidRDefault="00A841AC" w:rsidP="00A841AC">
            <w:pPr>
              <w:spacing w:after="200" w:line="256" w:lineRule="auto"/>
              <w:rPr>
                <w:color w:val="00000A"/>
                <w:lang w:eastAsia="en-US"/>
              </w:rPr>
            </w:pPr>
          </w:p>
        </w:tc>
      </w:tr>
    </w:tbl>
    <w:p w14:paraId="0A705A40" w14:textId="77777777" w:rsidR="0094502E" w:rsidRDefault="0094502E" w:rsidP="00A841AC">
      <w:pPr>
        <w:spacing w:after="200" w:line="256" w:lineRule="auto"/>
        <w:jc w:val="both"/>
        <w:rPr>
          <w:color w:val="00000A"/>
          <w:lang w:eastAsia="en-US"/>
        </w:rPr>
      </w:pPr>
    </w:p>
    <w:p w14:paraId="5F966D27" w14:textId="2F69D72B" w:rsidR="00A841AC" w:rsidRPr="00A841AC" w:rsidRDefault="00A841AC" w:rsidP="00A841AC">
      <w:pPr>
        <w:spacing w:after="200" w:line="256" w:lineRule="auto"/>
        <w:jc w:val="both"/>
        <w:rPr>
          <w:color w:val="00000A"/>
          <w:lang w:eastAsia="en-US"/>
        </w:rPr>
      </w:pPr>
      <w:r w:rsidRPr="00A841AC">
        <w:rPr>
          <w:color w:val="00000A"/>
          <w:lang w:eastAsia="en-US"/>
        </w:rPr>
        <w:t>V .................... dňa ...........................</w:t>
      </w:r>
    </w:p>
    <w:p w14:paraId="28E64D7B" w14:textId="77777777" w:rsidR="00A841AC" w:rsidRPr="00A841AC" w:rsidRDefault="00A841AC" w:rsidP="00A841AC">
      <w:pPr>
        <w:spacing w:after="200" w:line="276" w:lineRule="auto"/>
        <w:jc w:val="both"/>
        <w:rPr>
          <w:b/>
          <w:bCs/>
          <w:color w:val="00000A"/>
          <w:lang w:eastAsia="en-US"/>
        </w:rPr>
      </w:pPr>
      <w:r w:rsidRPr="00A841AC">
        <w:rPr>
          <w:b/>
          <w:bCs/>
          <w:color w:val="00000A"/>
          <w:lang w:eastAsia="en-US"/>
        </w:rPr>
        <w:t>Uchádzač</w:t>
      </w:r>
    </w:p>
    <w:p w14:paraId="26373922" w14:textId="77777777" w:rsidR="00A841AC" w:rsidRPr="00A841AC" w:rsidRDefault="00A841AC" w:rsidP="00A841AC">
      <w:pPr>
        <w:spacing w:after="200" w:line="276" w:lineRule="auto"/>
        <w:jc w:val="both"/>
        <w:rPr>
          <w:color w:val="00000A"/>
          <w:lang w:eastAsia="en-US"/>
        </w:rPr>
      </w:pPr>
      <w:r w:rsidRPr="00A841AC">
        <w:rPr>
          <w:color w:val="00000A"/>
          <w:lang w:eastAsia="en-US"/>
        </w:rPr>
        <w:t>Názov/obchodné meno:</w:t>
      </w:r>
    </w:p>
    <w:p w14:paraId="2F9791D6" w14:textId="77777777" w:rsidR="00A841AC" w:rsidRPr="00A841AC" w:rsidRDefault="00A841AC" w:rsidP="00A841AC">
      <w:pPr>
        <w:spacing w:after="200" w:line="276" w:lineRule="auto"/>
        <w:jc w:val="both"/>
        <w:rPr>
          <w:color w:val="00000A"/>
          <w:lang w:eastAsia="en-US"/>
        </w:rPr>
      </w:pPr>
      <w:r w:rsidRPr="00A841AC">
        <w:rPr>
          <w:color w:val="00000A"/>
          <w:lang w:eastAsia="en-US"/>
        </w:rPr>
        <w:t>Adresa/miesto podnikania:</w:t>
      </w:r>
    </w:p>
    <w:p w14:paraId="18811C83" w14:textId="71184D18" w:rsidR="00A841AC" w:rsidRPr="00A841AC" w:rsidRDefault="00A841AC" w:rsidP="00A841AC">
      <w:pPr>
        <w:spacing w:after="200" w:line="276" w:lineRule="auto"/>
        <w:jc w:val="both"/>
        <w:rPr>
          <w:color w:val="00000A"/>
          <w:lang w:eastAsia="en-US"/>
        </w:rPr>
      </w:pPr>
      <w:r w:rsidRPr="00A841AC">
        <w:rPr>
          <w:color w:val="00000A"/>
          <w:lang w:eastAsia="en-US"/>
        </w:rPr>
        <w:t>IČO:</w:t>
      </w:r>
    </w:p>
    <w:p w14:paraId="73100F0C" w14:textId="6FC2B399" w:rsidR="00C22DC8" w:rsidRPr="0081720F" w:rsidRDefault="00A841AC" w:rsidP="00C22DC8">
      <w:pPr>
        <w:tabs>
          <w:tab w:val="left" w:pos="0"/>
        </w:tabs>
        <w:spacing w:line="235" w:lineRule="auto"/>
        <w:jc w:val="both"/>
      </w:pPr>
      <w:r w:rsidRPr="00A841AC">
        <w:rPr>
          <w:color w:val="00000A"/>
          <w:lang w:eastAsia="en-US"/>
        </w:rPr>
        <w:tab/>
      </w:r>
      <w:r w:rsidRPr="00A841AC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>
        <w:rPr>
          <w:color w:val="00000A"/>
          <w:lang w:eastAsia="en-US"/>
        </w:rPr>
        <w:tab/>
      </w:r>
      <w:r w:rsidR="00C22DC8" w:rsidRPr="0081720F">
        <w:t>.................................................</w:t>
      </w:r>
    </w:p>
    <w:p w14:paraId="2A855223" w14:textId="77777777" w:rsidR="00C22DC8" w:rsidRDefault="00C22DC8" w:rsidP="00C22DC8">
      <w:pPr>
        <w:tabs>
          <w:tab w:val="left" w:pos="0"/>
        </w:tabs>
        <w:spacing w:line="235" w:lineRule="auto"/>
        <w:ind w:left="3600"/>
        <w:jc w:val="both"/>
      </w:pPr>
      <w:r>
        <w:tab/>
      </w:r>
      <w:r>
        <w:tab/>
      </w:r>
      <w:r w:rsidRPr="0081720F">
        <w:t xml:space="preserve">meno a priezvisko, funkcia štatutárneho </w:t>
      </w:r>
      <w:r>
        <w:t xml:space="preserve"> </w:t>
      </w:r>
    </w:p>
    <w:p w14:paraId="4A1E2D5B" w14:textId="396170D2" w:rsidR="00C22DC8" w:rsidRPr="0081720F" w:rsidRDefault="00C22DC8" w:rsidP="00C22DC8">
      <w:pPr>
        <w:tabs>
          <w:tab w:val="left" w:pos="0"/>
        </w:tabs>
        <w:spacing w:line="235" w:lineRule="auto"/>
        <w:ind w:left="3600"/>
        <w:jc w:val="both"/>
      </w:pPr>
      <w:r>
        <w:t xml:space="preserve">                        </w:t>
      </w:r>
      <w:r w:rsidRPr="0081720F">
        <w:t>zástupcu/zástupcov uchádzača</w:t>
      </w:r>
    </w:p>
    <w:p w14:paraId="6C3C1258" w14:textId="77777777" w:rsidR="008C5104" w:rsidRDefault="00C22DC8" w:rsidP="008C5104">
      <w:pPr>
        <w:tabs>
          <w:tab w:val="left" w:pos="0"/>
        </w:tabs>
        <w:spacing w:line="235" w:lineRule="auto"/>
        <w:ind w:left="4320" w:firstLine="720"/>
        <w:jc w:val="both"/>
      </w:pPr>
      <w:r w:rsidRPr="0081720F">
        <w:t>pečiatka a podpis štatutárneho orgá</w:t>
      </w:r>
      <w:r w:rsidR="006C1C7A">
        <w:t>n</w:t>
      </w:r>
      <w:r w:rsidR="008C5104">
        <w:t>u</w:t>
      </w:r>
    </w:p>
    <w:p w14:paraId="14E0ED23" w14:textId="77777777" w:rsidR="008C5104" w:rsidRDefault="008C5104" w:rsidP="008C5104">
      <w:pPr>
        <w:tabs>
          <w:tab w:val="left" w:pos="0"/>
        </w:tabs>
        <w:spacing w:line="235" w:lineRule="auto"/>
        <w:ind w:left="4320" w:firstLine="720"/>
        <w:jc w:val="both"/>
      </w:pPr>
    </w:p>
    <w:p w14:paraId="6ABD4EDE" w14:textId="1B131CF7" w:rsidR="008C5104" w:rsidRPr="008C5104" w:rsidRDefault="008C5104" w:rsidP="008C5104">
      <w:pPr>
        <w:tabs>
          <w:tab w:val="left" w:pos="5224"/>
        </w:tabs>
      </w:pPr>
    </w:p>
    <w:sectPr w:rsidR="008C5104" w:rsidRPr="008C5104" w:rsidSect="00ED04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49943" w14:textId="77777777" w:rsidR="005D1C6A" w:rsidRDefault="005D1C6A" w:rsidP="00EF15CC">
      <w:r>
        <w:separator/>
      </w:r>
    </w:p>
  </w:endnote>
  <w:endnote w:type="continuationSeparator" w:id="0">
    <w:p w14:paraId="0F147A97" w14:textId="77777777" w:rsidR="005D1C6A" w:rsidRDefault="005D1C6A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ndara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0CB0D" w14:textId="77777777" w:rsidR="008502CE" w:rsidRDefault="008502C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rPr>
        <w:noProof/>
      </w:rPr>
      <w:t>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71829" w14:textId="77777777" w:rsidR="008502CE" w:rsidRDefault="008502C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C8A22" w14:textId="77777777" w:rsidR="005D1C6A" w:rsidRDefault="005D1C6A" w:rsidP="00EF15CC">
      <w:r>
        <w:separator/>
      </w:r>
    </w:p>
  </w:footnote>
  <w:footnote w:type="continuationSeparator" w:id="0">
    <w:p w14:paraId="7BBB22DD" w14:textId="77777777" w:rsidR="005D1C6A" w:rsidRDefault="005D1C6A" w:rsidP="00EF1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9FCE3" w14:textId="77777777" w:rsidR="008502CE" w:rsidRDefault="008502C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85F37" w14:textId="4E9C8FDE" w:rsidR="00E24001" w:rsidRPr="00275584" w:rsidRDefault="00E24001" w:rsidP="008502CE">
    <w:pPr>
      <w:pStyle w:val="Hlavika"/>
      <w:tabs>
        <w:tab w:val="clear" w:pos="9072"/>
        <w:tab w:val="right" w:pos="7803"/>
      </w:tabs>
      <w:spacing w:before="120"/>
      <w:jc w:val="center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25ABE5D3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497817992" name="Obrázok 1497817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584">
      <w:rPr>
        <w:rFonts w:ascii="Cambria" w:hAnsi="Cambria"/>
        <w:b/>
        <w:i/>
        <w:sz w:val="32"/>
        <w:szCs w:val="32"/>
      </w:rPr>
      <w:t>Inštitút nukleárnej a molekulárnej medicíny</w:t>
    </w:r>
  </w:p>
  <w:p w14:paraId="7E49B69D" w14:textId="50E83032" w:rsidR="00E24001" w:rsidRPr="001674CD" w:rsidRDefault="00E24001" w:rsidP="008502CE">
    <w:pPr>
      <w:pStyle w:val="Hlavika"/>
      <w:tabs>
        <w:tab w:val="clear" w:pos="9072"/>
        <w:tab w:val="right" w:pos="7803"/>
      </w:tabs>
      <w:jc w:val="center"/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7F6AD8">
      <w:rPr>
        <w:rFonts w:ascii="Cambria" w:hAnsi="Cambria"/>
        <w:i/>
      </w:rPr>
      <w:t>Rastislavova 43, P.O.BOX  E -23, 042 53 Košice</w:t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1B642" w14:textId="77777777" w:rsidR="008502CE" w:rsidRDefault="008502C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FE8BFE"/>
    <w:lvl w:ilvl="0" w:tplc="33DE524C">
      <w:start w:val="2"/>
      <w:numFmt w:val="decimal"/>
      <w:lvlText w:val="%1"/>
      <w:lvlJc w:val="left"/>
    </w:lvl>
    <w:lvl w:ilvl="1" w:tplc="C30E8C50">
      <w:start w:val="1"/>
      <w:numFmt w:val="decimal"/>
      <w:lvlText w:val="2.%2"/>
      <w:lvlJc w:val="left"/>
      <w:rPr>
        <w:b/>
        <w:color w:val="auto"/>
      </w:rPr>
    </w:lvl>
    <w:lvl w:ilvl="2" w:tplc="707CBB6A">
      <w:start w:val="1"/>
      <w:numFmt w:val="bullet"/>
      <w:lvlText w:val=""/>
      <w:lvlJc w:val="left"/>
    </w:lvl>
    <w:lvl w:ilvl="3" w:tplc="632ABCB0">
      <w:start w:val="1"/>
      <w:numFmt w:val="bullet"/>
      <w:lvlText w:val=""/>
      <w:lvlJc w:val="left"/>
    </w:lvl>
    <w:lvl w:ilvl="4" w:tplc="5F969BD0">
      <w:start w:val="1"/>
      <w:numFmt w:val="bullet"/>
      <w:lvlText w:val=""/>
      <w:lvlJc w:val="left"/>
    </w:lvl>
    <w:lvl w:ilvl="5" w:tplc="EC02A854">
      <w:start w:val="1"/>
      <w:numFmt w:val="bullet"/>
      <w:lvlText w:val=""/>
      <w:lvlJc w:val="left"/>
    </w:lvl>
    <w:lvl w:ilvl="6" w:tplc="4DC2752C">
      <w:start w:val="1"/>
      <w:numFmt w:val="bullet"/>
      <w:lvlText w:val=""/>
      <w:lvlJc w:val="left"/>
    </w:lvl>
    <w:lvl w:ilvl="7" w:tplc="8264C1A0">
      <w:start w:val="1"/>
      <w:numFmt w:val="bullet"/>
      <w:lvlText w:val=""/>
      <w:lvlJc w:val="left"/>
    </w:lvl>
    <w:lvl w:ilvl="8" w:tplc="B3A42D2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8A50A98A"/>
    <w:lvl w:ilvl="0" w:tplc="FFFFFFFF">
      <w:start w:val="6"/>
      <w:numFmt w:val="decimal"/>
      <w:lvlText w:val="3.%1"/>
      <w:lvlJc w:val="left"/>
      <w:rPr>
        <w:b/>
      </w:rPr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192C1F18"/>
    <w:lvl w:ilvl="0" w:tplc="0CE03A40">
      <w:start w:val="4"/>
      <w:numFmt w:val="decimal"/>
      <w:lvlText w:val="%1"/>
      <w:lvlJc w:val="left"/>
    </w:lvl>
    <w:lvl w:ilvl="1" w:tplc="083082C6">
      <w:start w:val="1"/>
      <w:numFmt w:val="decimal"/>
      <w:lvlText w:val="6.%2"/>
      <w:lvlJc w:val="left"/>
      <w:rPr>
        <w:b/>
      </w:rPr>
    </w:lvl>
    <w:lvl w:ilvl="2" w:tplc="46D24858">
      <w:start w:val="1"/>
      <w:numFmt w:val="decimal"/>
      <w:lvlText w:val="5.%3"/>
      <w:lvlJc w:val="left"/>
    </w:lvl>
    <w:lvl w:ilvl="3" w:tplc="D8B06CC0">
      <w:start w:val="1"/>
      <w:numFmt w:val="bullet"/>
      <w:lvlText w:val=""/>
      <w:lvlJc w:val="left"/>
    </w:lvl>
    <w:lvl w:ilvl="4" w:tplc="7B0C19D0">
      <w:start w:val="1"/>
      <w:numFmt w:val="bullet"/>
      <w:lvlText w:val=""/>
      <w:lvlJc w:val="left"/>
    </w:lvl>
    <w:lvl w:ilvl="5" w:tplc="C1D0EC32">
      <w:start w:val="1"/>
      <w:numFmt w:val="bullet"/>
      <w:lvlText w:val=""/>
      <w:lvlJc w:val="left"/>
    </w:lvl>
    <w:lvl w:ilvl="6" w:tplc="E728AE3E">
      <w:start w:val="1"/>
      <w:numFmt w:val="bullet"/>
      <w:lvlText w:val=""/>
      <w:lvlJc w:val="left"/>
    </w:lvl>
    <w:lvl w:ilvl="7" w:tplc="ECF621BA">
      <w:start w:val="1"/>
      <w:numFmt w:val="bullet"/>
      <w:lvlText w:val=""/>
      <w:lvlJc w:val="left"/>
    </w:lvl>
    <w:lvl w:ilvl="8" w:tplc="5CB2A0BC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FD2872F6"/>
    <w:lvl w:ilvl="0" w:tplc="8C60D2D8">
      <w:start w:val="7"/>
      <w:numFmt w:val="decimal"/>
      <w:lvlText w:val="%1"/>
      <w:lvlJc w:val="left"/>
      <w:rPr>
        <w:b/>
      </w:rPr>
    </w:lvl>
    <w:lvl w:ilvl="1" w:tplc="542EF5C2">
      <w:start w:val="1"/>
      <w:numFmt w:val="decimal"/>
      <w:lvlText w:val="8.%2"/>
      <w:lvlJc w:val="left"/>
    </w:lvl>
    <w:lvl w:ilvl="2" w:tplc="A1AE0214">
      <w:start w:val="1"/>
      <w:numFmt w:val="bullet"/>
      <w:lvlText w:val=""/>
      <w:lvlJc w:val="left"/>
    </w:lvl>
    <w:lvl w:ilvl="3" w:tplc="1CF403DE">
      <w:start w:val="1"/>
      <w:numFmt w:val="bullet"/>
      <w:lvlText w:val=""/>
      <w:lvlJc w:val="left"/>
    </w:lvl>
    <w:lvl w:ilvl="4" w:tplc="9EC8F354">
      <w:start w:val="1"/>
      <w:numFmt w:val="bullet"/>
      <w:lvlText w:val=""/>
      <w:lvlJc w:val="left"/>
    </w:lvl>
    <w:lvl w:ilvl="5" w:tplc="97028E9E">
      <w:start w:val="1"/>
      <w:numFmt w:val="bullet"/>
      <w:lvlText w:val=""/>
      <w:lvlJc w:val="left"/>
    </w:lvl>
    <w:lvl w:ilvl="6" w:tplc="E1306C9E">
      <w:start w:val="1"/>
      <w:numFmt w:val="bullet"/>
      <w:lvlText w:val=""/>
      <w:lvlJc w:val="left"/>
    </w:lvl>
    <w:lvl w:ilvl="7" w:tplc="55B43F5E">
      <w:start w:val="1"/>
      <w:numFmt w:val="bullet"/>
      <w:lvlText w:val=""/>
      <w:lvlJc w:val="left"/>
    </w:lvl>
    <w:lvl w:ilvl="8" w:tplc="4A52811C">
      <w:start w:val="1"/>
      <w:numFmt w:val="bullet"/>
      <w:lvlText w:val=""/>
      <w:lvlJc w:val="left"/>
    </w:lvl>
  </w:abstractNum>
  <w:abstractNum w:abstractNumId="6" w15:restartNumberingAfterBreak="0">
    <w:nsid w:val="00000013"/>
    <w:multiLevelType w:val="hybridMultilevel"/>
    <w:tmpl w:val="68EB2F62"/>
    <w:lvl w:ilvl="0" w:tplc="4C5605A2">
      <w:start w:val="1"/>
      <w:numFmt w:val="lowerLetter"/>
      <w:lvlText w:val="%1)"/>
      <w:lvlJc w:val="left"/>
    </w:lvl>
    <w:lvl w:ilvl="1" w:tplc="5B263AF6">
      <w:start w:val="1"/>
      <w:numFmt w:val="bullet"/>
      <w:lvlText w:val=""/>
      <w:lvlJc w:val="left"/>
    </w:lvl>
    <w:lvl w:ilvl="2" w:tplc="557AA0D2">
      <w:start w:val="1"/>
      <w:numFmt w:val="bullet"/>
      <w:lvlText w:val=""/>
      <w:lvlJc w:val="left"/>
    </w:lvl>
    <w:lvl w:ilvl="3" w:tplc="1D0E1486">
      <w:start w:val="1"/>
      <w:numFmt w:val="bullet"/>
      <w:lvlText w:val=""/>
      <w:lvlJc w:val="left"/>
    </w:lvl>
    <w:lvl w:ilvl="4" w:tplc="95345086">
      <w:start w:val="1"/>
      <w:numFmt w:val="bullet"/>
      <w:lvlText w:val=""/>
      <w:lvlJc w:val="left"/>
    </w:lvl>
    <w:lvl w:ilvl="5" w:tplc="7B3AC492">
      <w:start w:val="1"/>
      <w:numFmt w:val="bullet"/>
      <w:lvlText w:val=""/>
      <w:lvlJc w:val="left"/>
    </w:lvl>
    <w:lvl w:ilvl="6" w:tplc="8F122092">
      <w:start w:val="1"/>
      <w:numFmt w:val="bullet"/>
      <w:lvlText w:val=""/>
      <w:lvlJc w:val="left"/>
    </w:lvl>
    <w:lvl w:ilvl="7" w:tplc="E99C9D42">
      <w:start w:val="1"/>
      <w:numFmt w:val="bullet"/>
      <w:lvlText w:val=""/>
      <w:lvlJc w:val="left"/>
    </w:lvl>
    <w:lvl w:ilvl="8" w:tplc="8BCCAA00">
      <w:start w:val="1"/>
      <w:numFmt w:val="bullet"/>
      <w:lvlText w:val=""/>
      <w:lvlJc w:val="left"/>
    </w:lvl>
  </w:abstractNum>
  <w:abstractNum w:abstractNumId="7" w15:restartNumberingAfterBreak="0">
    <w:nsid w:val="00000014"/>
    <w:multiLevelType w:val="hybridMultilevel"/>
    <w:tmpl w:val="4962813A"/>
    <w:lvl w:ilvl="0" w:tplc="EDD21F8A">
      <w:start w:val="3"/>
      <w:numFmt w:val="lowerLetter"/>
      <w:lvlText w:val="%1)"/>
      <w:lvlJc w:val="left"/>
    </w:lvl>
    <w:lvl w:ilvl="1" w:tplc="4E92B5E4">
      <w:start w:val="1"/>
      <w:numFmt w:val="bullet"/>
      <w:lvlText w:val=""/>
      <w:lvlJc w:val="left"/>
    </w:lvl>
    <w:lvl w:ilvl="2" w:tplc="7588830C">
      <w:start w:val="1"/>
      <w:numFmt w:val="bullet"/>
      <w:lvlText w:val=""/>
      <w:lvlJc w:val="left"/>
    </w:lvl>
    <w:lvl w:ilvl="3" w:tplc="C6BEEF48">
      <w:start w:val="1"/>
      <w:numFmt w:val="bullet"/>
      <w:lvlText w:val=""/>
      <w:lvlJc w:val="left"/>
    </w:lvl>
    <w:lvl w:ilvl="4" w:tplc="64B25568">
      <w:start w:val="1"/>
      <w:numFmt w:val="bullet"/>
      <w:lvlText w:val=""/>
      <w:lvlJc w:val="left"/>
    </w:lvl>
    <w:lvl w:ilvl="5" w:tplc="D6B0CC62">
      <w:start w:val="1"/>
      <w:numFmt w:val="bullet"/>
      <w:lvlText w:val=""/>
      <w:lvlJc w:val="left"/>
    </w:lvl>
    <w:lvl w:ilvl="6" w:tplc="4CDCFEFE">
      <w:start w:val="1"/>
      <w:numFmt w:val="bullet"/>
      <w:lvlText w:val=""/>
      <w:lvlJc w:val="left"/>
    </w:lvl>
    <w:lvl w:ilvl="7" w:tplc="1A0458D2">
      <w:start w:val="1"/>
      <w:numFmt w:val="bullet"/>
      <w:lvlText w:val=""/>
      <w:lvlJc w:val="left"/>
    </w:lvl>
    <w:lvl w:ilvl="8" w:tplc="F6861F64">
      <w:start w:val="1"/>
      <w:numFmt w:val="bullet"/>
      <w:lvlText w:val=""/>
      <w:lvlJc w:val="left"/>
    </w:lvl>
  </w:abstractNum>
  <w:abstractNum w:abstractNumId="8" w15:restartNumberingAfterBreak="0">
    <w:nsid w:val="00000031"/>
    <w:multiLevelType w:val="hybridMultilevel"/>
    <w:tmpl w:val="9B385BBC"/>
    <w:lvl w:ilvl="0" w:tplc="77A2178A">
      <w:start w:val="23"/>
      <w:numFmt w:val="decimal"/>
      <w:lvlText w:val="%1"/>
      <w:lvlJc w:val="left"/>
    </w:lvl>
    <w:lvl w:ilvl="1" w:tplc="6838B9C0">
      <w:start w:val="1"/>
      <w:numFmt w:val="decimal"/>
      <w:lvlText w:val="24.%2"/>
      <w:lvlJc w:val="left"/>
    </w:lvl>
    <w:lvl w:ilvl="2" w:tplc="B372C004">
      <w:start w:val="1"/>
      <w:numFmt w:val="lowerLetter"/>
      <w:lvlText w:val="%3)"/>
      <w:lvlJc w:val="left"/>
    </w:lvl>
    <w:lvl w:ilvl="3" w:tplc="CBEA6286">
      <w:start w:val="1"/>
      <w:numFmt w:val="bullet"/>
      <w:lvlText w:val=""/>
      <w:lvlJc w:val="left"/>
    </w:lvl>
    <w:lvl w:ilvl="4" w:tplc="144643EE">
      <w:start w:val="1"/>
      <w:numFmt w:val="bullet"/>
      <w:lvlText w:val=""/>
      <w:lvlJc w:val="left"/>
    </w:lvl>
    <w:lvl w:ilvl="5" w:tplc="5998B90A">
      <w:start w:val="1"/>
      <w:numFmt w:val="bullet"/>
      <w:lvlText w:val=""/>
      <w:lvlJc w:val="left"/>
    </w:lvl>
    <w:lvl w:ilvl="6" w:tplc="5D281C82">
      <w:start w:val="1"/>
      <w:numFmt w:val="bullet"/>
      <w:lvlText w:val=""/>
      <w:lvlJc w:val="left"/>
    </w:lvl>
    <w:lvl w:ilvl="7" w:tplc="F9640ED8">
      <w:start w:val="1"/>
      <w:numFmt w:val="bullet"/>
      <w:lvlText w:val=""/>
      <w:lvlJc w:val="left"/>
    </w:lvl>
    <w:lvl w:ilvl="8" w:tplc="DB60AF64">
      <w:start w:val="1"/>
      <w:numFmt w:val="bullet"/>
      <w:lvlText w:val=""/>
      <w:lvlJc w:val="left"/>
    </w:lvl>
  </w:abstractNum>
  <w:abstractNum w:abstractNumId="9" w15:restartNumberingAfterBreak="0">
    <w:nsid w:val="00000034"/>
    <w:multiLevelType w:val="hybridMultilevel"/>
    <w:tmpl w:val="5FB8370A"/>
    <w:lvl w:ilvl="0" w:tplc="811807AE">
      <w:start w:val="1"/>
      <w:numFmt w:val="lowerLetter"/>
      <w:lvlText w:val="%1)"/>
      <w:lvlJc w:val="left"/>
    </w:lvl>
    <w:lvl w:ilvl="1" w:tplc="0F08E896">
      <w:start w:val="1"/>
      <w:numFmt w:val="bullet"/>
      <w:lvlText w:val=""/>
      <w:lvlJc w:val="left"/>
    </w:lvl>
    <w:lvl w:ilvl="2" w:tplc="453C8ACE">
      <w:start w:val="1"/>
      <w:numFmt w:val="bullet"/>
      <w:lvlText w:val=""/>
      <w:lvlJc w:val="left"/>
    </w:lvl>
    <w:lvl w:ilvl="3" w:tplc="85AEF168">
      <w:start w:val="1"/>
      <w:numFmt w:val="bullet"/>
      <w:lvlText w:val=""/>
      <w:lvlJc w:val="left"/>
    </w:lvl>
    <w:lvl w:ilvl="4" w:tplc="C9CAC79C">
      <w:start w:val="1"/>
      <w:numFmt w:val="bullet"/>
      <w:lvlText w:val=""/>
      <w:lvlJc w:val="left"/>
    </w:lvl>
    <w:lvl w:ilvl="5" w:tplc="1F6A9648">
      <w:start w:val="1"/>
      <w:numFmt w:val="bullet"/>
      <w:lvlText w:val=""/>
      <w:lvlJc w:val="left"/>
    </w:lvl>
    <w:lvl w:ilvl="6" w:tplc="BCC46628">
      <w:start w:val="1"/>
      <w:numFmt w:val="bullet"/>
      <w:lvlText w:val=""/>
      <w:lvlJc w:val="left"/>
    </w:lvl>
    <w:lvl w:ilvl="7" w:tplc="A72E2996">
      <w:start w:val="1"/>
      <w:numFmt w:val="bullet"/>
      <w:lvlText w:val=""/>
      <w:lvlJc w:val="left"/>
    </w:lvl>
    <w:lvl w:ilvl="8" w:tplc="DD360ED2">
      <w:start w:val="1"/>
      <w:numFmt w:val="bullet"/>
      <w:lvlText w:val=""/>
      <w:lvlJc w:val="left"/>
    </w:lvl>
  </w:abstractNum>
  <w:abstractNum w:abstractNumId="10" w15:restartNumberingAfterBreak="0">
    <w:nsid w:val="00000035"/>
    <w:multiLevelType w:val="hybridMultilevel"/>
    <w:tmpl w:val="50801EE0"/>
    <w:lvl w:ilvl="0" w:tplc="BDA4B3FA">
      <w:start w:val="1"/>
      <w:numFmt w:val="decimal"/>
      <w:lvlText w:val="%1"/>
      <w:lvlJc w:val="left"/>
    </w:lvl>
    <w:lvl w:ilvl="1" w:tplc="FA10F750">
      <w:start w:val="5"/>
      <w:numFmt w:val="lowerLetter"/>
      <w:lvlText w:val="%2)"/>
      <w:lvlJc w:val="left"/>
    </w:lvl>
    <w:lvl w:ilvl="2" w:tplc="50D2F33C">
      <w:start w:val="1"/>
      <w:numFmt w:val="bullet"/>
      <w:lvlText w:val=""/>
      <w:lvlJc w:val="left"/>
    </w:lvl>
    <w:lvl w:ilvl="3" w:tplc="CBDE92AA">
      <w:start w:val="1"/>
      <w:numFmt w:val="bullet"/>
      <w:lvlText w:val=""/>
      <w:lvlJc w:val="left"/>
    </w:lvl>
    <w:lvl w:ilvl="4" w:tplc="0852A4E2">
      <w:start w:val="1"/>
      <w:numFmt w:val="bullet"/>
      <w:lvlText w:val=""/>
      <w:lvlJc w:val="left"/>
    </w:lvl>
    <w:lvl w:ilvl="5" w:tplc="03DC8E52">
      <w:start w:val="1"/>
      <w:numFmt w:val="bullet"/>
      <w:lvlText w:val=""/>
      <w:lvlJc w:val="left"/>
    </w:lvl>
    <w:lvl w:ilvl="6" w:tplc="860AA140">
      <w:start w:val="1"/>
      <w:numFmt w:val="bullet"/>
      <w:lvlText w:val=""/>
      <w:lvlJc w:val="left"/>
    </w:lvl>
    <w:lvl w:ilvl="7" w:tplc="ACA00F30">
      <w:start w:val="1"/>
      <w:numFmt w:val="bullet"/>
      <w:lvlText w:val=""/>
      <w:lvlJc w:val="left"/>
    </w:lvl>
    <w:lvl w:ilvl="8" w:tplc="07EC47D2">
      <w:start w:val="1"/>
      <w:numFmt w:val="bullet"/>
      <w:lvlText w:val=""/>
      <w:lvlJc w:val="left"/>
    </w:lvl>
  </w:abstractNum>
  <w:abstractNum w:abstractNumId="11" w15:restartNumberingAfterBreak="0">
    <w:nsid w:val="00000036"/>
    <w:multiLevelType w:val="hybridMultilevel"/>
    <w:tmpl w:val="0488AC1A"/>
    <w:lvl w:ilvl="0" w:tplc="0F6022D4">
      <w:start w:val="1"/>
      <w:numFmt w:val="decimal"/>
      <w:lvlText w:val="24.1.1.%1"/>
      <w:lvlJc w:val="left"/>
    </w:lvl>
    <w:lvl w:ilvl="1" w:tplc="7C5C3728">
      <w:start w:val="1"/>
      <w:numFmt w:val="lowerLetter"/>
      <w:lvlText w:val="%2)"/>
      <w:lvlJc w:val="left"/>
    </w:lvl>
    <w:lvl w:ilvl="2" w:tplc="52AC27B0">
      <w:start w:val="1"/>
      <w:numFmt w:val="bullet"/>
      <w:lvlText w:val=""/>
      <w:lvlJc w:val="left"/>
    </w:lvl>
    <w:lvl w:ilvl="3" w:tplc="EE42E286">
      <w:start w:val="1"/>
      <w:numFmt w:val="bullet"/>
      <w:lvlText w:val=""/>
      <w:lvlJc w:val="left"/>
    </w:lvl>
    <w:lvl w:ilvl="4" w:tplc="E6FACB38">
      <w:start w:val="1"/>
      <w:numFmt w:val="bullet"/>
      <w:lvlText w:val=""/>
      <w:lvlJc w:val="left"/>
    </w:lvl>
    <w:lvl w:ilvl="5" w:tplc="B20E6B34">
      <w:start w:val="1"/>
      <w:numFmt w:val="bullet"/>
      <w:lvlText w:val=""/>
      <w:lvlJc w:val="left"/>
    </w:lvl>
    <w:lvl w:ilvl="6" w:tplc="446C3094">
      <w:start w:val="1"/>
      <w:numFmt w:val="bullet"/>
      <w:lvlText w:val=""/>
      <w:lvlJc w:val="left"/>
    </w:lvl>
    <w:lvl w:ilvl="7" w:tplc="0748B13E">
      <w:start w:val="1"/>
      <w:numFmt w:val="bullet"/>
      <w:lvlText w:val=""/>
      <w:lvlJc w:val="left"/>
    </w:lvl>
    <w:lvl w:ilvl="8" w:tplc="190C5124">
      <w:start w:val="1"/>
      <w:numFmt w:val="bullet"/>
      <w:lvlText w:val=""/>
      <w:lvlJc w:val="left"/>
    </w:lvl>
  </w:abstractNum>
  <w:abstractNum w:abstractNumId="12" w15:restartNumberingAfterBreak="0">
    <w:nsid w:val="00000039"/>
    <w:multiLevelType w:val="hybridMultilevel"/>
    <w:tmpl w:val="7672BD22"/>
    <w:lvl w:ilvl="0" w:tplc="A68CE978">
      <w:start w:val="1"/>
      <w:numFmt w:val="decimal"/>
      <w:lvlText w:val="24.1.4.%1"/>
      <w:lvlJc w:val="left"/>
    </w:lvl>
    <w:lvl w:ilvl="1" w:tplc="2B04C2B2">
      <w:start w:val="1"/>
      <w:numFmt w:val="lowerLetter"/>
      <w:lvlText w:val="%2)"/>
      <w:lvlJc w:val="left"/>
    </w:lvl>
    <w:lvl w:ilvl="2" w:tplc="AD88D642">
      <w:start w:val="1"/>
      <w:numFmt w:val="bullet"/>
      <w:lvlText w:val=""/>
      <w:lvlJc w:val="left"/>
    </w:lvl>
    <w:lvl w:ilvl="3" w:tplc="2D2EA0B8">
      <w:start w:val="1"/>
      <w:numFmt w:val="bullet"/>
      <w:lvlText w:val=""/>
      <w:lvlJc w:val="left"/>
    </w:lvl>
    <w:lvl w:ilvl="4" w:tplc="45D2E5EE">
      <w:start w:val="1"/>
      <w:numFmt w:val="bullet"/>
      <w:lvlText w:val=""/>
      <w:lvlJc w:val="left"/>
    </w:lvl>
    <w:lvl w:ilvl="5" w:tplc="96EEAD68">
      <w:start w:val="1"/>
      <w:numFmt w:val="bullet"/>
      <w:lvlText w:val=""/>
      <w:lvlJc w:val="left"/>
    </w:lvl>
    <w:lvl w:ilvl="6" w:tplc="DE46AC28">
      <w:start w:val="1"/>
      <w:numFmt w:val="bullet"/>
      <w:lvlText w:val=""/>
      <w:lvlJc w:val="left"/>
    </w:lvl>
    <w:lvl w:ilvl="7" w:tplc="E7AC5A8A">
      <w:start w:val="1"/>
      <w:numFmt w:val="bullet"/>
      <w:lvlText w:val=""/>
      <w:lvlJc w:val="left"/>
    </w:lvl>
    <w:lvl w:ilvl="8" w:tplc="EDAC99FA">
      <w:start w:val="1"/>
      <w:numFmt w:val="bullet"/>
      <w:lvlText w:val=""/>
      <w:lvlJc w:val="left"/>
    </w:lvl>
  </w:abstractNum>
  <w:abstractNum w:abstractNumId="13" w15:restartNumberingAfterBreak="0">
    <w:nsid w:val="0000003F"/>
    <w:multiLevelType w:val="hybridMultilevel"/>
    <w:tmpl w:val="2D52FF74"/>
    <w:lvl w:ilvl="0" w:tplc="1B38B82A">
      <w:start w:val="24"/>
      <w:numFmt w:val="decimal"/>
      <w:lvlText w:val="%1"/>
      <w:lvlJc w:val="left"/>
    </w:lvl>
    <w:lvl w:ilvl="1" w:tplc="B82E2A82">
      <w:start w:val="1"/>
      <w:numFmt w:val="decimal"/>
      <w:lvlText w:val="25.%2"/>
      <w:lvlJc w:val="left"/>
    </w:lvl>
    <w:lvl w:ilvl="2" w:tplc="1638B1F0">
      <w:start w:val="1"/>
      <w:numFmt w:val="lowerLetter"/>
      <w:lvlText w:val="%3)"/>
      <w:lvlJc w:val="left"/>
    </w:lvl>
    <w:lvl w:ilvl="3" w:tplc="C690F990">
      <w:start w:val="1"/>
      <w:numFmt w:val="bullet"/>
      <w:lvlText w:val=""/>
      <w:lvlJc w:val="left"/>
    </w:lvl>
    <w:lvl w:ilvl="4" w:tplc="9FB0A588">
      <w:start w:val="1"/>
      <w:numFmt w:val="bullet"/>
      <w:lvlText w:val=""/>
      <w:lvlJc w:val="left"/>
    </w:lvl>
    <w:lvl w:ilvl="5" w:tplc="E4B81542">
      <w:start w:val="1"/>
      <w:numFmt w:val="bullet"/>
      <w:lvlText w:val=""/>
      <w:lvlJc w:val="left"/>
    </w:lvl>
    <w:lvl w:ilvl="6" w:tplc="FCF043A8">
      <w:start w:val="1"/>
      <w:numFmt w:val="bullet"/>
      <w:lvlText w:val=""/>
      <w:lvlJc w:val="left"/>
    </w:lvl>
    <w:lvl w:ilvl="7" w:tplc="FC1419BC">
      <w:start w:val="1"/>
      <w:numFmt w:val="bullet"/>
      <w:lvlText w:val=""/>
      <w:lvlJc w:val="left"/>
    </w:lvl>
    <w:lvl w:ilvl="8" w:tplc="9DA4042C">
      <w:start w:val="1"/>
      <w:numFmt w:val="bullet"/>
      <w:lvlText w:val=""/>
      <w:lvlJc w:val="left"/>
    </w:lvl>
  </w:abstractNum>
  <w:abstractNum w:abstractNumId="14" w15:restartNumberingAfterBreak="0">
    <w:nsid w:val="00000042"/>
    <w:multiLevelType w:val="hybridMultilevel"/>
    <w:tmpl w:val="14FCE74E"/>
    <w:lvl w:ilvl="0" w:tplc="306C0C4E">
      <w:start w:val="1"/>
      <w:numFmt w:val="lowerLetter"/>
      <w:lvlText w:val="%1)"/>
      <w:lvlJc w:val="left"/>
    </w:lvl>
    <w:lvl w:ilvl="1" w:tplc="46AA7734">
      <w:start w:val="1"/>
      <w:numFmt w:val="bullet"/>
      <w:lvlText w:val=""/>
      <w:lvlJc w:val="left"/>
    </w:lvl>
    <w:lvl w:ilvl="2" w:tplc="99283F5C">
      <w:start w:val="1"/>
      <w:numFmt w:val="bullet"/>
      <w:lvlText w:val=""/>
      <w:lvlJc w:val="left"/>
    </w:lvl>
    <w:lvl w:ilvl="3" w:tplc="1032C28E">
      <w:start w:val="1"/>
      <w:numFmt w:val="bullet"/>
      <w:lvlText w:val=""/>
      <w:lvlJc w:val="left"/>
    </w:lvl>
    <w:lvl w:ilvl="4" w:tplc="3E1C2184">
      <w:start w:val="1"/>
      <w:numFmt w:val="bullet"/>
      <w:lvlText w:val=""/>
      <w:lvlJc w:val="left"/>
    </w:lvl>
    <w:lvl w:ilvl="5" w:tplc="44F4BF90">
      <w:start w:val="1"/>
      <w:numFmt w:val="bullet"/>
      <w:lvlText w:val=""/>
      <w:lvlJc w:val="left"/>
    </w:lvl>
    <w:lvl w:ilvl="6" w:tplc="8D4E524C">
      <w:start w:val="1"/>
      <w:numFmt w:val="bullet"/>
      <w:lvlText w:val=""/>
      <w:lvlJc w:val="left"/>
    </w:lvl>
    <w:lvl w:ilvl="7" w:tplc="9B7ED09E">
      <w:start w:val="1"/>
      <w:numFmt w:val="bullet"/>
      <w:lvlText w:val=""/>
      <w:lvlJc w:val="left"/>
    </w:lvl>
    <w:lvl w:ilvl="8" w:tplc="E6C256F4">
      <w:start w:val="1"/>
      <w:numFmt w:val="bullet"/>
      <w:lvlText w:val=""/>
      <w:lvlJc w:val="left"/>
    </w:lvl>
  </w:abstractNum>
  <w:abstractNum w:abstractNumId="15" w15:restartNumberingAfterBreak="0">
    <w:nsid w:val="00000048"/>
    <w:multiLevelType w:val="hybridMultilevel"/>
    <w:tmpl w:val="5790A65E"/>
    <w:lvl w:ilvl="0" w:tplc="AD80BB26">
      <w:start w:val="1"/>
      <w:numFmt w:val="decimal"/>
      <w:lvlText w:val="%1"/>
      <w:lvlJc w:val="left"/>
    </w:lvl>
    <w:lvl w:ilvl="1" w:tplc="330CA01E">
      <w:start w:val="7"/>
      <w:numFmt w:val="lowerLetter"/>
      <w:lvlText w:val="%2)"/>
      <w:lvlJc w:val="left"/>
    </w:lvl>
    <w:lvl w:ilvl="2" w:tplc="15642248">
      <w:start w:val="1"/>
      <w:numFmt w:val="bullet"/>
      <w:lvlText w:val=""/>
      <w:lvlJc w:val="left"/>
    </w:lvl>
    <w:lvl w:ilvl="3" w:tplc="AB9E6724">
      <w:start w:val="1"/>
      <w:numFmt w:val="bullet"/>
      <w:lvlText w:val=""/>
      <w:lvlJc w:val="left"/>
    </w:lvl>
    <w:lvl w:ilvl="4" w:tplc="295E483C">
      <w:start w:val="1"/>
      <w:numFmt w:val="bullet"/>
      <w:lvlText w:val=""/>
      <w:lvlJc w:val="left"/>
    </w:lvl>
    <w:lvl w:ilvl="5" w:tplc="88FE0BFC">
      <w:start w:val="1"/>
      <w:numFmt w:val="bullet"/>
      <w:lvlText w:val=""/>
      <w:lvlJc w:val="left"/>
    </w:lvl>
    <w:lvl w:ilvl="6" w:tplc="0700F40A">
      <w:start w:val="1"/>
      <w:numFmt w:val="bullet"/>
      <w:lvlText w:val=""/>
      <w:lvlJc w:val="left"/>
    </w:lvl>
    <w:lvl w:ilvl="7" w:tplc="DB445296">
      <w:start w:val="1"/>
      <w:numFmt w:val="bullet"/>
      <w:lvlText w:val=""/>
      <w:lvlJc w:val="left"/>
    </w:lvl>
    <w:lvl w:ilvl="8" w:tplc="D2BABC80">
      <w:start w:val="1"/>
      <w:numFmt w:val="bullet"/>
      <w:lvlText w:val=""/>
      <w:lvlJc w:val="left"/>
    </w:lvl>
  </w:abstractNum>
  <w:abstractNum w:abstractNumId="16" w15:restartNumberingAfterBreak="0">
    <w:nsid w:val="0000004D"/>
    <w:multiLevelType w:val="hybridMultilevel"/>
    <w:tmpl w:val="1D9F6E5E"/>
    <w:lvl w:ilvl="0" w:tplc="324E2F64">
      <w:start w:val="1"/>
      <w:numFmt w:val="decimal"/>
      <w:lvlText w:val="%1"/>
      <w:lvlJc w:val="left"/>
    </w:lvl>
    <w:lvl w:ilvl="1" w:tplc="9A32148C">
      <w:start w:val="1"/>
      <w:numFmt w:val="decimal"/>
      <w:lvlText w:val="%2"/>
      <w:lvlJc w:val="left"/>
    </w:lvl>
    <w:lvl w:ilvl="2" w:tplc="8E7EE872">
      <w:start w:val="2"/>
      <w:numFmt w:val="lowerLetter"/>
      <w:lvlText w:val="%3)"/>
      <w:lvlJc w:val="left"/>
    </w:lvl>
    <w:lvl w:ilvl="3" w:tplc="1932EB4E">
      <w:start w:val="1"/>
      <w:numFmt w:val="decimal"/>
      <w:lvlText w:val="%4"/>
      <w:lvlJc w:val="left"/>
    </w:lvl>
    <w:lvl w:ilvl="4" w:tplc="992CA1CE">
      <w:start w:val="1"/>
      <w:numFmt w:val="bullet"/>
      <w:lvlText w:val=""/>
      <w:lvlJc w:val="left"/>
    </w:lvl>
    <w:lvl w:ilvl="5" w:tplc="D3D87BFE">
      <w:start w:val="1"/>
      <w:numFmt w:val="bullet"/>
      <w:lvlText w:val=""/>
      <w:lvlJc w:val="left"/>
    </w:lvl>
    <w:lvl w:ilvl="6" w:tplc="588088C2">
      <w:start w:val="1"/>
      <w:numFmt w:val="bullet"/>
      <w:lvlText w:val=""/>
      <w:lvlJc w:val="left"/>
    </w:lvl>
    <w:lvl w:ilvl="7" w:tplc="DBFC1390">
      <w:start w:val="1"/>
      <w:numFmt w:val="bullet"/>
      <w:lvlText w:val=""/>
      <w:lvlJc w:val="left"/>
    </w:lvl>
    <w:lvl w:ilvl="8" w:tplc="FCD04D1E">
      <w:start w:val="1"/>
      <w:numFmt w:val="bullet"/>
      <w:lvlText w:val=""/>
      <w:lvlJc w:val="left"/>
    </w:lvl>
  </w:abstractNum>
  <w:abstractNum w:abstractNumId="17" w15:restartNumberingAfterBreak="0">
    <w:nsid w:val="0000004F"/>
    <w:multiLevelType w:val="hybridMultilevel"/>
    <w:tmpl w:val="51088276"/>
    <w:lvl w:ilvl="0" w:tplc="3628E666">
      <w:start w:val="4"/>
      <w:numFmt w:val="decimal"/>
      <w:lvlText w:val="28.%1"/>
      <w:lvlJc w:val="left"/>
    </w:lvl>
    <w:lvl w:ilvl="1" w:tplc="85DA6C2E">
      <w:start w:val="1"/>
      <w:numFmt w:val="decimal"/>
      <w:lvlText w:val="%2"/>
      <w:lvlJc w:val="left"/>
    </w:lvl>
    <w:lvl w:ilvl="2" w:tplc="AFC0D8B6">
      <w:start w:val="1"/>
      <w:numFmt w:val="lowerLetter"/>
      <w:lvlText w:val="%3)"/>
      <w:lvlJc w:val="left"/>
    </w:lvl>
    <w:lvl w:ilvl="3" w:tplc="4844E7FA">
      <w:start w:val="1"/>
      <w:numFmt w:val="decimal"/>
      <w:lvlText w:val="%4."/>
      <w:lvlJc w:val="left"/>
    </w:lvl>
    <w:lvl w:ilvl="4" w:tplc="E2B49012">
      <w:start w:val="1"/>
      <w:numFmt w:val="bullet"/>
      <w:lvlText w:val=""/>
      <w:lvlJc w:val="left"/>
    </w:lvl>
    <w:lvl w:ilvl="5" w:tplc="7F7C57D8">
      <w:start w:val="1"/>
      <w:numFmt w:val="bullet"/>
      <w:lvlText w:val=""/>
      <w:lvlJc w:val="left"/>
    </w:lvl>
    <w:lvl w:ilvl="6" w:tplc="4EFEEC2E">
      <w:start w:val="1"/>
      <w:numFmt w:val="bullet"/>
      <w:lvlText w:val=""/>
      <w:lvlJc w:val="left"/>
    </w:lvl>
    <w:lvl w:ilvl="7" w:tplc="2C4E0A86">
      <w:start w:val="1"/>
      <w:numFmt w:val="bullet"/>
      <w:lvlText w:val=""/>
      <w:lvlJc w:val="left"/>
    </w:lvl>
    <w:lvl w:ilvl="8" w:tplc="F7DEBE68">
      <w:start w:val="1"/>
      <w:numFmt w:val="bullet"/>
      <w:lvlText w:val=""/>
      <w:lvlJc w:val="left"/>
    </w:lvl>
  </w:abstractNum>
  <w:abstractNum w:abstractNumId="18" w15:restartNumberingAfterBreak="0">
    <w:nsid w:val="00000052"/>
    <w:multiLevelType w:val="hybridMultilevel"/>
    <w:tmpl w:val="415E286C"/>
    <w:lvl w:ilvl="0" w:tplc="5114EAA6">
      <w:start w:val="1"/>
      <w:numFmt w:val="lowerLetter"/>
      <w:lvlText w:val="%1)"/>
      <w:lvlJc w:val="left"/>
    </w:lvl>
    <w:lvl w:ilvl="1" w:tplc="61521B8C">
      <w:start w:val="1"/>
      <w:numFmt w:val="bullet"/>
      <w:lvlText w:val=""/>
      <w:lvlJc w:val="left"/>
    </w:lvl>
    <w:lvl w:ilvl="2" w:tplc="19726A82">
      <w:start w:val="1"/>
      <w:numFmt w:val="bullet"/>
      <w:lvlText w:val=""/>
      <w:lvlJc w:val="left"/>
    </w:lvl>
    <w:lvl w:ilvl="3" w:tplc="8520B0AE">
      <w:start w:val="1"/>
      <w:numFmt w:val="bullet"/>
      <w:lvlText w:val=""/>
      <w:lvlJc w:val="left"/>
    </w:lvl>
    <w:lvl w:ilvl="4" w:tplc="8272CA66">
      <w:start w:val="1"/>
      <w:numFmt w:val="bullet"/>
      <w:lvlText w:val=""/>
      <w:lvlJc w:val="left"/>
    </w:lvl>
    <w:lvl w:ilvl="5" w:tplc="4C42E452">
      <w:start w:val="1"/>
      <w:numFmt w:val="bullet"/>
      <w:lvlText w:val=""/>
      <w:lvlJc w:val="left"/>
    </w:lvl>
    <w:lvl w:ilvl="6" w:tplc="A2BC8332">
      <w:start w:val="1"/>
      <w:numFmt w:val="bullet"/>
      <w:lvlText w:val=""/>
      <w:lvlJc w:val="left"/>
    </w:lvl>
    <w:lvl w:ilvl="7" w:tplc="A386B43E">
      <w:start w:val="1"/>
      <w:numFmt w:val="bullet"/>
      <w:lvlText w:val=""/>
      <w:lvlJc w:val="left"/>
    </w:lvl>
    <w:lvl w:ilvl="8" w:tplc="5A468CD8">
      <w:start w:val="1"/>
      <w:numFmt w:val="bullet"/>
      <w:lvlText w:val=""/>
      <w:lvlJc w:val="left"/>
    </w:lvl>
  </w:abstractNum>
  <w:abstractNum w:abstractNumId="19" w15:restartNumberingAfterBreak="0">
    <w:nsid w:val="00000053"/>
    <w:multiLevelType w:val="hybridMultilevel"/>
    <w:tmpl w:val="A49A20BE"/>
    <w:lvl w:ilvl="0" w:tplc="7938B83C">
      <w:start w:val="28"/>
      <w:numFmt w:val="decimal"/>
      <w:lvlText w:val="%1"/>
      <w:lvlJc w:val="left"/>
    </w:lvl>
    <w:lvl w:ilvl="1" w:tplc="7840BBF2">
      <w:start w:val="1"/>
      <w:numFmt w:val="decimal"/>
      <w:lvlText w:val="29.%2"/>
      <w:lvlJc w:val="left"/>
      <w:rPr>
        <w:b/>
      </w:rPr>
    </w:lvl>
    <w:lvl w:ilvl="2" w:tplc="CF7C7144">
      <w:start w:val="1"/>
      <w:numFmt w:val="bullet"/>
      <w:lvlText w:val=""/>
      <w:lvlJc w:val="left"/>
    </w:lvl>
    <w:lvl w:ilvl="3" w:tplc="C99E367A">
      <w:start w:val="1"/>
      <w:numFmt w:val="bullet"/>
      <w:lvlText w:val=""/>
      <w:lvlJc w:val="left"/>
    </w:lvl>
    <w:lvl w:ilvl="4" w:tplc="44C83C90">
      <w:start w:val="1"/>
      <w:numFmt w:val="bullet"/>
      <w:lvlText w:val=""/>
      <w:lvlJc w:val="left"/>
    </w:lvl>
    <w:lvl w:ilvl="5" w:tplc="D7AEC0A2">
      <w:start w:val="1"/>
      <w:numFmt w:val="bullet"/>
      <w:lvlText w:val=""/>
      <w:lvlJc w:val="left"/>
    </w:lvl>
    <w:lvl w:ilvl="6" w:tplc="8F20325A">
      <w:start w:val="1"/>
      <w:numFmt w:val="bullet"/>
      <w:lvlText w:val=""/>
      <w:lvlJc w:val="left"/>
    </w:lvl>
    <w:lvl w:ilvl="7" w:tplc="ECBC7C9E">
      <w:start w:val="1"/>
      <w:numFmt w:val="bullet"/>
      <w:lvlText w:val=""/>
      <w:lvlJc w:val="left"/>
    </w:lvl>
    <w:lvl w:ilvl="8" w:tplc="4C8CEAF6">
      <w:start w:val="1"/>
      <w:numFmt w:val="bullet"/>
      <w:lvlText w:val=""/>
      <w:lvlJc w:val="left"/>
    </w:lvl>
  </w:abstractNum>
  <w:abstractNum w:abstractNumId="20" w15:restartNumberingAfterBreak="0">
    <w:nsid w:val="0000005D"/>
    <w:multiLevelType w:val="hybridMultilevel"/>
    <w:tmpl w:val="EA3807DE"/>
    <w:lvl w:ilvl="0" w:tplc="D8AAA2F2">
      <w:start w:val="1"/>
      <w:numFmt w:val="decimal"/>
      <w:lvlText w:val="1.%1"/>
      <w:lvlJc w:val="left"/>
    </w:lvl>
    <w:lvl w:ilvl="1" w:tplc="B41417A2">
      <w:start w:val="1"/>
      <w:numFmt w:val="decimal"/>
      <w:lvlText w:val="1.1.%2."/>
      <w:lvlJc w:val="left"/>
      <w:rPr>
        <w:b/>
        <w:bCs/>
      </w:rPr>
    </w:lvl>
    <w:lvl w:ilvl="2" w:tplc="0C6E22DA">
      <w:start w:val="1"/>
      <w:numFmt w:val="bullet"/>
      <w:lvlText w:val=""/>
      <w:lvlJc w:val="left"/>
    </w:lvl>
    <w:lvl w:ilvl="3" w:tplc="925668DE">
      <w:start w:val="1"/>
      <w:numFmt w:val="bullet"/>
      <w:lvlText w:val=""/>
      <w:lvlJc w:val="left"/>
    </w:lvl>
    <w:lvl w:ilvl="4" w:tplc="8E5021D2">
      <w:start w:val="1"/>
      <w:numFmt w:val="bullet"/>
      <w:lvlText w:val=""/>
      <w:lvlJc w:val="left"/>
    </w:lvl>
    <w:lvl w:ilvl="5" w:tplc="E820ABAA">
      <w:start w:val="1"/>
      <w:numFmt w:val="bullet"/>
      <w:lvlText w:val=""/>
      <w:lvlJc w:val="left"/>
    </w:lvl>
    <w:lvl w:ilvl="6" w:tplc="3072F262">
      <w:start w:val="1"/>
      <w:numFmt w:val="bullet"/>
      <w:lvlText w:val=""/>
      <w:lvlJc w:val="left"/>
    </w:lvl>
    <w:lvl w:ilvl="7" w:tplc="408EE6A8">
      <w:start w:val="1"/>
      <w:numFmt w:val="bullet"/>
      <w:lvlText w:val=""/>
      <w:lvlJc w:val="left"/>
    </w:lvl>
    <w:lvl w:ilvl="8" w:tplc="392EFF92">
      <w:start w:val="1"/>
      <w:numFmt w:val="bullet"/>
      <w:lvlText w:val=""/>
      <w:lvlJc w:val="left"/>
    </w:lvl>
  </w:abstractNum>
  <w:abstractNum w:abstractNumId="21" w15:restartNumberingAfterBreak="0">
    <w:nsid w:val="0000005E"/>
    <w:multiLevelType w:val="hybridMultilevel"/>
    <w:tmpl w:val="379E21B4"/>
    <w:lvl w:ilvl="0" w:tplc="21B21EBE">
      <w:start w:val="1"/>
      <w:numFmt w:val="decimal"/>
      <w:lvlText w:val="2.%1"/>
      <w:lvlJc w:val="left"/>
    </w:lvl>
    <w:lvl w:ilvl="1" w:tplc="BE8EDE68">
      <w:start w:val="1"/>
      <w:numFmt w:val="bullet"/>
      <w:lvlText w:val=""/>
      <w:lvlJc w:val="left"/>
    </w:lvl>
    <w:lvl w:ilvl="2" w:tplc="BE205F30">
      <w:start w:val="1"/>
      <w:numFmt w:val="bullet"/>
      <w:lvlText w:val=""/>
      <w:lvlJc w:val="left"/>
    </w:lvl>
    <w:lvl w:ilvl="3" w:tplc="26946AFE">
      <w:start w:val="1"/>
      <w:numFmt w:val="bullet"/>
      <w:lvlText w:val=""/>
      <w:lvlJc w:val="left"/>
    </w:lvl>
    <w:lvl w:ilvl="4" w:tplc="FC700E44">
      <w:start w:val="1"/>
      <w:numFmt w:val="bullet"/>
      <w:lvlText w:val=""/>
      <w:lvlJc w:val="left"/>
    </w:lvl>
    <w:lvl w:ilvl="5" w:tplc="C950B432">
      <w:start w:val="1"/>
      <w:numFmt w:val="bullet"/>
      <w:lvlText w:val=""/>
      <w:lvlJc w:val="left"/>
    </w:lvl>
    <w:lvl w:ilvl="6" w:tplc="70866268">
      <w:start w:val="1"/>
      <w:numFmt w:val="bullet"/>
      <w:lvlText w:val=""/>
      <w:lvlJc w:val="left"/>
    </w:lvl>
    <w:lvl w:ilvl="7" w:tplc="89608B0C">
      <w:start w:val="1"/>
      <w:numFmt w:val="bullet"/>
      <w:lvlText w:val=""/>
      <w:lvlJc w:val="left"/>
    </w:lvl>
    <w:lvl w:ilvl="8" w:tplc="C6AC30B2">
      <w:start w:val="1"/>
      <w:numFmt w:val="bullet"/>
      <w:lvlText w:val=""/>
      <w:lvlJc w:val="left"/>
    </w:lvl>
  </w:abstractNum>
  <w:abstractNum w:abstractNumId="22" w15:restartNumberingAfterBreak="0">
    <w:nsid w:val="0000005F"/>
    <w:multiLevelType w:val="hybridMultilevel"/>
    <w:tmpl w:val="0069E372"/>
    <w:lvl w:ilvl="0" w:tplc="0E96E8E8">
      <w:start w:val="3"/>
      <w:numFmt w:val="decimal"/>
      <w:lvlText w:val="2.%1"/>
      <w:lvlJc w:val="left"/>
    </w:lvl>
    <w:lvl w:ilvl="1" w:tplc="BEC2CABC">
      <w:start w:val="1"/>
      <w:numFmt w:val="bullet"/>
      <w:lvlText w:val=""/>
      <w:lvlJc w:val="left"/>
    </w:lvl>
    <w:lvl w:ilvl="2" w:tplc="358802BA">
      <w:start w:val="1"/>
      <w:numFmt w:val="bullet"/>
      <w:lvlText w:val=""/>
      <w:lvlJc w:val="left"/>
    </w:lvl>
    <w:lvl w:ilvl="3" w:tplc="DB2A9C68">
      <w:start w:val="1"/>
      <w:numFmt w:val="bullet"/>
      <w:lvlText w:val=""/>
      <w:lvlJc w:val="left"/>
    </w:lvl>
    <w:lvl w:ilvl="4" w:tplc="BCCA341E">
      <w:start w:val="1"/>
      <w:numFmt w:val="bullet"/>
      <w:lvlText w:val=""/>
      <w:lvlJc w:val="left"/>
    </w:lvl>
    <w:lvl w:ilvl="5" w:tplc="CA20AA22">
      <w:start w:val="1"/>
      <w:numFmt w:val="bullet"/>
      <w:lvlText w:val=""/>
      <w:lvlJc w:val="left"/>
    </w:lvl>
    <w:lvl w:ilvl="6" w:tplc="81421FC6">
      <w:start w:val="1"/>
      <w:numFmt w:val="bullet"/>
      <w:lvlText w:val=""/>
      <w:lvlJc w:val="left"/>
    </w:lvl>
    <w:lvl w:ilvl="7" w:tplc="3C20E192">
      <w:start w:val="1"/>
      <w:numFmt w:val="bullet"/>
      <w:lvlText w:val=""/>
      <w:lvlJc w:val="left"/>
    </w:lvl>
    <w:lvl w:ilvl="8" w:tplc="2A64891A">
      <w:start w:val="1"/>
      <w:numFmt w:val="bullet"/>
      <w:lvlText w:val=""/>
      <w:lvlJc w:val="left"/>
    </w:lvl>
  </w:abstractNum>
  <w:abstractNum w:abstractNumId="23" w15:restartNumberingAfterBreak="0">
    <w:nsid w:val="00000061"/>
    <w:multiLevelType w:val="hybridMultilevel"/>
    <w:tmpl w:val="4C9B0904"/>
    <w:lvl w:ilvl="0" w:tplc="1B644EA6">
      <w:start w:val="1"/>
      <w:numFmt w:val="decimal"/>
      <w:lvlText w:val="1.%1"/>
      <w:lvlJc w:val="left"/>
    </w:lvl>
    <w:lvl w:ilvl="1" w:tplc="9A46F966">
      <w:start w:val="5"/>
      <w:numFmt w:val="lowerRoman"/>
      <w:lvlText w:val="%2"/>
      <w:lvlJc w:val="left"/>
    </w:lvl>
    <w:lvl w:ilvl="2" w:tplc="568EFC16">
      <w:start w:val="1"/>
      <w:numFmt w:val="bullet"/>
      <w:lvlText w:val=""/>
      <w:lvlJc w:val="left"/>
    </w:lvl>
    <w:lvl w:ilvl="3" w:tplc="9E362622">
      <w:start w:val="1"/>
      <w:numFmt w:val="bullet"/>
      <w:lvlText w:val=""/>
      <w:lvlJc w:val="left"/>
    </w:lvl>
    <w:lvl w:ilvl="4" w:tplc="54607576">
      <w:start w:val="1"/>
      <w:numFmt w:val="bullet"/>
      <w:lvlText w:val=""/>
      <w:lvlJc w:val="left"/>
    </w:lvl>
    <w:lvl w:ilvl="5" w:tplc="91EA2DBE">
      <w:start w:val="1"/>
      <w:numFmt w:val="bullet"/>
      <w:lvlText w:val=""/>
      <w:lvlJc w:val="left"/>
    </w:lvl>
    <w:lvl w:ilvl="6" w:tplc="525C0502">
      <w:start w:val="1"/>
      <w:numFmt w:val="bullet"/>
      <w:lvlText w:val=""/>
      <w:lvlJc w:val="left"/>
    </w:lvl>
    <w:lvl w:ilvl="7" w:tplc="9FF05D68">
      <w:start w:val="1"/>
      <w:numFmt w:val="bullet"/>
      <w:lvlText w:val=""/>
      <w:lvlJc w:val="left"/>
    </w:lvl>
    <w:lvl w:ilvl="8" w:tplc="B28E78E6">
      <w:start w:val="1"/>
      <w:numFmt w:val="bullet"/>
      <w:lvlText w:val=""/>
      <w:lvlJc w:val="left"/>
    </w:lvl>
  </w:abstractNum>
  <w:abstractNum w:abstractNumId="24" w15:restartNumberingAfterBreak="0">
    <w:nsid w:val="00000062"/>
    <w:multiLevelType w:val="hybridMultilevel"/>
    <w:tmpl w:val="516632D4"/>
    <w:lvl w:ilvl="0" w:tplc="3E7EBD08">
      <w:start w:val="1"/>
      <w:numFmt w:val="decimal"/>
      <w:lvlText w:val="2.%1"/>
      <w:lvlJc w:val="left"/>
      <w:rPr>
        <w:b/>
      </w:rPr>
    </w:lvl>
    <w:lvl w:ilvl="1" w:tplc="5692AF5E">
      <w:start w:val="1"/>
      <w:numFmt w:val="bullet"/>
      <w:lvlText w:val=""/>
      <w:lvlJc w:val="left"/>
    </w:lvl>
    <w:lvl w:ilvl="2" w:tplc="18A61580">
      <w:start w:val="1"/>
      <w:numFmt w:val="bullet"/>
      <w:lvlText w:val=""/>
      <w:lvlJc w:val="left"/>
    </w:lvl>
    <w:lvl w:ilvl="3" w:tplc="2272BB1E">
      <w:start w:val="1"/>
      <w:numFmt w:val="bullet"/>
      <w:lvlText w:val=""/>
      <w:lvlJc w:val="left"/>
    </w:lvl>
    <w:lvl w:ilvl="4" w:tplc="DDB2A3A8">
      <w:start w:val="1"/>
      <w:numFmt w:val="bullet"/>
      <w:lvlText w:val=""/>
      <w:lvlJc w:val="left"/>
    </w:lvl>
    <w:lvl w:ilvl="5" w:tplc="F572D754">
      <w:start w:val="1"/>
      <w:numFmt w:val="bullet"/>
      <w:lvlText w:val=""/>
      <w:lvlJc w:val="left"/>
    </w:lvl>
    <w:lvl w:ilvl="6" w:tplc="5F0EFDAA">
      <w:start w:val="1"/>
      <w:numFmt w:val="bullet"/>
      <w:lvlText w:val=""/>
      <w:lvlJc w:val="left"/>
    </w:lvl>
    <w:lvl w:ilvl="7" w:tplc="150A62A8">
      <w:start w:val="1"/>
      <w:numFmt w:val="bullet"/>
      <w:lvlText w:val=""/>
      <w:lvlJc w:val="left"/>
    </w:lvl>
    <w:lvl w:ilvl="8" w:tplc="389041A4">
      <w:start w:val="1"/>
      <w:numFmt w:val="bullet"/>
      <w:lvlText w:val=""/>
      <w:lvlJc w:val="left"/>
    </w:lvl>
  </w:abstractNum>
  <w:abstractNum w:abstractNumId="25" w15:restartNumberingAfterBreak="0">
    <w:nsid w:val="00000063"/>
    <w:multiLevelType w:val="hybridMultilevel"/>
    <w:tmpl w:val="1DF029D2"/>
    <w:lvl w:ilvl="0" w:tplc="60484668">
      <w:start w:val="1"/>
      <w:numFmt w:val="decimal"/>
      <w:lvlText w:val="3.%1"/>
      <w:lvlJc w:val="left"/>
    </w:lvl>
    <w:lvl w:ilvl="1" w:tplc="675A79F2">
      <w:start w:val="1"/>
      <w:numFmt w:val="bullet"/>
      <w:lvlText w:val=""/>
      <w:lvlJc w:val="left"/>
    </w:lvl>
    <w:lvl w:ilvl="2" w:tplc="B1EC19D6">
      <w:start w:val="1"/>
      <w:numFmt w:val="bullet"/>
      <w:lvlText w:val=""/>
      <w:lvlJc w:val="left"/>
    </w:lvl>
    <w:lvl w:ilvl="3" w:tplc="72743CEC">
      <w:start w:val="1"/>
      <w:numFmt w:val="bullet"/>
      <w:lvlText w:val=""/>
      <w:lvlJc w:val="left"/>
    </w:lvl>
    <w:lvl w:ilvl="4" w:tplc="77FA50F0">
      <w:start w:val="1"/>
      <w:numFmt w:val="bullet"/>
      <w:lvlText w:val=""/>
      <w:lvlJc w:val="left"/>
    </w:lvl>
    <w:lvl w:ilvl="5" w:tplc="7AA6D412">
      <w:start w:val="1"/>
      <w:numFmt w:val="bullet"/>
      <w:lvlText w:val=""/>
      <w:lvlJc w:val="left"/>
    </w:lvl>
    <w:lvl w:ilvl="6" w:tplc="2DBE5188">
      <w:start w:val="1"/>
      <w:numFmt w:val="bullet"/>
      <w:lvlText w:val=""/>
      <w:lvlJc w:val="left"/>
    </w:lvl>
    <w:lvl w:ilvl="7" w:tplc="33E2C8DA">
      <w:start w:val="1"/>
      <w:numFmt w:val="bullet"/>
      <w:lvlText w:val=""/>
      <w:lvlJc w:val="left"/>
    </w:lvl>
    <w:lvl w:ilvl="8" w:tplc="EB20E0F2">
      <w:start w:val="1"/>
      <w:numFmt w:val="bullet"/>
      <w:lvlText w:val=""/>
      <w:lvlJc w:val="left"/>
    </w:lvl>
  </w:abstractNum>
  <w:abstractNum w:abstractNumId="26" w15:restartNumberingAfterBreak="0">
    <w:nsid w:val="00000064"/>
    <w:multiLevelType w:val="hybridMultilevel"/>
    <w:tmpl w:val="8D2AFF20"/>
    <w:lvl w:ilvl="0" w:tplc="3B64F8B6">
      <w:start w:val="1"/>
      <w:numFmt w:val="decimal"/>
      <w:lvlText w:val="4.%1"/>
      <w:lvlJc w:val="left"/>
      <w:rPr>
        <w:b/>
        <w:bCs/>
      </w:rPr>
    </w:lvl>
    <w:lvl w:ilvl="1" w:tplc="C7048CCC">
      <w:start w:val="1"/>
      <w:numFmt w:val="bullet"/>
      <w:lvlText w:val=""/>
      <w:lvlJc w:val="left"/>
    </w:lvl>
    <w:lvl w:ilvl="2" w:tplc="CFC40D9E">
      <w:start w:val="1"/>
      <w:numFmt w:val="bullet"/>
      <w:lvlText w:val=""/>
      <w:lvlJc w:val="left"/>
    </w:lvl>
    <w:lvl w:ilvl="3" w:tplc="D66465CE">
      <w:start w:val="1"/>
      <w:numFmt w:val="bullet"/>
      <w:lvlText w:val=""/>
      <w:lvlJc w:val="left"/>
    </w:lvl>
    <w:lvl w:ilvl="4" w:tplc="23B2A54C">
      <w:start w:val="1"/>
      <w:numFmt w:val="bullet"/>
      <w:lvlText w:val=""/>
      <w:lvlJc w:val="left"/>
    </w:lvl>
    <w:lvl w:ilvl="5" w:tplc="E58238BA">
      <w:start w:val="1"/>
      <w:numFmt w:val="bullet"/>
      <w:lvlText w:val=""/>
      <w:lvlJc w:val="left"/>
    </w:lvl>
    <w:lvl w:ilvl="6" w:tplc="8C7CF4D0">
      <w:start w:val="1"/>
      <w:numFmt w:val="bullet"/>
      <w:lvlText w:val=""/>
      <w:lvlJc w:val="left"/>
    </w:lvl>
    <w:lvl w:ilvl="7" w:tplc="7BD080B6">
      <w:start w:val="1"/>
      <w:numFmt w:val="bullet"/>
      <w:lvlText w:val=""/>
      <w:lvlJc w:val="left"/>
    </w:lvl>
    <w:lvl w:ilvl="8" w:tplc="2B6E7D3E">
      <w:start w:val="1"/>
      <w:numFmt w:val="bullet"/>
      <w:lvlText w:val=""/>
      <w:lvlJc w:val="left"/>
    </w:lvl>
  </w:abstractNum>
  <w:abstractNum w:abstractNumId="27" w15:restartNumberingAfterBreak="0">
    <w:nsid w:val="00000065"/>
    <w:multiLevelType w:val="hybridMultilevel"/>
    <w:tmpl w:val="B8D07F00"/>
    <w:lvl w:ilvl="0" w:tplc="09C2BC5E">
      <w:start w:val="1"/>
      <w:numFmt w:val="decimal"/>
      <w:lvlText w:val="1.%1"/>
      <w:lvlJc w:val="left"/>
      <w:rPr>
        <w:b/>
        <w:bCs/>
      </w:rPr>
    </w:lvl>
    <w:lvl w:ilvl="1" w:tplc="1728A480">
      <w:start w:val="1"/>
      <w:numFmt w:val="bullet"/>
      <w:lvlText w:val=""/>
      <w:lvlJc w:val="left"/>
    </w:lvl>
    <w:lvl w:ilvl="2" w:tplc="54B29936">
      <w:start w:val="1"/>
      <w:numFmt w:val="bullet"/>
      <w:lvlText w:val=""/>
      <w:lvlJc w:val="left"/>
    </w:lvl>
    <w:lvl w:ilvl="3" w:tplc="48008ACC">
      <w:start w:val="1"/>
      <w:numFmt w:val="bullet"/>
      <w:lvlText w:val=""/>
      <w:lvlJc w:val="left"/>
    </w:lvl>
    <w:lvl w:ilvl="4" w:tplc="57D85430">
      <w:start w:val="1"/>
      <w:numFmt w:val="bullet"/>
      <w:lvlText w:val=""/>
      <w:lvlJc w:val="left"/>
    </w:lvl>
    <w:lvl w:ilvl="5" w:tplc="4D1A6EEC">
      <w:start w:val="1"/>
      <w:numFmt w:val="bullet"/>
      <w:lvlText w:val=""/>
      <w:lvlJc w:val="left"/>
    </w:lvl>
    <w:lvl w:ilvl="6" w:tplc="AE4C079E">
      <w:start w:val="1"/>
      <w:numFmt w:val="bullet"/>
      <w:lvlText w:val=""/>
      <w:lvlJc w:val="left"/>
    </w:lvl>
    <w:lvl w:ilvl="7" w:tplc="BBFA1A4E">
      <w:start w:val="1"/>
      <w:numFmt w:val="bullet"/>
      <w:lvlText w:val=""/>
      <w:lvlJc w:val="left"/>
    </w:lvl>
    <w:lvl w:ilvl="8" w:tplc="8E14035E">
      <w:start w:val="1"/>
      <w:numFmt w:val="bullet"/>
      <w:lvlText w:val=""/>
      <w:lvlJc w:val="left"/>
    </w:lvl>
  </w:abstractNum>
  <w:abstractNum w:abstractNumId="28" w15:restartNumberingAfterBreak="0">
    <w:nsid w:val="00000069"/>
    <w:multiLevelType w:val="hybridMultilevel"/>
    <w:tmpl w:val="175DFCF0"/>
    <w:lvl w:ilvl="0" w:tplc="8CB09E7E">
      <w:start w:val="2"/>
      <w:numFmt w:val="decimal"/>
      <w:lvlText w:val="3.%1"/>
      <w:lvlJc w:val="left"/>
    </w:lvl>
    <w:lvl w:ilvl="1" w:tplc="C8E24362">
      <w:start w:val="1"/>
      <w:numFmt w:val="lowerLetter"/>
      <w:lvlText w:val="%2)"/>
      <w:lvlJc w:val="left"/>
    </w:lvl>
    <w:lvl w:ilvl="2" w:tplc="6FC8D398">
      <w:start w:val="1"/>
      <w:numFmt w:val="bullet"/>
      <w:lvlText w:val=""/>
      <w:lvlJc w:val="left"/>
    </w:lvl>
    <w:lvl w:ilvl="3" w:tplc="0B146DEC">
      <w:start w:val="1"/>
      <w:numFmt w:val="bullet"/>
      <w:lvlText w:val=""/>
      <w:lvlJc w:val="left"/>
    </w:lvl>
    <w:lvl w:ilvl="4" w:tplc="871A80AA">
      <w:start w:val="1"/>
      <w:numFmt w:val="bullet"/>
      <w:lvlText w:val=""/>
      <w:lvlJc w:val="left"/>
    </w:lvl>
    <w:lvl w:ilvl="5" w:tplc="813A1E6C">
      <w:start w:val="1"/>
      <w:numFmt w:val="bullet"/>
      <w:lvlText w:val=""/>
      <w:lvlJc w:val="left"/>
    </w:lvl>
    <w:lvl w:ilvl="6" w:tplc="824AE168">
      <w:start w:val="1"/>
      <w:numFmt w:val="bullet"/>
      <w:lvlText w:val=""/>
      <w:lvlJc w:val="left"/>
    </w:lvl>
    <w:lvl w:ilvl="7" w:tplc="D9A2BB8C">
      <w:start w:val="1"/>
      <w:numFmt w:val="bullet"/>
      <w:lvlText w:val=""/>
      <w:lvlJc w:val="left"/>
    </w:lvl>
    <w:lvl w:ilvl="8" w:tplc="7DEC4576">
      <w:start w:val="1"/>
      <w:numFmt w:val="bullet"/>
      <w:lvlText w:val=""/>
      <w:lvlJc w:val="left"/>
    </w:lvl>
  </w:abstractNum>
  <w:abstractNum w:abstractNumId="29" w15:restartNumberingAfterBreak="0">
    <w:nsid w:val="0000006A"/>
    <w:multiLevelType w:val="hybridMultilevel"/>
    <w:tmpl w:val="4F97E3E4"/>
    <w:lvl w:ilvl="0" w:tplc="571E6ACE">
      <w:start w:val="1"/>
      <w:numFmt w:val="decimal"/>
      <w:lvlText w:val="%1"/>
      <w:lvlJc w:val="left"/>
    </w:lvl>
    <w:lvl w:ilvl="1" w:tplc="E0444916">
      <w:start w:val="2"/>
      <w:numFmt w:val="lowerLetter"/>
      <w:lvlText w:val="%2)"/>
      <w:lvlJc w:val="left"/>
    </w:lvl>
    <w:lvl w:ilvl="2" w:tplc="663800AC">
      <w:start w:val="1"/>
      <w:numFmt w:val="lowerLetter"/>
      <w:lvlText w:val="%3"/>
      <w:lvlJc w:val="left"/>
    </w:lvl>
    <w:lvl w:ilvl="3" w:tplc="1BFA980A">
      <w:start w:val="1"/>
      <w:numFmt w:val="bullet"/>
      <w:lvlText w:val=""/>
      <w:lvlJc w:val="left"/>
    </w:lvl>
    <w:lvl w:ilvl="4" w:tplc="4858BFD0">
      <w:start w:val="1"/>
      <w:numFmt w:val="bullet"/>
      <w:lvlText w:val=""/>
      <w:lvlJc w:val="left"/>
    </w:lvl>
    <w:lvl w:ilvl="5" w:tplc="45A8B16A">
      <w:start w:val="1"/>
      <w:numFmt w:val="bullet"/>
      <w:lvlText w:val=""/>
      <w:lvlJc w:val="left"/>
    </w:lvl>
    <w:lvl w:ilvl="6" w:tplc="D4E296F6">
      <w:start w:val="1"/>
      <w:numFmt w:val="bullet"/>
      <w:lvlText w:val=""/>
      <w:lvlJc w:val="left"/>
    </w:lvl>
    <w:lvl w:ilvl="7" w:tplc="F40CFC78">
      <w:start w:val="1"/>
      <w:numFmt w:val="bullet"/>
      <w:lvlText w:val=""/>
      <w:lvlJc w:val="left"/>
    </w:lvl>
    <w:lvl w:ilvl="8" w:tplc="3FA88F8E">
      <w:start w:val="1"/>
      <w:numFmt w:val="bullet"/>
      <w:lvlText w:val=""/>
      <w:lvlJc w:val="left"/>
    </w:lvl>
  </w:abstractNum>
  <w:abstractNum w:abstractNumId="30" w15:restartNumberingAfterBreak="0">
    <w:nsid w:val="0000006B"/>
    <w:multiLevelType w:val="hybridMultilevel"/>
    <w:tmpl w:val="053B0A9E"/>
    <w:lvl w:ilvl="0" w:tplc="02FE39DC">
      <w:start w:val="3"/>
      <w:numFmt w:val="decimal"/>
      <w:lvlText w:val="3.%1"/>
      <w:lvlJc w:val="left"/>
    </w:lvl>
    <w:lvl w:ilvl="1" w:tplc="FCDE72C2">
      <w:start w:val="1"/>
      <w:numFmt w:val="lowerLetter"/>
      <w:lvlText w:val="%2"/>
      <w:lvlJc w:val="left"/>
    </w:lvl>
    <w:lvl w:ilvl="2" w:tplc="D9BEDD12">
      <w:start w:val="1"/>
      <w:numFmt w:val="lowerLetter"/>
      <w:lvlText w:val="%3)"/>
      <w:lvlJc w:val="left"/>
    </w:lvl>
    <w:lvl w:ilvl="3" w:tplc="8D80D478">
      <w:start w:val="1"/>
      <w:numFmt w:val="bullet"/>
      <w:lvlText w:val=""/>
      <w:lvlJc w:val="left"/>
    </w:lvl>
    <w:lvl w:ilvl="4" w:tplc="B26C66F0">
      <w:start w:val="1"/>
      <w:numFmt w:val="bullet"/>
      <w:lvlText w:val=""/>
      <w:lvlJc w:val="left"/>
    </w:lvl>
    <w:lvl w:ilvl="5" w:tplc="74FAF5B6">
      <w:start w:val="1"/>
      <w:numFmt w:val="bullet"/>
      <w:lvlText w:val=""/>
      <w:lvlJc w:val="left"/>
    </w:lvl>
    <w:lvl w:ilvl="6" w:tplc="E9723AA4">
      <w:start w:val="1"/>
      <w:numFmt w:val="bullet"/>
      <w:lvlText w:val=""/>
      <w:lvlJc w:val="left"/>
    </w:lvl>
    <w:lvl w:ilvl="7" w:tplc="1D7C985C">
      <w:start w:val="1"/>
      <w:numFmt w:val="bullet"/>
      <w:lvlText w:val=""/>
      <w:lvlJc w:val="left"/>
    </w:lvl>
    <w:lvl w:ilvl="8" w:tplc="AC1C5384">
      <w:start w:val="1"/>
      <w:numFmt w:val="bullet"/>
      <w:lvlText w:val=""/>
      <w:lvlJc w:val="left"/>
    </w:lvl>
  </w:abstractNum>
  <w:abstractNum w:abstractNumId="31" w15:restartNumberingAfterBreak="0">
    <w:nsid w:val="0000006C"/>
    <w:multiLevelType w:val="hybridMultilevel"/>
    <w:tmpl w:val="34FD6B4E"/>
    <w:lvl w:ilvl="0" w:tplc="F14ED6FA">
      <w:start w:val="5"/>
      <w:numFmt w:val="decimal"/>
      <w:lvlText w:val="3.%1"/>
      <w:lvlJc w:val="left"/>
    </w:lvl>
    <w:lvl w:ilvl="1" w:tplc="F1D2CED8">
      <w:start w:val="1"/>
      <w:numFmt w:val="bullet"/>
      <w:lvlText w:val=""/>
      <w:lvlJc w:val="left"/>
    </w:lvl>
    <w:lvl w:ilvl="2" w:tplc="CD247102">
      <w:start w:val="1"/>
      <w:numFmt w:val="bullet"/>
      <w:lvlText w:val=""/>
      <w:lvlJc w:val="left"/>
    </w:lvl>
    <w:lvl w:ilvl="3" w:tplc="FA96E714">
      <w:start w:val="1"/>
      <w:numFmt w:val="bullet"/>
      <w:lvlText w:val=""/>
      <w:lvlJc w:val="left"/>
    </w:lvl>
    <w:lvl w:ilvl="4" w:tplc="76C6100A">
      <w:start w:val="1"/>
      <w:numFmt w:val="bullet"/>
      <w:lvlText w:val=""/>
      <w:lvlJc w:val="left"/>
    </w:lvl>
    <w:lvl w:ilvl="5" w:tplc="9D24D770">
      <w:start w:val="1"/>
      <w:numFmt w:val="bullet"/>
      <w:lvlText w:val=""/>
      <w:lvlJc w:val="left"/>
    </w:lvl>
    <w:lvl w:ilvl="6" w:tplc="8D126F72">
      <w:start w:val="1"/>
      <w:numFmt w:val="bullet"/>
      <w:lvlText w:val=""/>
      <w:lvlJc w:val="left"/>
    </w:lvl>
    <w:lvl w:ilvl="7" w:tplc="E77072BA">
      <w:start w:val="1"/>
      <w:numFmt w:val="bullet"/>
      <w:lvlText w:val=""/>
      <w:lvlJc w:val="left"/>
    </w:lvl>
    <w:lvl w:ilvl="8" w:tplc="B6AEAACC">
      <w:start w:val="1"/>
      <w:numFmt w:val="bullet"/>
      <w:lvlText w:val=""/>
      <w:lvlJc w:val="left"/>
    </w:lvl>
  </w:abstractNum>
  <w:abstractNum w:abstractNumId="32" w15:restartNumberingAfterBreak="0">
    <w:nsid w:val="0000006D"/>
    <w:multiLevelType w:val="hybridMultilevel"/>
    <w:tmpl w:val="5915FF32"/>
    <w:lvl w:ilvl="0" w:tplc="675CC442">
      <w:start w:val="7"/>
      <w:numFmt w:val="decimal"/>
      <w:lvlText w:val="3.%1"/>
      <w:lvlJc w:val="left"/>
    </w:lvl>
    <w:lvl w:ilvl="1" w:tplc="8DEAEB16">
      <w:start w:val="1"/>
      <w:numFmt w:val="lowerLetter"/>
      <w:lvlText w:val="%2)"/>
      <w:lvlJc w:val="left"/>
    </w:lvl>
    <w:lvl w:ilvl="2" w:tplc="65504A8C">
      <w:start w:val="1"/>
      <w:numFmt w:val="bullet"/>
      <w:lvlText w:val=""/>
      <w:lvlJc w:val="left"/>
    </w:lvl>
    <w:lvl w:ilvl="3" w:tplc="5B10105A">
      <w:start w:val="1"/>
      <w:numFmt w:val="bullet"/>
      <w:lvlText w:val=""/>
      <w:lvlJc w:val="left"/>
    </w:lvl>
    <w:lvl w:ilvl="4" w:tplc="959AC0B4">
      <w:start w:val="1"/>
      <w:numFmt w:val="bullet"/>
      <w:lvlText w:val=""/>
      <w:lvlJc w:val="left"/>
    </w:lvl>
    <w:lvl w:ilvl="5" w:tplc="43209F36">
      <w:start w:val="1"/>
      <w:numFmt w:val="bullet"/>
      <w:lvlText w:val=""/>
      <w:lvlJc w:val="left"/>
    </w:lvl>
    <w:lvl w:ilvl="6" w:tplc="53A437D8">
      <w:start w:val="1"/>
      <w:numFmt w:val="bullet"/>
      <w:lvlText w:val=""/>
      <w:lvlJc w:val="left"/>
    </w:lvl>
    <w:lvl w:ilvl="7" w:tplc="B6C65774">
      <w:start w:val="1"/>
      <w:numFmt w:val="bullet"/>
      <w:lvlText w:val=""/>
      <w:lvlJc w:val="left"/>
    </w:lvl>
    <w:lvl w:ilvl="8" w:tplc="6AFEFFB0">
      <w:start w:val="1"/>
      <w:numFmt w:val="bullet"/>
      <w:lvlText w:val=""/>
      <w:lvlJc w:val="left"/>
    </w:lvl>
  </w:abstractNum>
  <w:abstractNum w:abstractNumId="33" w15:restartNumberingAfterBreak="0">
    <w:nsid w:val="0000006E"/>
    <w:multiLevelType w:val="hybridMultilevel"/>
    <w:tmpl w:val="9936439E"/>
    <w:lvl w:ilvl="0" w:tplc="6916E088">
      <w:start w:val="1"/>
      <w:numFmt w:val="decimal"/>
      <w:lvlText w:val="4.%1"/>
      <w:lvlJc w:val="left"/>
      <w:rPr>
        <w:b/>
      </w:rPr>
    </w:lvl>
    <w:lvl w:ilvl="1" w:tplc="521C968C">
      <w:start w:val="1"/>
      <w:numFmt w:val="bullet"/>
      <w:lvlText w:val=""/>
      <w:lvlJc w:val="left"/>
    </w:lvl>
    <w:lvl w:ilvl="2" w:tplc="F1468B08">
      <w:start w:val="1"/>
      <w:numFmt w:val="bullet"/>
      <w:lvlText w:val=""/>
      <w:lvlJc w:val="left"/>
    </w:lvl>
    <w:lvl w:ilvl="3" w:tplc="4CC817D8">
      <w:start w:val="1"/>
      <w:numFmt w:val="bullet"/>
      <w:lvlText w:val=""/>
      <w:lvlJc w:val="left"/>
    </w:lvl>
    <w:lvl w:ilvl="4" w:tplc="17183964">
      <w:start w:val="1"/>
      <w:numFmt w:val="bullet"/>
      <w:lvlText w:val=""/>
      <w:lvlJc w:val="left"/>
    </w:lvl>
    <w:lvl w:ilvl="5" w:tplc="0A20CDD0">
      <w:start w:val="1"/>
      <w:numFmt w:val="bullet"/>
      <w:lvlText w:val=""/>
      <w:lvlJc w:val="left"/>
    </w:lvl>
    <w:lvl w:ilvl="6" w:tplc="3C284272">
      <w:start w:val="1"/>
      <w:numFmt w:val="bullet"/>
      <w:lvlText w:val=""/>
      <w:lvlJc w:val="left"/>
    </w:lvl>
    <w:lvl w:ilvl="7" w:tplc="8D603886">
      <w:start w:val="1"/>
      <w:numFmt w:val="bullet"/>
      <w:lvlText w:val=""/>
      <w:lvlJc w:val="left"/>
    </w:lvl>
    <w:lvl w:ilvl="8" w:tplc="E410EB04">
      <w:start w:val="1"/>
      <w:numFmt w:val="bullet"/>
      <w:lvlText w:val=""/>
      <w:lvlJc w:val="left"/>
    </w:lvl>
  </w:abstractNum>
  <w:abstractNum w:abstractNumId="34" w15:restartNumberingAfterBreak="0">
    <w:nsid w:val="0000006F"/>
    <w:multiLevelType w:val="hybridMultilevel"/>
    <w:tmpl w:val="281401E8"/>
    <w:lvl w:ilvl="0" w:tplc="AC6C2E82">
      <w:start w:val="1"/>
      <w:numFmt w:val="decimal"/>
      <w:lvlText w:val="1.%1"/>
      <w:lvlJc w:val="left"/>
      <w:rPr>
        <w:b/>
      </w:rPr>
    </w:lvl>
    <w:lvl w:ilvl="1" w:tplc="A24EF2A2">
      <w:start w:val="1"/>
      <w:numFmt w:val="bullet"/>
      <w:lvlText w:val=""/>
      <w:lvlJc w:val="left"/>
    </w:lvl>
    <w:lvl w:ilvl="2" w:tplc="CC36CE9A">
      <w:start w:val="1"/>
      <w:numFmt w:val="bullet"/>
      <w:lvlText w:val=""/>
      <w:lvlJc w:val="left"/>
    </w:lvl>
    <w:lvl w:ilvl="3" w:tplc="60C6DF1E">
      <w:start w:val="1"/>
      <w:numFmt w:val="bullet"/>
      <w:lvlText w:val=""/>
      <w:lvlJc w:val="left"/>
    </w:lvl>
    <w:lvl w:ilvl="4" w:tplc="3B5C96F8">
      <w:start w:val="1"/>
      <w:numFmt w:val="bullet"/>
      <w:lvlText w:val=""/>
      <w:lvlJc w:val="left"/>
    </w:lvl>
    <w:lvl w:ilvl="5" w:tplc="39B2C402">
      <w:start w:val="1"/>
      <w:numFmt w:val="bullet"/>
      <w:lvlText w:val=""/>
      <w:lvlJc w:val="left"/>
    </w:lvl>
    <w:lvl w:ilvl="6" w:tplc="FAC01C5C">
      <w:start w:val="1"/>
      <w:numFmt w:val="bullet"/>
      <w:lvlText w:val=""/>
      <w:lvlJc w:val="left"/>
    </w:lvl>
    <w:lvl w:ilvl="7" w:tplc="71FC2D18">
      <w:start w:val="1"/>
      <w:numFmt w:val="bullet"/>
      <w:lvlText w:val=""/>
      <w:lvlJc w:val="left"/>
    </w:lvl>
    <w:lvl w:ilvl="8" w:tplc="4DE26DC2">
      <w:start w:val="1"/>
      <w:numFmt w:val="bullet"/>
      <w:lvlText w:val=""/>
      <w:lvlJc w:val="left"/>
    </w:lvl>
  </w:abstractNum>
  <w:abstractNum w:abstractNumId="35" w15:restartNumberingAfterBreak="0">
    <w:nsid w:val="00000070"/>
    <w:multiLevelType w:val="hybridMultilevel"/>
    <w:tmpl w:val="2C6E4AFC"/>
    <w:lvl w:ilvl="0" w:tplc="F6629770">
      <w:start w:val="1"/>
      <w:numFmt w:val="decimal"/>
      <w:lvlText w:val="%1."/>
      <w:lvlJc w:val="left"/>
    </w:lvl>
    <w:lvl w:ilvl="1" w:tplc="10E0C032">
      <w:start w:val="1"/>
      <w:numFmt w:val="bullet"/>
      <w:lvlText w:val=""/>
      <w:lvlJc w:val="left"/>
    </w:lvl>
    <w:lvl w:ilvl="2" w:tplc="D09CAEC6">
      <w:start w:val="1"/>
      <w:numFmt w:val="bullet"/>
      <w:lvlText w:val=""/>
      <w:lvlJc w:val="left"/>
    </w:lvl>
    <w:lvl w:ilvl="3" w:tplc="8E140184">
      <w:start w:val="1"/>
      <w:numFmt w:val="bullet"/>
      <w:lvlText w:val=""/>
      <w:lvlJc w:val="left"/>
    </w:lvl>
    <w:lvl w:ilvl="4" w:tplc="89808ED2">
      <w:start w:val="1"/>
      <w:numFmt w:val="bullet"/>
      <w:lvlText w:val=""/>
      <w:lvlJc w:val="left"/>
    </w:lvl>
    <w:lvl w:ilvl="5" w:tplc="9474BB14">
      <w:start w:val="1"/>
      <w:numFmt w:val="bullet"/>
      <w:lvlText w:val=""/>
      <w:lvlJc w:val="left"/>
    </w:lvl>
    <w:lvl w:ilvl="6" w:tplc="65EA340A">
      <w:start w:val="1"/>
      <w:numFmt w:val="bullet"/>
      <w:lvlText w:val=""/>
      <w:lvlJc w:val="left"/>
    </w:lvl>
    <w:lvl w:ilvl="7" w:tplc="AFE6A0DE">
      <w:start w:val="1"/>
      <w:numFmt w:val="bullet"/>
      <w:lvlText w:val=""/>
      <w:lvlJc w:val="left"/>
    </w:lvl>
    <w:lvl w:ilvl="8" w:tplc="CE8412A8">
      <w:start w:val="1"/>
      <w:numFmt w:val="bullet"/>
      <w:lvlText w:val=""/>
      <w:lvlJc w:val="left"/>
    </w:lvl>
  </w:abstractNum>
  <w:abstractNum w:abstractNumId="36" w15:restartNumberingAfterBreak="0">
    <w:nsid w:val="00000071"/>
    <w:multiLevelType w:val="hybridMultilevel"/>
    <w:tmpl w:val="E752EED2"/>
    <w:lvl w:ilvl="0" w:tplc="A97A2F18">
      <w:start w:val="1"/>
      <w:numFmt w:val="decimal"/>
      <w:lvlText w:val="%1."/>
      <w:lvlJc w:val="left"/>
      <w:rPr>
        <w:b w:val="0"/>
        <w:bCs/>
      </w:rPr>
    </w:lvl>
    <w:lvl w:ilvl="1" w:tplc="32DA5CD0">
      <w:start w:val="1"/>
      <w:numFmt w:val="bullet"/>
      <w:lvlText w:val="-"/>
      <w:lvlJc w:val="left"/>
    </w:lvl>
    <w:lvl w:ilvl="2" w:tplc="FA7295FA">
      <w:start w:val="1"/>
      <w:numFmt w:val="lowerLetter"/>
      <w:lvlText w:val="%3)"/>
      <w:lvlJc w:val="left"/>
    </w:lvl>
    <w:lvl w:ilvl="3" w:tplc="2410C732">
      <w:start w:val="1"/>
      <w:numFmt w:val="bullet"/>
      <w:lvlText w:val=""/>
      <w:lvlJc w:val="left"/>
    </w:lvl>
    <w:lvl w:ilvl="4" w:tplc="737617FA">
      <w:start w:val="1"/>
      <w:numFmt w:val="bullet"/>
      <w:lvlText w:val=""/>
      <w:lvlJc w:val="left"/>
    </w:lvl>
    <w:lvl w:ilvl="5" w:tplc="2AD0CF36">
      <w:start w:val="1"/>
      <w:numFmt w:val="bullet"/>
      <w:lvlText w:val=""/>
      <w:lvlJc w:val="left"/>
    </w:lvl>
    <w:lvl w:ilvl="6" w:tplc="D430D7E0">
      <w:start w:val="1"/>
      <w:numFmt w:val="bullet"/>
      <w:lvlText w:val=""/>
      <w:lvlJc w:val="left"/>
    </w:lvl>
    <w:lvl w:ilvl="7" w:tplc="3A121896">
      <w:start w:val="1"/>
      <w:numFmt w:val="bullet"/>
      <w:lvlText w:val=""/>
      <w:lvlJc w:val="left"/>
    </w:lvl>
    <w:lvl w:ilvl="8" w:tplc="81E82830">
      <w:start w:val="1"/>
      <w:numFmt w:val="bullet"/>
      <w:lvlText w:val=""/>
      <w:lvlJc w:val="left"/>
    </w:lvl>
  </w:abstractNum>
  <w:abstractNum w:abstractNumId="37" w15:restartNumberingAfterBreak="0">
    <w:nsid w:val="00000072"/>
    <w:multiLevelType w:val="hybridMultilevel"/>
    <w:tmpl w:val="4DF72E4E"/>
    <w:lvl w:ilvl="0" w:tplc="146824C8">
      <w:start w:val="1"/>
      <w:numFmt w:val="decimal"/>
      <w:lvlText w:val="%1."/>
      <w:lvlJc w:val="left"/>
    </w:lvl>
    <w:lvl w:ilvl="1" w:tplc="81EA7CAE">
      <w:start w:val="1"/>
      <w:numFmt w:val="bullet"/>
      <w:lvlText w:val=""/>
      <w:lvlJc w:val="left"/>
    </w:lvl>
    <w:lvl w:ilvl="2" w:tplc="B8FAF8E6">
      <w:start w:val="1"/>
      <w:numFmt w:val="bullet"/>
      <w:lvlText w:val=""/>
      <w:lvlJc w:val="left"/>
    </w:lvl>
    <w:lvl w:ilvl="3" w:tplc="54162D18">
      <w:start w:val="1"/>
      <w:numFmt w:val="bullet"/>
      <w:lvlText w:val=""/>
      <w:lvlJc w:val="left"/>
    </w:lvl>
    <w:lvl w:ilvl="4" w:tplc="3A44C7C2">
      <w:start w:val="1"/>
      <w:numFmt w:val="bullet"/>
      <w:lvlText w:val=""/>
      <w:lvlJc w:val="left"/>
    </w:lvl>
    <w:lvl w:ilvl="5" w:tplc="FDF64DDC">
      <w:start w:val="1"/>
      <w:numFmt w:val="bullet"/>
      <w:lvlText w:val=""/>
      <w:lvlJc w:val="left"/>
    </w:lvl>
    <w:lvl w:ilvl="6" w:tplc="891C9F60">
      <w:start w:val="1"/>
      <w:numFmt w:val="bullet"/>
      <w:lvlText w:val=""/>
      <w:lvlJc w:val="left"/>
    </w:lvl>
    <w:lvl w:ilvl="7" w:tplc="B61A8A00">
      <w:start w:val="1"/>
      <w:numFmt w:val="bullet"/>
      <w:lvlText w:val=""/>
      <w:lvlJc w:val="left"/>
    </w:lvl>
    <w:lvl w:ilvl="8" w:tplc="C8F27A34">
      <w:start w:val="1"/>
      <w:numFmt w:val="bullet"/>
      <w:lvlText w:val=""/>
      <w:lvlJc w:val="left"/>
    </w:lvl>
  </w:abstractNum>
  <w:abstractNum w:abstractNumId="38" w15:restartNumberingAfterBreak="0">
    <w:nsid w:val="00000074"/>
    <w:multiLevelType w:val="hybridMultilevel"/>
    <w:tmpl w:val="00307896"/>
    <w:lvl w:ilvl="0" w:tplc="8740494A">
      <w:start w:val="1"/>
      <w:numFmt w:val="bullet"/>
      <w:lvlText w:val="-"/>
      <w:lvlJc w:val="left"/>
      <w:pPr>
        <w:ind w:left="0" w:firstLine="0"/>
      </w:pPr>
      <w:rPr>
        <w:b/>
      </w:rPr>
    </w:lvl>
    <w:lvl w:ilvl="1" w:tplc="FFFFFFFF">
      <w:start w:val="3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9" w15:restartNumberingAfterBreak="0">
    <w:nsid w:val="00000075"/>
    <w:multiLevelType w:val="hybridMultilevel"/>
    <w:tmpl w:val="2A082C70"/>
    <w:lvl w:ilvl="0" w:tplc="96968F62">
      <w:start w:val="1"/>
      <w:numFmt w:val="decimal"/>
      <w:lvlText w:val="%1."/>
      <w:lvlJc w:val="left"/>
    </w:lvl>
    <w:lvl w:ilvl="1" w:tplc="41CC8CEC">
      <w:start w:val="1"/>
      <w:numFmt w:val="bullet"/>
      <w:lvlText w:val=""/>
      <w:lvlJc w:val="left"/>
    </w:lvl>
    <w:lvl w:ilvl="2" w:tplc="D9BCA09A">
      <w:start w:val="1"/>
      <w:numFmt w:val="bullet"/>
      <w:lvlText w:val=""/>
      <w:lvlJc w:val="left"/>
    </w:lvl>
    <w:lvl w:ilvl="3" w:tplc="AD88BAB8">
      <w:start w:val="1"/>
      <w:numFmt w:val="bullet"/>
      <w:lvlText w:val=""/>
      <w:lvlJc w:val="left"/>
    </w:lvl>
    <w:lvl w:ilvl="4" w:tplc="98009ECC">
      <w:start w:val="1"/>
      <w:numFmt w:val="bullet"/>
      <w:lvlText w:val=""/>
      <w:lvlJc w:val="left"/>
    </w:lvl>
    <w:lvl w:ilvl="5" w:tplc="AA0630A8">
      <w:start w:val="1"/>
      <w:numFmt w:val="bullet"/>
      <w:lvlText w:val=""/>
      <w:lvlJc w:val="left"/>
    </w:lvl>
    <w:lvl w:ilvl="6" w:tplc="07C2062A">
      <w:start w:val="1"/>
      <w:numFmt w:val="bullet"/>
      <w:lvlText w:val=""/>
      <w:lvlJc w:val="left"/>
    </w:lvl>
    <w:lvl w:ilvl="7" w:tplc="CF9C1218">
      <w:start w:val="1"/>
      <w:numFmt w:val="bullet"/>
      <w:lvlText w:val=""/>
      <w:lvlJc w:val="left"/>
    </w:lvl>
    <w:lvl w:ilvl="8" w:tplc="5EC05426">
      <w:start w:val="1"/>
      <w:numFmt w:val="bullet"/>
      <w:lvlText w:val=""/>
      <w:lvlJc w:val="left"/>
    </w:lvl>
  </w:abstractNum>
  <w:abstractNum w:abstractNumId="40" w15:restartNumberingAfterBreak="0">
    <w:nsid w:val="00000076"/>
    <w:multiLevelType w:val="hybridMultilevel"/>
    <w:tmpl w:val="5EC6AFD4"/>
    <w:lvl w:ilvl="0" w:tplc="2EB8B20A">
      <w:start w:val="3"/>
      <w:numFmt w:val="decimal"/>
      <w:lvlText w:val="%1."/>
      <w:lvlJc w:val="left"/>
      <w:pPr>
        <w:ind w:left="0" w:firstLine="0"/>
      </w:pPr>
    </w:lvl>
    <w:lvl w:ilvl="1" w:tplc="D6946936">
      <w:start w:val="1"/>
      <w:numFmt w:val="bullet"/>
      <w:lvlText w:val=""/>
      <w:lvlJc w:val="left"/>
      <w:pPr>
        <w:ind w:left="0" w:firstLine="0"/>
      </w:pPr>
    </w:lvl>
    <w:lvl w:ilvl="2" w:tplc="AF7CBABC">
      <w:start w:val="1"/>
      <w:numFmt w:val="bullet"/>
      <w:lvlText w:val=""/>
      <w:lvlJc w:val="left"/>
      <w:pPr>
        <w:ind w:left="0" w:firstLine="0"/>
      </w:pPr>
    </w:lvl>
    <w:lvl w:ilvl="3" w:tplc="403A74C4">
      <w:start w:val="1"/>
      <w:numFmt w:val="bullet"/>
      <w:lvlText w:val=""/>
      <w:lvlJc w:val="left"/>
      <w:pPr>
        <w:ind w:left="0" w:firstLine="0"/>
      </w:pPr>
    </w:lvl>
    <w:lvl w:ilvl="4" w:tplc="21644748">
      <w:start w:val="1"/>
      <w:numFmt w:val="bullet"/>
      <w:lvlText w:val=""/>
      <w:lvlJc w:val="left"/>
      <w:pPr>
        <w:ind w:left="0" w:firstLine="0"/>
      </w:pPr>
    </w:lvl>
    <w:lvl w:ilvl="5" w:tplc="E938CD5E">
      <w:start w:val="1"/>
      <w:numFmt w:val="bullet"/>
      <w:lvlText w:val=""/>
      <w:lvlJc w:val="left"/>
      <w:pPr>
        <w:ind w:left="0" w:firstLine="0"/>
      </w:pPr>
    </w:lvl>
    <w:lvl w:ilvl="6" w:tplc="49D4990E">
      <w:start w:val="1"/>
      <w:numFmt w:val="bullet"/>
      <w:lvlText w:val=""/>
      <w:lvlJc w:val="left"/>
      <w:pPr>
        <w:ind w:left="0" w:firstLine="0"/>
      </w:pPr>
    </w:lvl>
    <w:lvl w:ilvl="7" w:tplc="2A1A73A4">
      <w:start w:val="1"/>
      <w:numFmt w:val="bullet"/>
      <w:lvlText w:val=""/>
      <w:lvlJc w:val="left"/>
      <w:pPr>
        <w:ind w:left="0" w:firstLine="0"/>
      </w:pPr>
    </w:lvl>
    <w:lvl w:ilvl="8" w:tplc="D84EBF3C">
      <w:start w:val="1"/>
      <w:numFmt w:val="bullet"/>
      <w:lvlText w:val=""/>
      <w:lvlJc w:val="left"/>
      <w:pPr>
        <w:ind w:left="0" w:firstLine="0"/>
      </w:pPr>
    </w:lvl>
  </w:abstractNum>
  <w:abstractNum w:abstractNumId="41" w15:restartNumberingAfterBreak="0">
    <w:nsid w:val="00000078"/>
    <w:multiLevelType w:val="hybridMultilevel"/>
    <w:tmpl w:val="1E806C28"/>
    <w:lvl w:ilvl="0" w:tplc="DD4C3A6E">
      <w:start w:val="1"/>
      <w:numFmt w:val="decimal"/>
      <w:lvlText w:val="%1."/>
      <w:lvlJc w:val="left"/>
      <w:rPr>
        <w:color w:val="auto"/>
      </w:rPr>
    </w:lvl>
    <w:lvl w:ilvl="1" w:tplc="0D6A1EA0">
      <w:start w:val="1"/>
      <w:numFmt w:val="bullet"/>
      <w:lvlText w:val=""/>
      <w:lvlJc w:val="left"/>
    </w:lvl>
    <w:lvl w:ilvl="2" w:tplc="2C82E6D8">
      <w:start w:val="1"/>
      <w:numFmt w:val="bullet"/>
      <w:lvlText w:val=""/>
      <w:lvlJc w:val="left"/>
    </w:lvl>
    <w:lvl w:ilvl="3" w:tplc="68060C66">
      <w:start w:val="1"/>
      <w:numFmt w:val="bullet"/>
      <w:lvlText w:val=""/>
      <w:lvlJc w:val="left"/>
    </w:lvl>
    <w:lvl w:ilvl="4" w:tplc="00843A62">
      <w:start w:val="1"/>
      <w:numFmt w:val="bullet"/>
      <w:lvlText w:val=""/>
      <w:lvlJc w:val="left"/>
    </w:lvl>
    <w:lvl w:ilvl="5" w:tplc="518AADC2">
      <w:start w:val="1"/>
      <w:numFmt w:val="bullet"/>
      <w:lvlText w:val=""/>
      <w:lvlJc w:val="left"/>
    </w:lvl>
    <w:lvl w:ilvl="6" w:tplc="5A8AD8E4">
      <w:start w:val="1"/>
      <w:numFmt w:val="bullet"/>
      <w:lvlText w:val=""/>
      <w:lvlJc w:val="left"/>
    </w:lvl>
    <w:lvl w:ilvl="7" w:tplc="2624B0D2">
      <w:start w:val="1"/>
      <w:numFmt w:val="bullet"/>
      <w:lvlText w:val=""/>
      <w:lvlJc w:val="left"/>
    </w:lvl>
    <w:lvl w:ilvl="8" w:tplc="E0B41548">
      <w:start w:val="1"/>
      <w:numFmt w:val="bullet"/>
      <w:lvlText w:val=""/>
      <w:lvlJc w:val="left"/>
    </w:lvl>
  </w:abstractNum>
  <w:abstractNum w:abstractNumId="42" w15:restartNumberingAfterBreak="0">
    <w:nsid w:val="0000007E"/>
    <w:multiLevelType w:val="hybridMultilevel"/>
    <w:tmpl w:val="13ECA400"/>
    <w:lvl w:ilvl="0" w:tplc="285CABD0">
      <w:start w:val="1"/>
      <w:numFmt w:val="decimal"/>
      <w:lvlText w:val="%1."/>
      <w:lvlJc w:val="left"/>
      <w:pPr>
        <w:ind w:left="0" w:firstLine="0"/>
      </w:pPr>
      <w:rPr>
        <w:sz w:val="24"/>
        <w:szCs w:val="24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3" w15:restartNumberingAfterBreak="0">
    <w:nsid w:val="00000080"/>
    <w:multiLevelType w:val="hybridMultilevel"/>
    <w:tmpl w:val="57D2F10E"/>
    <w:lvl w:ilvl="0" w:tplc="8F64696C">
      <w:start w:val="1"/>
      <w:numFmt w:val="decimal"/>
      <w:lvlText w:val="%1."/>
      <w:lvlJc w:val="left"/>
    </w:lvl>
    <w:lvl w:ilvl="1" w:tplc="BB30C3FA">
      <w:start w:val="1"/>
      <w:numFmt w:val="bullet"/>
      <w:lvlText w:val=""/>
      <w:lvlJc w:val="left"/>
    </w:lvl>
    <w:lvl w:ilvl="2" w:tplc="ED92A2BC">
      <w:start w:val="1"/>
      <w:numFmt w:val="bullet"/>
      <w:lvlText w:val=""/>
      <w:lvlJc w:val="left"/>
    </w:lvl>
    <w:lvl w:ilvl="3" w:tplc="8B0E0376">
      <w:start w:val="1"/>
      <w:numFmt w:val="bullet"/>
      <w:lvlText w:val=""/>
      <w:lvlJc w:val="left"/>
    </w:lvl>
    <w:lvl w:ilvl="4" w:tplc="1654E424">
      <w:start w:val="1"/>
      <w:numFmt w:val="bullet"/>
      <w:lvlText w:val=""/>
      <w:lvlJc w:val="left"/>
    </w:lvl>
    <w:lvl w:ilvl="5" w:tplc="E494C68E">
      <w:start w:val="1"/>
      <w:numFmt w:val="bullet"/>
      <w:lvlText w:val=""/>
      <w:lvlJc w:val="left"/>
    </w:lvl>
    <w:lvl w:ilvl="6" w:tplc="AFC48870">
      <w:start w:val="1"/>
      <w:numFmt w:val="bullet"/>
      <w:lvlText w:val=""/>
      <w:lvlJc w:val="left"/>
    </w:lvl>
    <w:lvl w:ilvl="7" w:tplc="D06C7AC0">
      <w:start w:val="1"/>
      <w:numFmt w:val="bullet"/>
      <w:lvlText w:val=""/>
      <w:lvlJc w:val="left"/>
    </w:lvl>
    <w:lvl w:ilvl="8" w:tplc="BB786990">
      <w:start w:val="1"/>
      <w:numFmt w:val="bullet"/>
      <w:lvlText w:val=""/>
      <w:lvlJc w:val="left"/>
    </w:lvl>
  </w:abstractNum>
  <w:abstractNum w:abstractNumId="44" w15:restartNumberingAfterBreak="0">
    <w:nsid w:val="0000008C"/>
    <w:multiLevelType w:val="hybridMultilevel"/>
    <w:tmpl w:val="7DFF9D08"/>
    <w:lvl w:ilvl="0" w:tplc="20FA8798">
      <w:start w:val="1"/>
      <w:numFmt w:val="decimal"/>
      <w:lvlText w:val="%1."/>
      <w:lvlJc w:val="left"/>
    </w:lvl>
    <w:lvl w:ilvl="1" w:tplc="69BCBCD6">
      <w:start w:val="1"/>
      <w:numFmt w:val="bullet"/>
      <w:lvlText w:val=""/>
      <w:lvlJc w:val="left"/>
    </w:lvl>
    <w:lvl w:ilvl="2" w:tplc="E83CD49C">
      <w:start w:val="1"/>
      <w:numFmt w:val="bullet"/>
      <w:lvlText w:val=""/>
      <w:lvlJc w:val="left"/>
    </w:lvl>
    <w:lvl w:ilvl="3" w:tplc="FDCAE792">
      <w:start w:val="1"/>
      <w:numFmt w:val="bullet"/>
      <w:lvlText w:val=""/>
      <w:lvlJc w:val="left"/>
    </w:lvl>
    <w:lvl w:ilvl="4" w:tplc="93D84728">
      <w:start w:val="1"/>
      <w:numFmt w:val="bullet"/>
      <w:lvlText w:val=""/>
      <w:lvlJc w:val="left"/>
    </w:lvl>
    <w:lvl w:ilvl="5" w:tplc="5406FD14">
      <w:start w:val="1"/>
      <w:numFmt w:val="bullet"/>
      <w:lvlText w:val=""/>
      <w:lvlJc w:val="left"/>
    </w:lvl>
    <w:lvl w:ilvl="6" w:tplc="8D848302">
      <w:start w:val="1"/>
      <w:numFmt w:val="bullet"/>
      <w:lvlText w:val=""/>
      <w:lvlJc w:val="left"/>
    </w:lvl>
    <w:lvl w:ilvl="7" w:tplc="69E853EE">
      <w:start w:val="1"/>
      <w:numFmt w:val="bullet"/>
      <w:lvlText w:val=""/>
      <w:lvlJc w:val="left"/>
    </w:lvl>
    <w:lvl w:ilvl="8" w:tplc="35E26A66">
      <w:start w:val="1"/>
      <w:numFmt w:val="bullet"/>
      <w:lvlText w:val=""/>
      <w:lvlJc w:val="left"/>
    </w:lvl>
  </w:abstractNum>
  <w:abstractNum w:abstractNumId="45" w15:restartNumberingAfterBreak="0">
    <w:nsid w:val="0000008D"/>
    <w:multiLevelType w:val="hybridMultilevel"/>
    <w:tmpl w:val="A5B0C784"/>
    <w:lvl w:ilvl="0" w:tplc="C3C60C7C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</w:rPr>
    </w:lvl>
    <w:lvl w:ilvl="1" w:tplc="EE98F24C">
      <w:start w:val="1"/>
      <w:numFmt w:val="bullet"/>
      <w:lvlText w:val=""/>
      <w:lvlJc w:val="left"/>
    </w:lvl>
    <w:lvl w:ilvl="2" w:tplc="D910EAFA">
      <w:start w:val="1"/>
      <w:numFmt w:val="bullet"/>
      <w:lvlText w:val=""/>
      <w:lvlJc w:val="left"/>
    </w:lvl>
    <w:lvl w:ilvl="3" w:tplc="17E64616">
      <w:start w:val="1"/>
      <w:numFmt w:val="bullet"/>
      <w:lvlText w:val=""/>
      <w:lvlJc w:val="left"/>
    </w:lvl>
    <w:lvl w:ilvl="4" w:tplc="3F46D63C">
      <w:start w:val="1"/>
      <w:numFmt w:val="bullet"/>
      <w:lvlText w:val=""/>
      <w:lvlJc w:val="left"/>
    </w:lvl>
    <w:lvl w:ilvl="5" w:tplc="58DEAEA2">
      <w:start w:val="1"/>
      <w:numFmt w:val="bullet"/>
      <w:lvlText w:val=""/>
      <w:lvlJc w:val="left"/>
    </w:lvl>
    <w:lvl w:ilvl="6" w:tplc="27C03898">
      <w:start w:val="1"/>
      <w:numFmt w:val="bullet"/>
      <w:lvlText w:val=""/>
      <w:lvlJc w:val="left"/>
    </w:lvl>
    <w:lvl w:ilvl="7" w:tplc="B20AD600">
      <w:start w:val="1"/>
      <w:numFmt w:val="bullet"/>
      <w:lvlText w:val=""/>
      <w:lvlJc w:val="left"/>
    </w:lvl>
    <w:lvl w:ilvl="8" w:tplc="514E9868">
      <w:start w:val="1"/>
      <w:numFmt w:val="bullet"/>
      <w:lvlText w:val=""/>
      <w:lvlJc w:val="left"/>
    </w:lvl>
  </w:abstractNum>
  <w:abstractNum w:abstractNumId="46" w15:restartNumberingAfterBreak="0">
    <w:nsid w:val="01745C62"/>
    <w:multiLevelType w:val="multilevel"/>
    <w:tmpl w:val="A260D8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9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6240" w:hanging="1440"/>
      </w:pPr>
      <w:rPr>
        <w:rFonts w:hint="default"/>
        <w:b w:val="0"/>
        <w:sz w:val="23"/>
      </w:rPr>
    </w:lvl>
  </w:abstractNum>
  <w:abstractNum w:abstractNumId="47" w15:restartNumberingAfterBreak="0">
    <w:nsid w:val="01DA242E"/>
    <w:multiLevelType w:val="hybridMultilevel"/>
    <w:tmpl w:val="75769812"/>
    <w:lvl w:ilvl="0" w:tplc="FFFFFFFF">
      <w:start w:val="1"/>
      <w:numFmt w:val="bullet"/>
      <w:lvlText w:val="-"/>
      <w:lvlJc w:val="left"/>
      <w:pPr>
        <w:ind w:left="0" w:firstLine="0"/>
      </w:pPr>
    </w:lvl>
    <w:lvl w:ilvl="1" w:tplc="401826D6">
      <w:start w:val="1"/>
      <w:numFmt w:val="bullet"/>
      <w:lvlText w:val=""/>
      <w:lvlJc w:val="left"/>
      <w:pPr>
        <w:ind w:left="0" w:firstLine="0"/>
      </w:pPr>
    </w:lvl>
    <w:lvl w:ilvl="2" w:tplc="265A966A">
      <w:start w:val="1"/>
      <w:numFmt w:val="bullet"/>
      <w:lvlText w:val=""/>
      <w:lvlJc w:val="left"/>
      <w:pPr>
        <w:ind w:left="0" w:firstLine="0"/>
      </w:pPr>
    </w:lvl>
    <w:lvl w:ilvl="3" w:tplc="07A48D88">
      <w:start w:val="1"/>
      <w:numFmt w:val="bullet"/>
      <w:lvlText w:val=""/>
      <w:lvlJc w:val="left"/>
      <w:pPr>
        <w:ind w:left="0" w:firstLine="0"/>
      </w:pPr>
    </w:lvl>
    <w:lvl w:ilvl="4" w:tplc="0AB64378">
      <w:start w:val="1"/>
      <w:numFmt w:val="bullet"/>
      <w:lvlText w:val=""/>
      <w:lvlJc w:val="left"/>
      <w:pPr>
        <w:ind w:left="0" w:firstLine="0"/>
      </w:pPr>
    </w:lvl>
    <w:lvl w:ilvl="5" w:tplc="D43CA0D4">
      <w:start w:val="1"/>
      <w:numFmt w:val="bullet"/>
      <w:lvlText w:val=""/>
      <w:lvlJc w:val="left"/>
      <w:pPr>
        <w:ind w:left="0" w:firstLine="0"/>
      </w:pPr>
    </w:lvl>
    <w:lvl w:ilvl="6" w:tplc="795EAC9C">
      <w:start w:val="1"/>
      <w:numFmt w:val="bullet"/>
      <w:lvlText w:val=""/>
      <w:lvlJc w:val="left"/>
      <w:pPr>
        <w:ind w:left="0" w:firstLine="0"/>
      </w:pPr>
    </w:lvl>
    <w:lvl w:ilvl="7" w:tplc="6C2AE1BE">
      <w:start w:val="1"/>
      <w:numFmt w:val="bullet"/>
      <w:lvlText w:val=""/>
      <w:lvlJc w:val="left"/>
      <w:pPr>
        <w:ind w:left="0" w:firstLine="0"/>
      </w:pPr>
    </w:lvl>
    <w:lvl w:ilvl="8" w:tplc="BF0CB508">
      <w:start w:val="1"/>
      <w:numFmt w:val="bullet"/>
      <w:lvlText w:val=""/>
      <w:lvlJc w:val="left"/>
      <w:pPr>
        <w:ind w:left="0" w:firstLine="0"/>
      </w:pPr>
    </w:lvl>
  </w:abstractNum>
  <w:abstractNum w:abstractNumId="48" w15:restartNumberingAfterBreak="0">
    <w:nsid w:val="01E73C96"/>
    <w:multiLevelType w:val="hybridMultilevel"/>
    <w:tmpl w:val="F222C7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1F24EF0"/>
    <w:multiLevelType w:val="multilevel"/>
    <w:tmpl w:val="3136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022E4C11"/>
    <w:multiLevelType w:val="multilevel"/>
    <w:tmpl w:val="FC2006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1" w15:restartNumberingAfterBreak="0">
    <w:nsid w:val="0400290C"/>
    <w:multiLevelType w:val="hybridMultilevel"/>
    <w:tmpl w:val="F676C03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2" w15:restartNumberingAfterBreak="0">
    <w:nsid w:val="04210DA8"/>
    <w:multiLevelType w:val="multilevel"/>
    <w:tmpl w:val="3F122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3" w15:restartNumberingAfterBreak="0">
    <w:nsid w:val="04433E89"/>
    <w:multiLevelType w:val="multilevel"/>
    <w:tmpl w:val="80DCF5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4" w15:restartNumberingAfterBreak="0">
    <w:nsid w:val="05094B39"/>
    <w:multiLevelType w:val="multilevel"/>
    <w:tmpl w:val="05F4D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051E0DE1"/>
    <w:multiLevelType w:val="multilevel"/>
    <w:tmpl w:val="2FF8A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6" w15:restartNumberingAfterBreak="0">
    <w:nsid w:val="05A96085"/>
    <w:multiLevelType w:val="multilevel"/>
    <w:tmpl w:val="A89CE3DE"/>
    <w:lvl w:ilvl="0">
      <w:start w:val="20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57" w15:restartNumberingAfterBreak="0">
    <w:nsid w:val="06186777"/>
    <w:multiLevelType w:val="multilevel"/>
    <w:tmpl w:val="3CFE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064A7927"/>
    <w:multiLevelType w:val="multilevel"/>
    <w:tmpl w:val="4E58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06FF1615"/>
    <w:multiLevelType w:val="multilevel"/>
    <w:tmpl w:val="AC54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07660D65"/>
    <w:multiLevelType w:val="multilevel"/>
    <w:tmpl w:val="1526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079768ED"/>
    <w:multiLevelType w:val="multilevel"/>
    <w:tmpl w:val="27B46B4E"/>
    <w:lvl w:ilvl="0">
      <w:start w:val="17"/>
      <w:numFmt w:val="decimal"/>
      <w:lvlText w:val="%1"/>
      <w:lvlJc w:val="left"/>
      <w:pPr>
        <w:ind w:left="258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258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36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  <w:b w:val="0"/>
        <w:sz w:val="23"/>
      </w:rPr>
    </w:lvl>
  </w:abstractNum>
  <w:abstractNum w:abstractNumId="62" w15:restartNumberingAfterBreak="0">
    <w:nsid w:val="07B4384A"/>
    <w:multiLevelType w:val="multilevel"/>
    <w:tmpl w:val="115A1E2E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63" w15:restartNumberingAfterBreak="0">
    <w:nsid w:val="08497F80"/>
    <w:multiLevelType w:val="multilevel"/>
    <w:tmpl w:val="5ECAC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09470897"/>
    <w:multiLevelType w:val="multilevel"/>
    <w:tmpl w:val="882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0B01657D"/>
    <w:multiLevelType w:val="multilevel"/>
    <w:tmpl w:val="7E68E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0B5611CF"/>
    <w:multiLevelType w:val="multilevel"/>
    <w:tmpl w:val="A6B4B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0B6D1454"/>
    <w:multiLevelType w:val="multilevel"/>
    <w:tmpl w:val="2EE43C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8" w15:restartNumberingAfterBreak="0">
    <w:nsid w:val="0BA26C06"/>
    <w:multiLevelType w:val="multilevel"/>
    <w:tmpl w:val="F0B289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9" w15:restartNumberingAfterBreak="0">
    <w:nsid w:val="0C2F131A"/>
    <w:multiLevelType w:val="multilevel"/>
    <w:tmpl w:val="E9C8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0D1A4890"/>
    <w:multiLevelType w:val="multilevel"/>
    <w:tmpl w:val="44E8EAB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1838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1" w15:restartNumberingAfterBreak="0">
    <w:nsid w:val="0DEA0910"/>
    <w:multiLevelType w:val="multilevel"/>
    <w:tmpl w:val="D8D26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0DFE7BD4"/>
    <w:multiLevelType w:val="hybridMultilevel"/>
    <w:tmpl w:val="1D8E52C6"/>
    <w:lvl w:ilvl="0" w:tplc="D0DAAF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0E922F58"/>
    <w:multiLevelType w:val="multilevel"/>
    <w:tmpl w:val="E88840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74" w15:restartNumberingAfterBreak="0">
    <w:nsid w:val="0F0C6C16"/>
    <w:multiLevelType w:val="multilevel"/>
    <w:tmpl w:val="EE24974E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5" w15:restartNumberingAfterBreak="0">
    <w:nsid w:val="0F490EA3"/>
    <w:multiLevelType w:val="hybridMultilevel"/>
    <w:tmpl w:val="ADBEDD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4E417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0F973808"/>
    <w:multiLevelType w:val="multilevel"/>
    <w:tmpl w:val="B188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0FEA4A1A"/>
    <w:multiLevelType w:val="multilevel"/>
    <w:tmpl w:val="21C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10013616"/>
    <w:multiLevelType w:val="multilevel"/>
    <w:tmpl w:val="60C6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102E5DE0"/>
    <w:multiLevelType w:val="multilevel"/>
    <w:tmpl w:val="6E923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103566B0"/>
    <w:multiLevelType w:val="multilevel"/>
    <w:tmpl w:val="93CA4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10D90C8F"/>
    <w:multiLevelType w:val="multilevel"/>
    <w:tmpl w:val="D9AE5F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2" w15:restartNumberingAfterBreak="0">
    <w:nsid w:val="13891FFC"/>
    <w:multiLevelType w:val="multilevel"/>
    <w:tmpl w:val="989E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141924FF"/>
    <w:multiLevelType w:val="multilevel"/>
    <w:tmpl w:val="3E3C15EA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/>
        <w:bCs/>
        <w:sz w:val="23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6391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84" w15:restartNumberingAfterBreak="0">
    <w:nsid w:val="14A6560C"/>
    <w:multiLevelType w:val="multilevel"/>
    <w:tmpl w:val="81E239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5" w15:restartNumberingAfterBreak="0">
    <w:nsid w:val="150D3D67"/>
    <w:multiLevelType w:val="hybridMultilevel"/>
    <w:tmpl w:val="B396026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86" w15:restartNumberingAfterBreak="0">
    <w:nsid w:val="151028A2"/>
    <w:multiLevelType w:val="hybridMultilevel"/>
    <w:tmpl w:val="FEF6CBEE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87" w15:restartNumberingAfterBreak="0">
    <w:nsid w:val="16544569"/>
    <w:multiLevelType w:val="multilevel"/>
    <w:tmpl w:val="1B4A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166F494B"/>
    <w:multiLevelType w:val="multilevel"/>
    <w:tmpl w:val="FD7AB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1679487F"/>
    <w:multiLevelType w:val="multilevel"/>
    <w:tmpl w:val="0C2C58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0" w15:restartNumberingAfterBreak="0">
    <w:nsid w:val="16CC4913"/>
    <w:multiLevelType w:val="hybridMultilevel"/>
    <w:tmpl w:val="22E88B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6D637FA"/>
    <w:multiLevelType w:val="multilevel"/>
    <w:tmpl w:val="809AF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16F60A93"/>
    <w:multiLevelType w:val="multilevel"/>
    <w:tmpl w:val="AA32E7A8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93" w15:restartNumberingAfterBreak="0">
    <w:nsid w:val="17C51FDB"/>
    <w:multiLevelType w:val="multilevel"/>
    <w:tmpl w:val="996C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18594DC2"/>
    <w:multiLevelType w:val="multilevel"/>
    <w:tmpl w:val="B768A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5" w15:restartNumberingAfterBreak="0">
    <w:nsid w:val="193839DF"/>
    <w:multiLevelType w:val="multilevel"/>
    <w:tmpl w:val="B04C04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6" w15:restartNumberingAfterBreak="0">
    <w:nsid w:val="196B4B57"/>
    <w:multiLevelType w:val="multilevel"/>
    <w:tmpl w:val="324AC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97E3807"/>
    <w:multiLevelType w:val="multilevel"/>
    <w:tmpl w:val="2536D3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8" w15:restartNumberingAfterBreak="0">
    <w:nsid w:val="1993412F"/>
    <w:multiLevelType w:val="hybridMultilevel"/>
    <w:tmpl w:val="F16EB1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A0020A4"/>
    <w:multiLevelType w:val="multilevel"/>
    <w:tmpl w:val="E50A5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AED2128"/>
    <w:multiLevelType w:val="multilevel"/>
    <w:tmpl w:val="640A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1AFE4477"/>
    <w:multiLevelType w:val="multilevel"/>
    <w:tmpl w:val="D760FC0C"/>
    <w:lvl w:ilvl="0">
      <w:start w:val="24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1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b/>
        <w:bCs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102" w15:restartNumberingAfterBreak="0">
    <w:nsid w:val="1BBE07EB"/>
    <w:multiLevelType w:val="multilevel"/>
    <w:tmpl w:val="6F0480F2"/>
    <w:lvl w:ilvl="0">
      <w:start w:val="2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3"/>
      </w:rPr>
    </w:lvl>
    <w:lvl w:ilvl="1">
      <w:start w:val="1"/>
      <w:numFmt w:val="decimal"/>
      <w:lvlText w:val="%2."/>
      <w:lvlJc w:val="left"/>
      <w:pPr>
        <w:ind w:left="785" w:hanging="360"/>
      </w:pPr>
      <w:rPr>
        <w:rFonts w:ascii="Times New Roman" w:eastAsia="Times New Roman" w:hAnsi="Times New Roman" w:cs="Calibri"/>
        <w:sz w:val="23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ascii="Calibri" w:hAnsi="Calibri" w:cs="Calibri" w:hint="default"/>
        <w:sz w:val="23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ascii="Calibri" w:hAnsi="Calibri" w:cs="Calibri" w:hint="default"/>
        <w:sz w:val="23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ascii="Calibri" w:hAnsi="Calibri" w:cs="Calibri" w:hint="default"/>
        <w:sz w:val="23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ascii="Calibri" w:hAnsi="Calibri" w:cs="Calibri" w:hint="default"/>
        <w:sz w:val="23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ascii="Calibri" w:hAnsi="Calibri" w:cs="Calibri" w:hint="default"/>
        <w:sz w:val="23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ascii="Calibri" w:hAnsi="Calibri" w:cs="Calibri"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ascii="Calibri" w:hAnsi="Calibri" w:cs="Calibri" w:hint="default"/>
        <w:sz w:val="23"/>
      </w:rPr>
    </w:lvl>
  </w:abstractNum>
  <w:abstractNum w:abstractNumId="103" w15:restartNumberingAfterBreak="0">
    <w:nsid w:val="1BC22682"/>
    <w:multiLevelType w:val="multilevel"/>
    <w:tmpl w:val="15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1BC34714"/>
    <w:multiLevelType w:val="multilevel"/>
    <w:tmpl w:val="0B88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1BE71DD3"/>
    <w:multiLevelType w:val="multilevel"/>
    <w:tmpl w:val="A6C8F3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6" w15:restartNumberingAfterBreak="0">
    <w:nsid w:val="1C17565C"/>
    <w:multiLevelType w:val="multilevel"/>
    <w:tmpl w:val="BF4EAF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07" w15:restartNumberingAfterBreak="0">
    <w:nsid w:val="1C53558D"/>
    <w:multiLevelType w:val="multilevel"/>
    <w:tmpl w:val="973C4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8" w15:restartNumberingAfterBreak="0">
    <w:nsid w:val="1D0A2FB8"/>
    <w:multiLevelType w:val="hybridMultilevel"/>
    <w:tmpl w:val="C1DA41D0"/>
    <w:lvl w:ilvl="0" w:tplc="4FC82D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35011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BF87F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2BCC9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52E86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C77460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ECC2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A4699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2920E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9" w15:restartNumberingAfterBreak="0">
    <w:nsid w:val="1E5B2DDE"/>
    <w:multiLevelType w:val="multilevel"/>
    <w:tmpl w:val="BC14F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0" w15:restartNumberingAfterBreak="0">
    <w:nsid w:val="1EE142D4"/>
    <w:multiLevelType w:val="hybridMultilevel"/>
    <w:tmpl w:val="01C2C6D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11" w15:restartNumberingAfterBreak="0">
    <w:nsid w:val="1FF70C3B"/>
    <w:multiLevelType w:val="multilevel"/>
    <w:tmpl w:val="C17E7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204531CA"/>
    <w:multiLevelType w:val="multilevel"/>
    <w:tmpl w:val="98988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20ED4B7E"/>
    <w:multiLevelType w:val="multilevel"/>
    <w:tmpl w:val="9D14A2E2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704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55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9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6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3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58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82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20640" w:hanging="1440"/>
      </w:pPr>
      <w:rPr>
        <w:rFonts w:hint="default"/>
        <w:b w:val="0"/>
        <w:sz w:val="23"/>
      </w:rPr>
    </w:lvl>
  </w:abstractNum>
  <w:abstractNum w:abstractNumId="114" w15:restartNumberingAfterBreak="0">
    <w:nsid w:val="20F52146"/>
    <w:multiLevelType w:val="multilevel"/>
    <w:tmpl w:val="7E703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218E0144"/>
    <w:multiLevelType w:val="multilevel"/>
    <w:tmpl w:val="5AE47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7" w15:restartNumberingAfterBreak="0">
    <w:nsid w:val="21F01F1A"/>
    <w:multiLevelType w:val="multilevel"/>
    <w:tmpl w:val="DAFC9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21F208F8"/>
    <w:multiLevelType w:val="multilevel"/>
    <w:tmpl w:val="7A2C69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19" w15:restartNumberingAfterBreak="0">
    <w:nsid w:val="233A232E"/>
    <w:multiLevelType w:val="multilevel"/>
    <w:tmpl w:val="645A2FC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20" w15:restartNumberingAfterBreak="0">
    <w:nsid w:val="23D276F7"/>
    <w:multiLevelType w:val="multilevel"/>
    <w:tmpl w:val="53EE4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4614B5E"/>
    <w:multiLevelType w:val="hybridMultilevel"/>
    <w:tmpl w:val="371CB1F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2482511F"/>
    <w:multiLevelType w:val="multilevel"/>
    <w:tmpl w:val="93BE6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24921B3C"/>
    <w:multiLevelType w:val="multilevel"/>
    <w:tmpl w:val="E640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4BB5C96"/>
    <w:multiLevelType w:val="multilevel"/>
    <w:tmpl w:val="6B447F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5" w15:restartNumberingAfterBreak="0">
    <w:nsid w:val="252251BD"/>
    <w:multiLevelType w:val="multilevel"/>
    <w:tmpl w:val="17F68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253E01A5"/>
    <w:multiLevelType w:val="multilevel"/>
    <w:tmpl w:val="F386076C"/>
    <w:lvl w:ilvl="0">
      <w:start w:val="2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27" w15:restartNumberingAfterBreak="0">
    <w:nsid w:val="253F2160"/>
    <w:multiLevelType w:val="multilevel"/>
    <w:tmpl w:val="A10E12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28" w15:restartNumberingAfterBreak="0">
    <w:nsid w:val="255442B4"/>
    <w:multiLevelType w:val="multilevel"/>
    <w:tmpl w:val="631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259D2043"/>
    <w:multiLevelType w:val="multilevel"/>
    <w:tmpl w:val="E3F026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0" w15:restartNumberingAfterBreak="0">
    <w:nsid w:val="26651EB4"/>
    <w:multiLevelType w:val="multilevel"/>
    <w:tmpl w:val="4D76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26792448"/>
    <w:multiLevelType w:val="multilevel"/>
    <w:tmpl w:val="102604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2" w15:restartNumberingAfterBreak="0">
    <w:nsid w:val="26B36322"/>
    <w:multiLevelType w:val="multilevel"/>
    <w:tmpl w:val="AEE2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3" w15:restartNumberingAfterBreak="0">
    <w:nsid w:val="26CC0932"/>
    <w:multiLevelType w:val="hybridMultilevel"/>
    <w:tmpl w:val="1CD6A39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505" w:hanging="705"/>
      </w:pPr>
      <w:rPr>
        <w:rFonts w:ascii="Calibri" w:eastAsia="Calibri" w:hAnsi="Calibri" w:cs="Calibri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71F10AD"/>
    <w:multiLevelType w:val="multilevel"/>
    <w:tmpl w:val="CB6A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2742391F"/>
    <w:multiLevelType w:val="multilevel"/>
    <w:tmpl w:val="2CEE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27703803"/>
    <w:multiLevelType w:val="multilevel"/>
    <w:tmpl w:val="15000F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7" w15:restartNumberingAfterBreak="0">
    <w:nsid w:val="27A058F4"/>
    <w:multiLevelType w:val="multilevel"/>
    <w:tmpl w:val="A2D083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8" w15:restartNumberingAfterBreak="0">
    <w:nsid w:val="27D3104F"/>
    <w:multiLevelType w:val="multilevel"/>
    <w:tmpl w:val="C9208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27FE6750"/>
    <w:multiLevelType w:val="multilevel"/>
    <w:tmpl w:val="699CF7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0" w15:restartNumberingAfterBreak="0">
    <w:nsid w:val="281031FE"/>
    <w:multiLevelType w:val="hybridMultilevel"/>
    <w:tmpl w:val="37BC7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9C65588"/>
    <w:multiLevelType w:val="multilevel"/>
    <w:tmpl w:val="279E4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2" w15:restartNumberingAfterBreak="0">
    <w:nsid w:val="29CE1195"/>
    <w:multiLevelType w:val="multilevel"/>
    <w:tmpl w:val="4AA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3" w15:restartNumberingAfterBreak="0">
    <w:nsid w:val="29D810C8"/>
    <w:multiLevelType w:val="multilevel"/>
    <w:tmpl w:val="D3EA4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4" w15:restartNumberingAfterBreak="0">
    <w:nsid w:val="2A8D1EA8"/>
    <w:multiLevelType w:val="multilevel"/>
    <w:tmpl w:val="9062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2ADE3BF0"/>
    <w:multiLevelType w:val="multilevel"/>
    <w:tmpl w:val="70A6F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2B6914C2"/>
    <w:multiLevelType w:val="multilevel"/>
    <w:tmpl w:val="FB72D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2C74204E"/>
    <w:multiLevelType w:val="multilevel"/>
    <w:tmpl w:val="F420F7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8" w15:restartNumberingAfterBreak="0">
    <w:nsid w:val="2D9F7166"/>
    <w:multiLevelType w:val="hybridMultilevel"/>
    <w:tmpl w:val="37BC7F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DDA4A52"/>
    <w:multiLevelType w:val="hybridMultilevel"/>
    <w:tmpl w:val="F6828D7A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DE444BC"/>
    <w:multiLevelType w:val="multilevel"/>
    <w:tmpl w:val="2924D5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1" w15:restartNumberingAfterBreak="0">
    <w:nsid w:val="2E7E4FC2"/>
    <w:multiLevelType w:val="multilevel"/>
    <w:tmpl w:val="10D074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2" w15:restartNumberingAfterBreak="0">
    <w:nsid w:val="2E85514F"/>
    <w:multiLevelType w:val="hybridMultilevel"/>
    <w:tmpl w:val="1612201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3" w15:restartNumberingAfterBreak="0">
    <w:nsid w:val="2E982928"/>
    <w:multiLevelType w:val="multilevel"/>
    <w:tmpl w:val="4F06F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2ED13875"/>
    <w:multiLevelType w:val="multilevel"/>
    <w:tmpl w:val="2BB4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2F5F117D"/>
    <w:multiLevelType w:val="multilevel"/>
    <w:tmpl w:val="37287B26"/>
    <w:lvl w:ilvl="0">
      <w:start w:val="28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6" w15:restartNumberingAfterBreak="0">
    <w:nsid w:val="2F9827D5"/>
    <w:multiLevelType w:val="multilevel"/>
    <w:tmpl w:val="882C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FAE5AEB"/>
    <w:multiLevelType w:val="hybridMultilevel"/>
    <w:tmpl w:val="88DAAAC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30747CDF"/>
    <w:multiLevelType w:val="multilevel"/>
    <w:tmpl w:val="840C6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9" w15:restartNumberingAfterBreak="0">
    <w:nsid w:val="307D5509"/>
    <w:multiLevelType w:val="multilevel"/>
    <w:tmpl w:val="E02A35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0" w15:restartNumberingAfterBreak="0">
    <w:nsid w:val="30EF7946"/>
    <w:multiLevelType w:val="hybridMultilevel"/>
    <w:tmpl w:val="9DE872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13B6531"/>
    <w:multiLevelType w:val="multilevel"/>
    <w:tmpl w:val="8EA6F7E4"/>
    <w:lvl w:ilvl="0">
      <w:start w:val="3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62" w15:restartNumberingAfterBreak="0">
    <w:nsid w:val="321A3F2B"/>
    <w:multiLevelType w:val="multilevel"/>
    <w:tmpl w:val="3F04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322C0208"/>
    <w:multiLevelType w:val="multilevel"/>
    <w:tmpl w:val="2A2E82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4" w15:restartNumberingAfterBreak="0">
    <w:nsid w:val="323B452F"/>
    <w:multiLevelType w:val="multilevel"/>
    <w:tmpl w:val="AF6C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327628A8"/>
    <w:multiLevelType w:val="multilevel"/>
    <w:tmpl w:val="C8AC2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327A20EC"/>
    <w:multiLevelType w:val="multilevel"/>
    <w:tmpl w:val="54B61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32FF1E21"/>
    <w:multiLevelType w:val="multilevel"/>
    <w:tmpl w:val="151C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33364F07"/>
    <w:multiLevelType w:val="multilevel"/>
    <w:tmpl w:val="06D0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33C252BC"/>
    <w:multiLevelType w:val="multilevel"/>
    <w:tmpl w:val="85AEFB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0" w15:restartNumberingAfterBreak="0">
    <w:nsid w:val="33D11CF7"/>
    <w:multiLevelType w:val="multilevel"/>
    <w:tmpl w:val="ED58C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1" w15:restartNumberingAfterBreak="0">
    <w:nsid w:val="34707684"/>
    <w:multiLevelType w:val="multilevel"/>
    <w:tmpl w:val="D2C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34A015F8"/>
    <w:multiLevelType w:val="multilevel"/>
    <w:tmpl w:val="1F7A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358579EE"/>
    <w:multiLevelType w:val="multilevel"/>
    <w:tmpl w:val="6FFCBA0C"/>
    <w:lvl w:ilvl="0">
      <w:start w:val="29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4" w15:restartNumberingAfterBreak="0">
    <w:nsid w:val="35EC5E0F"/>
    <w:multiLevelType w:val="multilevel"/>
    <w:tmpl w:val="71E24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366A473D"/>
    <w:multiLevelType w:val="multilevel"/>
    <w:tmpl w:val="43629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66A51AE"/>
    <w:multiLevelType w:val="multilevel"/>
    <w:tmpl w:val="7514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369F232C"/>
    <w:multiLevelType w:val="hybridMultilevel"/>
    <w:tmpl w:val="2F0076C2"/>
    <w:lvl w:ilvl="0" w:tplc="041B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8" w15:restartNumberingAfterBreak="0">
    <w:nsid w:val="371F6053"/>
    <w:multiLevelType w:val="hybridMultilevel"/>
    <w:tmpl w:val="3424DB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72120E4"/>
    <w:multiLevelType w:val="multilevel"/>
    <w:tmpl w:val="1764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377F4876"/>
    <w:multiLevelType w:val="multilevel"/>
    <w:tmpl w:val="4B6CDC64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400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81" w15:restartNumberingAfterBreak="0">
    <w:nsid w:val="37DC3764"/>
    <w:multiLevelType w:val="multilevel"/>
    <w:tmpl w:val="48B6D0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2" w15:restartNumberingAfterBreak="0">
    <w:nsid w:val="38165360"/>
    <w:multiLevelType w:val="hybridMultilevel"/>
    <w:tmpl w:val="A782A4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85B395C"/>
    <w:multiLevelType w:val="hybridMultilevel"/>
    <w:tmpl w:val="F4FADBBE"/>
    <w:lvl w:ilvl="0" w:tplc="041B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1" w:tplc="041B0003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84" w15:restartNumberingAfterBreak="0">
    <w:nsid w:val="38A31635"/>
    <w:multiLevelType w:val="multilevel"/>
    <w:tmpl w:val="476A3C94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85" w15:restartNumberingAfterBreak="0">
    <w:nsid w:val="38AC5F50"/>
    <w:multiLevelType w:val="multilevel"/>
    <w:tmpl w:val="70CEFA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6" w15:restartNumberingAfterBreak="0">
    <w:nsid w:val="3988541F"/>
    <w:multiLevelType w:val="multilevel"/>
    <w:tmpl w:val="F95A9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7" w15:restartNumberingAfterBreak="0">
    <w:nsid w:val="39A07D8B"/>
    <w:multiLevelType w:val="multilevel"/>
    <w:tmpl w:val="28464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8" w15:restartNumberingAfterBreak="0">
    <w:nsid w:val="39A3553C"/>
    <w:multiLevelType w:val="hybridMultilevel"/>
    <w:tmpl w:val="641029A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9DC59FA"/>
    <w:multiLevelType w:val="multilevel"/>
    <w:tmpl w:val="7826AA7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0" w15:restartNumberingAfterBreak="0">
    <w:nsid w:val="3A9B7B57"/>
    <w:multiLevelType w:val="multilevel"/>
    <w:tmpl w:val="30ACB4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91" w15:restartNumberingAfterBreak="0">
    <w:nsid w:val="3AA51D08"/>
    <w:multiLevelType w:val="multilevel"/>
    <w:tmpl w:val="D200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B045B27"/>
    <w:multiLevelType w:val="multilevel"/>
    <w:tmpl w:val="4CE8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3B0D2D77"/>
    <w:multiLevelType w:val="multilevel"/>
    <w:tmpl w:val="C81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3B2D70E7"/>
    <w:multiLevelType w:val="multilevel"/>
    <w:tmpl w:val="5E02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3B5318B6"/>
    <w:multiLevelType w:val="multilevel"/>
    <w:tmpl w:val="8684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B7D6386"/>
    <w:multiLevelType w:val="multilevel"/>
    <w:tmpl w:val="B80AF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3BA312AB"/>
    <w:multiLevelType w:val="hybridMultilevel"/>
    <w:tmpl w:val="FCA870C0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98" w15:restartNumberingAfterBreak="0">
    <w:nsid w:val="3C1B249F"/>
    <w:multiLevelType w:val="multilevel"/>
    <w:tmpl w:val="464C32B2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9" w15:restartNumberingAfterBreak="0">
    <w:nsid w:val="3C2632A9"/>
    <w:multiLevelType w:val="multilevel"/>
    <w:tmpl w:val="80F0F1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0" w15:restartNumberingAfterBreak="0">
    <w:nsid w:val="3C925BED"/>
    <w:multiLevelType w:val="hybridMultilevel"/>
    <w:tmpl w:val="648EFA2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D1A5A14"/>
    <w:multiLevelType w:val="multilevel"/>
    <w:tmpl w:val="03B0B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2" w15:restartNumberingAfterBreak="0">
    <w:nsid w:val="3DBC231B"/>
    <w:multiLevelType w:val="multilevel"/>
    <w:tmpl w:val="0958C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3" w15:restartNumberingAfterBreak="0">
    <w:nsid w:val="3DE530D9"/>
    <w:multiLevelType w:val="multilevel"/>
    <w:tmpl w:val="505075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4" w15:restartNumberingAfterBreak="0">
    <w:nsid w:val="3E700D3C"/>
    <w:multiLevelType w:val="multilevel"/>
    <w:tmpl w:val="F00C8AB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3EB02AB7"/>
    <w:multiLevelType w:val="multilevel"/>
    <w:tmpl w:val="D9844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6" w15:restartNumberingAfterBreak="0">
    <w:nsid w:val="3EE926BB"/>
    <w:multiLevelType w:val="hybridMultilevel"/>
    <w:tmpl w:val="CB5C43D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3FD92CBA"/>
    <w:multiLevelType w:val="multilevel"/>
    <w:tmpl w:val="2230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4050017F"/>
    <w:multiLevelType w:val="multilevel"/>
    <w:tmpl w:val="33743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9" w15:restartNumberingAfterBreak="0">
    <w:nsid w:val="41604D4D"/>
    <w:multiLevelType w:val="multilevel"/>
    <w:tmpl w:val="9DBE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0" w15:restartNumberingAfterBreak="0">
    <w:nsid w:val="41B45890"/>
    <w:multiLevelType w:val="hybridMultilevel"/>
    <w:tmpl w:val="9C8E82A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1" w15:restartNumberingAfterBreak="0">
    <w:nsid w:val="41BD33B4"/>
    <w:multiLevelType w:val="multilevel"/>
    <w:tmpl w:val="9BACB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2" w15:restartNumberingAfterBreak="0">
    <w:nsid w:val="423B1987"/>
    <w:multiLevelType w:val="hybridMultilevel"/>
    <w:tmpl w:val="2CAAEC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2A74456"/>
    <w:multiLevelType w:val="hybridMultilevel"/>
    <w:tmpl w:val="ACC807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3473F4D"/>
    <w:multiLevelType w:val="multilevel"/>
    <w:tmpl w:val="3D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5" w15:restartNumberingAfterBreak="0">
    <w:nsid w:val="446A63D7"/>
    <w:multiLevelType w:val="multilevel"/>
    <w:tmpl w:val="03A664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6" w15:restartNumberingAfterBreak="0">
    <w:nsid w:val="44CD413F"/>
    <w:multiLevelType w:val="hybridMultilevel"/>
    <w:tmpl w:val="E04C5B8E"/>
    <w:lvl w:ilvl="0" w:tplc="CF66F512">
      <w:start w:val="1"/>
      <w:numFmt w:val="decimal"/>
      <w:lvlText w:val="%1."/>
      <w:lvlJc w:val="left"/>
      <w:rPr>
        <w:b w:val="0"/>
      </w:rPr>
    </w:lvl>
    <w:lvl w:ilvl="1" w:tplc="FFFFFFFF">
      <w:start w:val="3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7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8" w15:restartNumberingAfterBreak="0">
    <w:nsid w:val="450800EC"/>
    <w:multiLevelType w:val="multilevel"/>
    <w:tmpl w:val="08DE97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9" w15:restartNumberingAfterBreak="0">
    <w:nsid w:val="4518671A"/>
    <w:multiLevelType w:val="multilevel"/>
    <w:tmpl w:val="276E2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0" w15:restartNumberingAfterBreak="0">
    <w:nsid w:val="46F3214B"/>
    <w:multiLevelType w:val="multilevel"/>
    <w:tmpl w:val="6DC6A7CE"/>
    <w:lvl w:ilvl="0">
      <w:start w:val="29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21" w15:restartNumberingAfterBreak="0">
    <w:nsid w:val="48616FCF"/>
    <w:multiLevelType w:val="multilevel"/>
    <w:tmpl w:val="290626D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2" w15:restartNumberingAfterBreak="0">
    <w:nsid w:val="48C900C2"/>
    <w:multiLevelType w:val="multilevel"/>
    <w:tmpl w:val="967A3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3" w15:restartNumberingAfterBreak="0">
    <w:nsid w:val="48E719E4"/>
    <w:multiLevelType w:val="multilevel"/>
    <w:tmpl w:val="C740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4" w15:restartNumberingAfterBreak="0">
    <w:nsid w:val="48EF2AD7"/>
    <w:multiLevelType w:val="multilevel"/>
    <w:tmpl w:val="67361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5" w15:restartNumberingAfterBreak="0">
    <w:nsid w:val="49A61FBA"/>
    <w:multiLevelType w:val="multilevel"/>
    <w:tmpl w:val="8EB6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6" w15:restartNumberingAfterBreak="0">
    <w:nsid w:val="4A7C4E10"/>
    <w:multiLevelType w:val="multilevel"/>
    <w:tmpl w:val="EFF0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7" w15:restartNumberingAfterBreak="0">
    <w:nsid w:val="4B4B38D4"/>
    <w:multiLevelType w:val="multilevel"/>
    <w:tmpl w:val="D26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8" w15:restartNumberingAfterBreak="0">
    <w:nsid w:val="4B9A0D6A"/>
    <w:multiLevelType w:val="multilevel"/>
    <w:tmpl w:val="B4EE83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29" w15:restartNumberingAfterBreak="0">
    <w:nsid w:val="4BA94C1C"/>
    <w:multiLevelType w:val="multilevel"/>
    <w:tmpl w:val="3220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0" w15:restartNumberingAfterBreak="0">
    <w:nsid w:val="4C1E6D1D"/>
    <w:multiLevelType w:val="hybridMultilevel"/>
    <w:tmpl w:val="A464383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4C6A553C"/>
    <w:multiLevelType w:val="multilevel"/>
    <w:tmpl w:val="392C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2" w15:restartNumberingAfterBreak="0">
    <w:nsid w:val="4CB73DD6"/>
    <w:multiLevelType w:val="multilevel"/>
    <w:tmpl w:val="136C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3" w15:restartNumberingAfterBreak="0">
    <w:nsid w:val="4CC97BC2"/>
    <w:multiLevelType w:val="hybridMultilevel"/>
    <w:tmpl w:val="46C42B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4D5744AA"/>
    <w:multiLevelType w:val="multilevel"/>
    <w:tmpl w:val="CEDC7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5" w15:restartNumberingAfterBreak="0">
    <w:nsid w:val="4D655ADB"/>
    <w:multiLevelType w:val="multilevel"/>
    <w:tmpl w:val="BCFA5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E682B77"/>
    <w:multiLevelType w:val="multilevel"/>
    <w:tmpl w:val="6B260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7" w15:restartNumberingAfterBreak="0">
    <w:nsid w:val="4EC479F2"/>
    <w:multiLevelType w:val="multilevel"/>
    <w:tmpl w:val="5E8C9B76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238" w15:restartNumberingAfterBreak="0">
    <w:nsid w:val="4F164060"/>
    <w:multiLevelType w:val="multilevel"/>
    <w:tmpl w:val="16AC4C72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 w:val="0"/>
        <w:sz w:val="23"/>
      </w:rPr>
    </w:lvl>
    <w:lvl w:ilvl="1">
      <w:start w:val="10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39" w15:restartNumberingAfterBreak="0">
    <w:nsid w:val="4F66478B"/>
    <w:multiLevelType w:val="multilevel"/>
    <w:tmpl w:val="D318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0" w15:restartNumberingAfterBreak="0">
    <w:nsid w:val="4FDA27C0"/>
    <w:multiLevelType w:val="hybridMultilevel"/>
    <w:tmpl w:val="AEAC8152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02902ED"/>
    <w:multiLevelType w:val="multilevel"/>
    <w:tmpl w:val="B4CA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2" w15:restartNumberingAfterBreak="0">
    <w:nsid w:val="50520D5E"/>
    <w:multiLevelType w:val="multilevel"/>
    <w:tmpl w:val="179641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3" w15:restartNumberingAfterBreak="0">
    <w:nsid w:val="51D63818"/>
    <w:multiLevelType w:val="hybridMultilevel"/>
    <w:tmpl w:val="658040D2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44" w15:restartNumberingAfterBreak="0">
    <w:nsid w:val="51F97CA6"/>
    <w:multiLevelType w:val="hybridMultilevel"/>
    <w:tmpl w:val="606224F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52E15432"/>
    <w:multiLevelType w:val="multilevel"/>
    <w:tmpl w:val="84620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6" w15:restartNumberingAfterBreak="0">
    <w:nsid w:val="53496569"/>
    <w:multiLevelType w:val="multilevel"/>
    <w:tmpl w:val="5D3C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7" w15:restartNumberingAfterBreak="0">
    <w:nsid w:val="5432483B"/>
    <w:multiLevelType w:val="hybridMultilevel"/>
    <w:tmpl w:val="8D9C3FA6"/>
    <w:lvl w:ilvl="0" w:tplc="4C20D7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A9E5E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33AA6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EC0F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884AB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A4AFD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2E5CF1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4E880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05A8B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48" w15:restartNumberingAfterBreak="0">
    <w:nsid w:val="54EA61E3"/>
    <w:multiLevelType w:val="multilevel"/>
    <w:tmpl w:val="0982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9" w15:restartNumberingAfterBreak="0">
    <w:nsid w:val="54ED5131"/>
    <w:multiLevelType w:val="multilevel"/>
    <w:tmpl w:val="09EE3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0" w15:restartNumberingAfterBreak="0">
    <w:nsid w:val="55C067CB"/>
    <w:multiLevelType w:val="multilevel"/>
    <w:tmpl w:val="25CA14CC"/>
    <w:lvl w:ilvl="0">
      <w:start w:val="25"/>
      <w:numFmt w:val="decimal"/>
      <w:lvlText w:val="%1"/>
      <w:lvlJc w:val="left"/>
      <w:pPr>
        <w:ind w:left="540" w:hanging="540"/>
      </w:pPr>
      <w:rPr>
        <w:rFonts w:hint="default"/>
        <w:b/>
        <w:bCs/>
      </w:rPr>
    </w:lvl>
    <w:lvl w:ilvl="1">
      <w:start w:val="12"/>
      <w:numFmt w:val="decimal"/>
      <w:lvlText w:val="%1.%2"/>
      <w:lvlJc w:val="left"/>
      <w:pPr>
        <w:ind w:left="824" w:hanging="54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 w:val="0"/>
      </w:rPr>
    </w:lvl>
  </w:abstractNum>
  <w:abstractNum w:abstractNumId="251" w15:restartNumberingAfterBreak="0">
    <w:nsid w:val="564A1AB7"/>
    <w:multiLevelType w:val="hybridMultilevel"/>
    <w:tmpl w:val="144AA54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2" w15:restartNumberingAfterBreak="0">
    <w:nsid w:val="5651325D"/>
    <w:multiLevelType w:val="hybridMultilevel"/>
    <w:tmpl w:val="C68A48A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3" w15:restartNumberingAfterBreak="0">
    <w:nsid w:val="570D6722"/>
    <w:multiLevelType w:val="hybridMultilevel"/>
    <w:tmpl w:val="B1465CD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4" w15:restartNumberingAfterBreak="0">
    <w:nsid w:val="57231957"/>
    <w:multiLevelType w:val="hybridMultilevel"/>
    <w:tmpl w:val="C5A4D89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81F5787"/>
    <w:multiLevelType w:val="multilevel"/>
    <w:tmpl w:val="5FD6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6" w15:restartNumberingAfterBreak="0">
    <w:nsid w:val="58B85B85"/>
    <w:multiLevelType w:val="multilevel"/>
    <w:tmpl w:val="98521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7" w15:restartNumberingAfterBreak="0">
    <w:nsid w:val="59030841"/>
    <w:multiLevelType w:val="multilevel"/>
    <w:tmpl w:val="97BA4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8" w15:restartNumberingAfterBreak="0">
    <w:nsid w:val="5A095760"/>
    <w:multiLevelType w:val="multilevel"/>
    <w:tmpl w:val="9D6CCF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9" w15:restartNumberingAfterBreak="0">
    <w:nsid w:val="5A1B0152"/>
    <w:multiLevelType w:val="multilevel"/>
    <w:tmpl w:val="C8E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0" w15:restartNumberingAfterBreak="0">
    <w:nsid w:val="5A4D09F2"/>
    <w:multiLevelType w:val="multilevel"/>
    <w:tmpl w:val="61CE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1" w15:restartNumberingAfterBreak="0">
    <w:nsid w:val="5A680AE9"/>
    <w:multiLevelType w:val="multilevel"/>
    <w:tmpl w:val="A0E84F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2" w15:restartNumberingAfterBreak="0">
    <w:nsid w:val="5A7208DB"/>
    <w:multiLevelType w:val="multilevel"/>
    <w:tmpl w:val="EAA2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3" w15:restartNumberingAfterBreak="0">
    <w:nsid w:val="5AD14BD3"/>
    <w:multiLevelType w:val="multilevel"/>
    <w:tmpl w:val="4C829C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4" w15:restartNumberingAfterBreak="0">
    <w:nsid w:val="5AD43B7D"/>
    <w:multiLevelType w:val="multilevel"/>
    <w:tmpl w:val="2D0A2AAA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5" w15:restartNumberingAfterBreak="0">
    <w:nsid w:val="5B0D3A05"/>
    <w:multiLevelType w:val="multilevel"/>
    <w:tmpl w:val="0BAC1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6" w15:restartNumberingAfterBreak="0">
    <w:nsid w:val="5B120134"/>
    <w:multiLevelType w:val="multilevel"/>
    <w:tmpl w:val="A9A47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7" w15:restartNumberingAfterBreak="0">
    <w:nsid w:val="5B8D72F1"/>
    <w:multiLevelType w:val="multilevel"/>
    <w:tmpl w:val="B9D6F0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8" w15:restartNumberingAfterBreak="0">
    <w:nsid w:val="5CC67344"/>
    <w:multiLevelType w:val="multilevel"/>
    <w:tmpl w:val="74C41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9" w15:restartNumberingAfterBreak="0">
    <w:nsid w:val="5CCB1590"/>
    <w:multiLevelType w:val="multilevel"/>
    <w:tmpl w:val="E2BAB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0" w15:restartNumberingAfterBreak="0">
    <w:nsid w:val="5CCD62DA"/>
    <w:multiLevelType w:val="multilevel"/>
    <w:tmpl w:val="1C809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1" w15:restartNumberingAfterBreak="0">
    <w:nsid w:val="5CEB746A"/>
    <w:multiLevelType w:val="hybridMultilevel"/>
    <w:tmpl w:val="CC0677A2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5D4B59F7"/>
    <w:multiLevelType w:val="multilevel"/>
    <w:tmpl w:val="4AA6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3" w15:restartNumberingAfterBreak="0">
    <w:nsid w:val="5EB10891"/>
    <w:multiLevelType w:val="multilevel"/>
    <w:tmpl w:val="A66642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4" w15:restartNumberingAfterBreak="0">
    <w:nsid w:val="5EE52ED4"/>
    <w:multiLevelType w:val="hybridMultilevel"/>
    <w:tmpl w:val="8FF87FA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CBCCFD5C">
      <w:start w:val="2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5EFB7DF8"/>
    <w:multiLevelType w:val="multilevel"/>
    <w:tmpl w:val="D7100C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6" w15:restartNumberingAfterBreak="0">
    <w:nsid w:val="5F533A7F"/>
    <w:multiLevelType w:val="multilevel"/>
    <w:tmpl w:val="BD0A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7" w15:restartNumberingAfterBreak="0">
    <w:nsid w:val="5F6A330B"/>
    <w:multiLevelType w:val="multilevel"/>
    <w:tmpl w:val="B276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8" w15:restartNumberingAfterBreak="0">
    <w:nsid w:val="5FBF6C06"/>
    <w:multiLevelType w:val="multilevel"/>
    <w:tmpl w:val="F208C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9" w15:restartNumberingAfterBreak="0">
    <w:nsid w:val="60A614CC"/>
    <w:multiLevelType w:val="hybridMultilevel"/>
    <w:tmpl w:val="07DAAFF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80" w15:restartNumberingAfterBreak="0">
    <w:nsid w:val="60A864E6"/>
    <w:multiLevelType w:val="multilevel"/>
    <w:tmpl w:val="38A0C0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1" w15:restartNumberingAfterBreak="0">
    <w:nsid w:val="60BA7E2D"/>
    <w:multiLevelType w:val="hybridMultilevel"/>
    <w:tmpl w:val="CED660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610E1625"/>
    <w:multiLevelType w:val="multilevel"/>
    <w:tmpl w:val="7FD6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3" w15:restartNumberingAfterBreak="0">
    <w:nsid w:val="61AD021E"/>
    <w:multiLevelType w:val="multilevel"/>
    <w:tmpl w:val="4502C58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84" w15:restartNumberingAfterBreak="0">
    <w:nsid w:val="61C3398E"/>
    <w:multiLevelType w:val="multilevel"/>
    <w:tmpl w:val="8ED298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5" w15:restartNumberingAfterBreak="0">
    <w:nsid w:val="6271475E"/>
    <w:multiLevelType w:val="multilevel"/>
    <w:tmpl w:val="338A9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6" w15:restartNumberingAfterBreak="0">
    <w:nsid w:val="630D3A0B"/>
    <w:multiLevelType w:val="multilevel"/>
    <w:tmpl w:val="DF963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7" w15:restartNumberingAfterBreak="0">
    <w:nsid w:val="63615057"/>
    <w:multiLevelType w:val="multilevel"/>
    <w:tmpl w:val="D94E16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8" w15:restartNumberingAfterBreak="0">
    <w:nsid w:val="64416BE8"/>
    <w:multiLevelType w:val="multilevel"/>
    <w:tmpl w:val="0664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9" w15:restartNumberingAfterBreak="0">
    <w:nsid w:val="65500B15"/>
    <w:multiLevelType w:val="multilevel"/>
    <w:tmpl w:val="A29CB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0" w15:restartNumberingAfterBreak="0">
    <w:nsid w:val="65AF3508"/>
    <w:multiLevelType w:val="multilevel"/>
    <w:tmpl w:val="7FDC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1" w15:restartNumberingAfterBreak="0">
    <w:nsid w:val="66FB747F"/>
    <w:multiLevelType w:val="hybridMultilevel"/>
    <w:tmpl w:val="0A78FB2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2" w15:restartNumberingAfterBreak="0">
    <w:nsid w:val="670619EA"/>
    <w:multiLevelType w:val="multilevel"/>
    <w:tmpl w:val="670619EA"/>
    <w:lvl w:ilvl="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3" w15:restartNumberingAfterBreak="0">
    <w:nsid w:val="6725330A"/>
    <w:multiLevelType w:val="multilevel"/>
    <w:tmpl w:val="88C452F8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4" w15:restartNumberingAfterBreak="0">
    <w:nsid w:val="6A60236D"/>
    <w:multiLevelType w:val="multilevel"/>
    <w:tmpl w:val="9E20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5" w15:restartNumberingAfterBreak="0">
    <w:nsid w:val="6B0448EE"/>
    <w:multiLevelType w:val="multilevel"/>
    <w:tmpl w:val="E0827F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3"/>
      </w:rPr>
    </w:lvl>
  </w:abstractNum>
  <w:abstractNum w:abstractNumId="296" w15:restartNumberingAfterBreak="0">
    <w:nsid w:val="6CBA5F86"/>
    <w:multiLevelType w:val="hybridMultilevel"/>
    <w:tmpl w:val="1C5415AC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7" w15:restartNumberingAfterBreak="0">
    <w:nsid w:val="6D4947E8"/>
    <w:multiLevelType w:val="multilevel"/>
    <w:tmpl w:val="20E095B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8" w15:restartNumberingAfterBreak="0">
    <w:nsid w:val="6E417051"/>
    <w:multiLevelType w:val="multilevel"/>
    <w:tmpl w:val="37B6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9" w15:restartNumberingAfterBreak="0">
    <w:nsid w:val="6E5329A1"/>
    <w:multiLevelType w:val="hybridMultilevel"/>
    <w:tmpl w:val="4F060BEA"/>
    <w:lvl w:ilvl="0" w:tplc="5B6A6C5A">
      <w:start w:val="3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6E642EEA"/>
    <w:multiLevelType w:val="multilevel"/>
    <w:tmpl w:val="2A8E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1" w15:restartNumberingAfterBreak="0">
    <w:nsid w:val="6F211927"/>
    <w:multiLevelType w:val="multilevel"/>
    <w:tmpl w:val="65803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2" w15:restartNumberingAfterBreak="0">
    <w:nsid w:val="6F8C2CA4"/>
    <w:multiLevelType w:val="multilevel"/>
    <w:tmpl w:val="AC7A5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3" w15:restartNumberingAfterBreak="0">
    <w:nsid w:val="70F777E7"/>
    <w:multiLevelType w:val="multilevel"/>
    <w:tmpl w:val="35F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4" w15:restartNumberingAfterBreak="0">
    <w:nsid w:val="711801A5"/>
    <w:multiLevelType w:val="multilevel"/>
    <w:tmpl w:val="9196C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5" w15:restartNumberingAfterBreak="0">
    <w:nsid w:val="71B468CA"/>
    <w:multiLevelType w:val="multilevel"/>
    <w:tmpl w:val="A87E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6" w15:restartNumberingAfterBreak="0">
    <w:nsid w:val="71F93A71"/>
    <w:multiLevelType w:val="multilevel"/>
    <w:tmpl w:val="85B4D0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7" w15:restartNumberingAfterBreak="0">
    <w:nsid w:val="722C4EF4"/>
    <w:multiLevelType w:val="hybridMultilevel"/>
    <w:tmpl w:val="507872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72587222"/>
    <w:multiLevelType w:val="multilevel"/>
    <w:tmpl w:val="86BA29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9" w15:restartNumberingAfterBreak="0">
    <w:nsid w:val="72E34AA8"/>
    <w:multiLevelType w:val="hybridMultilevel"/>
    <w:tmpl w:val="B4A4A9D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10" w15:restartNumberingAfterBreak="0">
    <w:nsid w:val="734D328B"/>
    <w:multiLevelType w:val="multilevel"/>
    <w:tmpl w:val="612EB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1" w15:restartNumberingAfterBreak="0">
    <w:nsid w:val="735E1E94"/>
    <w:multiLevelType w:val="multilevel"/>
    <w:tmpl w:val="708AE3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2" w15:restartNumberingAfterBreak="0">
    <w:nsid w:val="742F0AE0"/>
    <w:multiLevelType w:val="multilevel"/>
    <w:tmpl w:val="1804AB92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8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313" w15:restartNumberingAfterBreak="0">
    <w:nsid w:val="745E0F08"/>
    <w:multiLevelType w:val="hybridMultilevel"/>
    <w:tmpl w:val="BE184522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4" w15:restartNumberingAfterBreak="0">
    <w:nsid w:val="75C253F5"/>
    <w:multiLevelType w:val="multilevel"/>
    <w:tmpl w:val="4BE4C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5" w15:restartNumberingAfterBreak="0">
    <w:nsid w:val="75DC5165"/>
    <w:multiLevelType w:val="multilevel"/>
    <w:tmpl w:val="AC56E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6" w15:restartNumberingAfterBreak="0">
    <w:nsid w:val="75F64265"/>
    <w:multiLevelType w:val="hybridMultilevel"/>
    <w:tmpl w:val="ACF6F7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7" w15:restartNumberingAfterBreak="0">
    <w:nsid w:val="761A1AB0"/>
    <w:multiLevelType w:val="multilevel"/>
    <w:tmpl w:val="05B8AE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8" w15:restartNumberingAfterBreak="0">
    <w:nsid w:val="76206B75"/>
    <w:multiLevelType w:val="multilevel"/>
    <w:tmpl w:val="5BBA79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9" w15:restartNumberingAfterBreak="0">
    <w:nsid w:val="762D7823"/>
    <w:multiLevelType w:val="hybridMultilevel"/>
    <w:tmpl w:val="00F29A78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20" w15:restartNumberingAfterBreak="0">
    <w:nsid w:val="76C12C55"/>
    <w:multiLevelType w:val="hybridMultilevel"/>
    <w:tmpl w:val="F82C77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77007B46"/>
    <w:multiLevelType w:val="multilevel"/>
    <w:tmpl w:val="F57C5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2" w15:restartNumberingAfterBreak="0">
    <w:nsid w:val="78A366A7"/>
    <w:multiLevelType w:val="multilevel"/>
    <w:tmpl w:val="CC2AFAA8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  <w:b/>
        <w:color w:val="auto"/>
        <w:sz w:val="23"/>
      </w:rPr>
    </w:lvl>
    <w:lvl w:ilvl="1">
      <w:start w:val="1"/>
      <w:numFmt w:val="decimal"/>
      <w:lvlText w:val="%1.%2"/>
      <w:lvlJc w:val="left"/>
      <w:pPr>
        <w:ind w:left="1980" w:hanging="420"/>
      </w:pPr>
      <w:rPr>
        <w:rFonts w:hint="default"/>
        <w:b/>
        <w:color w:val="auto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auto"/>
        <w:sz w:val="23"/>
      </w:rPr>
    </w:lvl>
  </w:abstractNum>
  <w:abstractNum w:abstractNumId="323" w15:restartNumberingAfterBreak="0">
    <w:nsid w:val="78C604B4"/>
    <w:multiLevelType w:val="multilevel"/>
    <w:tmpl w:val="17D80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4" w15:restartNumberingAfterBreak="0">
    <w:nsid w:val="78CD14C0"/>
    <w:multiLevelType w:val="multilevel"/>
    <w:tmpl w:val="78E2D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5" w15:restartNumberingAfterBreak="0">
    <w:nsid w:val="79D7072C"/>
    <w:multiLevelType w:val="multilevel"/>
    <w:tmpl w:val="9F3A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6" w15:restartNumberingAfterBreak="0">
    <w:nsid w:val="7A01558D"/>
    <w:multiLevelType w:val="multilevel"/>
    <w:tmpl w:val="9448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7" w15:restartNumberingAfterBreak="0">
    <w:nsid w:val="7A427D51"/>
    <w:multiLevelType w:val="hybridMultilevel"/>
    <w:tmpl w:val="B9BA978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8" w15:restartNumberingAfterBreak="0">
    <w:nsid w:val="7AA97D79"/>
    <w:multiLevelType w:val="multilevel"/>
    <w:tmpl w:val="BC4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9" w15:restartNumberingAfterBreak="0">
    <w:nsid w:val="7AAF6481"/>
    <w:multiLevelType w:val="multilevel"/>
    <w:tmpl w:val="F93C38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0" w15:restartNumberingAfterBreak="0">
    <w:nsid w:val="7B3E4646"/>
    <w:multiLevelType w:val="multilevel"/>
    <w:tmpl w:val="42C607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1" w15:restartNumberingAfterBreak="0">
    <w:nsid w:val="7B497F36"/>
    <w:multiLevelType w:val="hybridMultilevel"/>
    <w:tmpl w:val="0068FC98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32" w15:restartNumberingAfterBreak="0">
    <w:nsid w:val="7B803947"/>
    <w:multiLevelType w:val="hybridMultilevel"/>
    <w:tmpl w:val="1F70977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3" w15:restartNumberingAfterBreak="0">
    <w:nsid w:val="7BD74B2D"/>
    <w:multiLevelType w:val="multilevel"/>
    <w:tmpl w:val="8DAE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4" w15:restartNumberingAfterBreak="0">
    <w:nsid w:val="7BDF75F2"/>
    <w:multiLevelType w:val="multilevel"/>
    <w:tmpl w:val="126E6A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5" w15:restartNumberingAfterBreak="0">
    <w:nsid w:val="7BEE2CAF"/>
    <w:multiLevelType w:val="multilevel"/>
    <w:tmpl w:val="0AB29A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36" w15:restartNumberingAfterBreak="0">
    <w:nsid w:val="7C28594E"/>
    <w:multiLevelType w:val="multilevel"/>
    <w:tmpl w:val="BB869F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7" w15:restartNumberingAfterBreak="0">
    <w:nsid w:val="7C7F717B"/>
    <w:multiLevelType w:val="multilevel"/>
    <w:tmpl w:val="7452C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8" w15:restartNumberingAfterBreak="0">
    <w:nsid w:val="7CF10284"/>
    <w:multiLevelType w:val="hybridMultilevel"/>
    <w:tmpl w:val="C73E38B0"/>
    <w:lvl w:ilvl="0" w:tplc="041B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7D225D7E"/>
    <w:multiLevelType w:val="hybridMultilevel"/>
    <w:tmpl w:val="7F28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0" w15:restartNumberingAfterBreak="0">
    <w:nsid w:val="7D700E57"/>
    <w:multiLevelType w:val="multilevel"/>
    <w:tmpl w:val="86784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1" w15:restartNumberingAfterBreak="0">
    <w:nsid w:val="7D8C27E9"/>
    <w:multiLevelType w:val="hybridMultilevel"/>
    <w:tmpl w:val="4B9E84A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42" w15:restartNumberingAfterBreak="0">
    <w:nsid w:val="7E66621F"/>
    <w:multiLevelType w:val="multilevel"/>
    <w:tmpl w:val="2708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3" w15:restartNumberingAfterBreak="0">
    <w:nsid w:val="7E6C567F"/>
    <w:multiLevelType w:val="multilevel"/>
    <w:tmpl w:val="3A7886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4" w15:restartNumberingAfterBreak="0">
    <w:nsid w:val="7E775FC0"/>
    <w:multiLevelType w:val="hybridMultilevel"/>
    <w:tmpl w:val="2BCA294C"/>
    <w:lvl w:ilvl="0" w:tplc="E53CF080">
      <w:start w:val="1"/>
      <w:numFmt w:val="lowerLetter"/>
      <w:lvlText w:val="%1)"/>
      <w:lvlJc w:val="left"/>
      <w:pPr>
        <w:ind w:left="0" w:firstLine="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5" w15:restartNumberingAfterBreak="0">
    <w:nsid w:val="7E81726E"/>
    <w:multiLevelType w:val="multilevel"/>
    <w:tmpl w:val="8AEAC2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6" w15:restartNumberingAfterBreak="0">
    <w:nsid w:val="7ECA5ADF"/>
    <w:multiLevelType w:val="hybridMultilevel"/>
    <w:tmpl w:val="E91A3DA2"/>
    <w:lvl w:ilvl="0" w:tplc="E05EF9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2D037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C781B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664C0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B96B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9B4A1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83CEB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BCCB6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50C676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47" w15:restartNumberingAfterBreak="0">
    <w:nsid w:val="7F604A71"/>
    <w:multiLevelType w:val="multilevel"/>
    <w:tmpl w:val="4B7EAE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8" w15:restartNumberingAfterBreak="0">
    <w:nsid w:val="7FD90A6B"/>
    <w:multiLevelType w:val="multilevel"/>
    <w:tmpl w:val="BE0A05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9" w15:restartNumberingAfterBreak="0">
    <w:nsid w:val="7FE13776"/>
    <w:multiLevelType w:val="hybridMultilevel"/>
    <w:tmpl w:val="D72EAD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0" w15:restartNumberingAfterBreak="0">
    <w:nsid w:val="7FE546C8"/>
    <w:multiLevelType w:val="hybridMultilevel"/>
    <w:tmpl w:val="2F285ED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393038368">
    <w:abstractNumId w:val="1"/>
  </w:num>
  <w:num w:numId="3" w16cid:durableId="1016729933">
    <w:abstractNumId w:val="2"/>
  </w:num>
  <w:num w:numId="4" w16cid:durableId="1533689375">
    <w:abstractNumId w:val="3"/>
  </w:num>
  <w:num w:numId="5" w16cid:durableId="1876113457">
    <w:abstractNumId w:val="4"/>
  </w:num>
  <w:num w:numId="6" w16cid:durableId="1752701002">
    <w:abstractNumId w:val="5"/>
  </w:num>
  <w:num w:numId="7" w16cid:durableId="152183092">
    <w:abstractNumId w:val="6"/>
  </w:num>
  <w:num w:numId="8" w16cid:durableId="355080928">
    <w:abstractNumId w:val="7"/>
  </w:num>
  <w:num w:numId="9" w16cid:durableId="1059019516">
    <w:abstractNumId w:val="8"/>
  </w:num>
  <w:num w:numId="10" w16cid:durableId="390036735">
    <w:abstractNumId w:val="9"/>
  </w:num>
  <w:num w:numId="11" w16cid:durableId="1845703813">
    <w:abstractNumId w:val="10"/>
  </w:num>
  <w:num w:numId="12" w16cid:durableId="1129207969">
    <w:abstractNumId w:val="11"/>
  </w:num>
  <w:num w:numId="13" w16cid:durableId="190581125">
    <w:abstractNumId w:val="12"/>
  </w:num>
  <w:num w:numId="14" w16cid:durableId="24793422">
    <w:abstractNumId w:val="13"/>
  </w:num>
  <w:num w:numId="15" w16cid:durableId="409352755">
    <w:abstractNumId w:val="14"/>
  </w:num>
  <w:num w:numId="16" w16cid:durableId="907037916">
    <w:abstractNumId w:val="15"/>
  </w:num>
  <w:num w:numId="17" w16cid:durableId="752580964">
    <w:abstractNumId w:val="16"/>
  </w:num>
  <w:num w:numId="18" w16cid:durableId="1380548342">
    <w:abstractNumId w:val="17"/>
  </w:num>
  <w:num w:numId="19" w16cid:durableId="1322781237">
    <w:abstractNumId w:val="18"/>
  </w:num>
  <w:num w:numId="20" w16cid:durableId="1640380556">
    <w:abstractNumId w:val="19"/>
  </w:num>
  <w:num w:numId="21" w16cid:durableId="2030250324">
    <w:abstractNumId w:val="20"/>
  </w:num>
  <w:num w:numId="22" w16cid:durableId="1453473238">
    <w:abstractNumId w:val="21"/>
  </w:num>
  <w:num w:numId="23" w16cid:durableId="2125490509">
    <w:abstractNumId w:val="22"/>
  </w:num>
  <w:num w:numId="24" w16cid:durableId="609435242">
    <w:abstractNumId w:val="23"/>
  </w:num>
  <w:num w:numId="25" w16cid:durableId="1115633635">
    <w:abstractNumId w:val="24"/>
  </w:num>
  <w:num w:numId="26" w16cid:durableId="2095079392">
    <w:abstractNumId w:val="25"/>
  </w:num>
  <w:num w:numId="27" w16cid:durableId="1355113599">
    <w:abstractNumId w:val="26"/>
  </w:num>
  <w:num w:numId="28" w16cid:durableId="747113034">
    <w:abstractNumId w:val="27"/>
  </w:num>
  <w:num w:numId="29" w16cid:durableId="935283147">
    <w:abstractNumId w:val="28"/>
  </w:num>
  <w:num w:numId="30" w16cid:durableId="834339931">
    <w:abstractNumId w:val="29"/>
  </w:num>
  <w:num w:numId="31" w16cid:durableId="981228085">
    <w:abstractNumId w:val="30"/>
  </w:num>
  <w:num w:numId="32" w16cid:durableId="1714693081">
    <w:abstractNumId w:val="31"/>
  </w:num>
  <w:num w:numId="33" w16cid:durableId="1385520687">
    <w:abstractNumId w:val="32"/>
  </w:num>
  <w:num w:numId="34" w16cid:durableId="1596203395">
    <w:abstractNumId w:val="33"/>
  </w:num>
  <w:num w:numId="35" w16cid:durableId="1065837263">
    <w:abstractNumId w:val="34"/>
  </w:num>
  <w:num w:numId="36" w16cid:durableId="193688685">
    <w:abstractNumId w:val="35"/>
  </w:num>
  <w:num w:numId="37" w16cid:durableId="1318068417">
    <w:abstractNumId w:val="36"/>
  </w:num>
  <w:num w:numId="38" w16cid:durableId="83654317">
    <w:abstractNumId w:val="44"/>
  </w:num>
  <w:num w:numId="39" w16cid:durableId="2133621801">
    <w:abstractNumId w:val="45"/>
  </w:num>
  <w:num w:numId="40" w16cid:durableId="1691755295">
    <w:abstractNumId w:val="217"/>
  </w:num>
  <w:num w:numId="41" w16cid:durableId="1619024599">
    <w:abstractNumId w:val="116"/>
  </w:num>
  <w:num w:numId="42" w16cid:durableId="775095169">
    <w:abstractNumId w:val="106"/>
  </w:num>
  <w:num w:numId="43" w16cid:durableId="354619289">
    <w:abstractNumId w:val="204"/>
  </w:num>
  <w:num w:numId="44" w16cid:durableId="1127699226">
    <w:abstractNumId w:val="295"/>
  </w:num>
  <w:num w:numId="45" w16cid:durableId="652370598">
    <w:abstractNumId w:val="198"/>
  </w:num>
  <w:num w:numId="46" w16cid:durableId="743377842">
    <w:abstractNumId w:val="283"/>
  </w:num>
  <w:num w:numId="47" w16cid:durableId="1023441487">
    <w:abstractNumId w:val="184"/>
  </w:num>
  <w:num w:numId="48" w16cid:durableId="91241214">
    <w:abstractNumId w:val="237"/>
  </w:num>
  <w:num w:numId="49" w16cid:durableId="256132892">
    <w:abstractNumId w:val="70"/>
  </w:num>
  <w:num w:numId="50" w16cid:durableId="628321724">
    <w:abstractNumId w:val="61"/>
  </w:num>
  <w:num w:numId="51" w16cid:durableId="2127698895">
    <w:abstractNumId w:val="62"/>
  </w:num>
  <w:num w:numId="52" w16cid:durableId="86078297">
    <w:abstractNumId w:val="56"/>
  </w:num>
  <w:num w:numId="53" w16cid:durableId="1296716657">
    <w:abstractNumId w:val="322"/>
  </w:num>
  <w:num w:numId="54" w16cid:durableId="519054120">
    <w:abstractNumId w:val="206"/>
  </w:num>
  <w:num w:numId="55" w16cid:durableId="1691838668">
    <w:abstractNumId w:val="274"/>
  </w:num>
  <w:num w:numId="56" w16cid:durableId="956521071">
    <w:abstractNumId w:val="230"/>
  </w:num>
  <w:num w:numId="57" w16cid:durableId="988290972">
    <w:abstractNumId w:val="220"/>
  </w:num>
  <w:num w:numId="58" w16cid:durableId="1272206386">
    <w:abstractNumId w:val="297"/>
  </w:num>
  <w:num w:numId="59" w16cid:durableId="2050493759">
    <w:abstractNumId w:val="238"/>
  </w:num>
  <w:num w:numId="60" w16cid:durableId="830678268">
    <w:abstractNumId w:val="83"/>
  </w:num>
  <w:num w:numId="61" w16cid:durableId="302471999">
    <w:abstractNumId w:val="264"/>
  </w:num>
  <w:num w:numId="62" w16cid:durableId="461459259">
    <w:abstractNumId w:val="92"/>
  </w:num>
  <w:num w:numId="63" w16cid:durableId="1962805321">
    <w:abstractNumId w:val="155"/>
  </w:num>
  <w:num w:numId="64" w16cid:durableId="911308755">
    <w:abstractNumId w:val="0"/>
    <w:lvlOverride w:ilvl="0">
      <w:lvl w:ilvl="0" w:tplc="532ACC5A">
        <w:start w:val="1"/>
        <w:numFmt w:val="decimal"/>
        <w:pStyle w:val="Nadpis1"/>
        <w:lvlText w:val="%1."/>
        <w:lvlJc w:val="left"/>
      </w:lvl>
    </w:lvlOverride>
    <w:lvlOverride w:ilvl="1">
      <w:lvl w:ilvl="1" w:tplc="0C743C62">
        <w:start w:val="1"/>
        <w:numFmt w:val="decimal"/>
        <w:pStyle w:val="Nadpis2"/>
        <w:lvlText w:val="1.%2"/>
        <w:lvlJc w:val="left"/>
        <w:rPr>
          <w:b/>
          <w:bCs w:val="0"/>
        </w:rPr>
      </w:lvl>
    </w:lvlOverride>
  </w:num>
  <w:num w:numId="65" w16cid:durableId="2030138198">
    <w:abstractNumId w:val="344"/>
  </w:num>
  <w:num w:numId="66" w16cid:durableId="1765225576">
    <w:abstractNumId w:val="173"/>
  </w:num>
  <w:num w:numId="67" w16cid:durableId="1904677055">
    <w:abstractNumId w:val="46"/>
  </w:num>
  <w:num w:numId="68" w16cid:durableId="2120173860">
    <w:abstractNumId w:val="36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9" w16cid:durableId="90468068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0" w16cid:durableId="1029450087">
    <w:abstractNumId w:val="216"/>
    <w:lvlOverride w:ilvl="0">
      <w:startOverride w:val="1"/>
    </w:lvlOverride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1" w16cid:durableId="600407786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2" w16cid:durableId="405345008">
    <w:abstractNumId w:val="40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3" w16cid:durableId="1580477278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4" w16cid:durableId="787240531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5" w16cid:durableId="1099301978">
    <w:abstractNumId w:val="38"/>
    <w:lvlOverride w:ilvl="0"/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6" w16cid:durableId="2076272976">
    <w:abstractNumId w:val="210"/>
  </w:num>
  <w:num w:numId="77" w16cid:durableId="63263474">
    <w:abstractNumId w:val="327"/>
  </w:num>
  <w:num w:numId="78" w16cid:durableId="1925189119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437725237">
    <w:abstractNumId w:val="47"/>
  </w:num>
  <w:num w:numId="80" w16cid:durableId="726874637">
    <w:abstractNumId w:val="127"/>
  </w:num>
  <w:num w:numId="81" w16cid:durableId="1247618517">
    <w:abstractNumId w:val="335"/>
  </w:num>
  <w:num w:numId="82" w16cid:durableId="1519347805">
    <w:abstractNumId w:val="292"/>
  </w:num>
  <w:num w:numId="83" w16cid:durableId="440614850">
    <w:abstractNumId w:val="339"/>
  </w:num>
  <w:num w:numId="84" w16cid:durableId="742264537">
    <w:abstractNumId w:val="182"/>
  </w:num>
  <w:num w:numId="85" w16cid:durableId="1234856762">
    <w:abstractNumId w:val="85"/>
  </w:num>
  <w:num w:numId="86" w16cid:durableId="1321035446">
    <w:abstractNumId w:val="200"/>
  </w:num>
  <w:num w:numId="87" w16cid:durableId="407921097">
    <w:abstractNumId w:val="48"/>
  </w:num>
  <w:num w:numId="88" w16cid:durableId="387922117">
    <w:abstractNumId w:val="133"/>
  </w:num>
  <w:num w:numId="89" w16cid:durableId="597521368">
    <w:abstractNumId w:val="291"/>
  </w:num>
  <w:num w:numId="90" w16cid:durableId="63384429">
    <w:abstractNumId w:val="86"/>
  </w:num>
  <w:num w:numId="91" w16cid:durableId="772670340">
    <w:abstractNumId w:val="149"/>
  </w:num>
  <w:num w:numId="92" w16cid:durableId="509760639">
    <w:abstractNumId w:val="233"/>
  </w:num>
  <w:num w:numId="93" w16cid:durableId="1736463602">
    <w:abstractNumId w:val="121"/>
  </w:num>
  <w:num w:numId="94" w16cid:durableId="2088265512">
    <w:abstractNumId w:val="98"/>
  </w:num>
  <w:num w:numId="95" w16cid:durableId="805320762">
    <w:abstractNumId w:val="160"/>
  </w:num>
  <w:num w:numId="96" w16cid:durableId="1502039936">
    <w:abstractNumId w:val="197"/>
  </w:num>
  <w:num w:numId="97" w16cid:durableId="693074714">
    <w:abstractNumId w:val="309"/>
  </w:num>
  <w:num w:numId="98" w16cid:durableId="1615988027">
    <w:abstractNumId w:val="341"/>
  </w:num>
  <w:num w:numId="99" w16cid:durableId="1776098026">
    <w:abstractNumId w:val="279"/>
  </w:num>
  <w:num w:numId="100" w16cid:durableId="895816933">
    <w:abstractNumId w:val="251"/>
  </w:num>
  <w:num w:numId="101" w16cid:durableId="1385374726">
    <w:abstractNumId w:val="253"/>
  </w:num>
  <w:num w:numId="102" w16cid:durableId="1105925958">
    <w:abstractNumId w:val="240"/>
  </w:num>
  <w:num w:numId="103" w16cid:durableId="799878113">
    <w:abstractNumId w:val="243"/>
  </w:num>
  <w:num w:numId="104" w16cid:durableId="215358401">
    <w:abstractNumId w:val="271"/>
  </w:num>
  <w:num w:numId="105" w16cid:durableId="1827281958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68176292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83259554">
    <w:abstractNumId w:val="201"/>
  </w:num>
  <w:num w:numId="108" w16cid:durableId="1180392746">
    <w:abstractNumId w:val="241"/>
  </w:num>
  <w:num w:numId="109" w16cid:durableId="1592277986">
    <w:abstractNumId w:val="324"/>
  </w:num>
  <w:num w:numId="110" w16cid:durableId="2088771405">
    <w:abstractNumId w:val="69"/>
  </w:num>
  <w:num w:numId="111" w16cid:durableId="215628733">
    <w:abstractNumId w:val="132"/>
  </w:num>
  <w:num w:numId="112" w16cid:durableId="2058695886">
    <w:abstractNumId w:val="193"/>
  </w:num>
  <w:num w:numId="113" w16cid:durableId="1990285844">
    <w:abstractNumId w:val="276"/>
  </w:num>
  <w:num w:numId="114" w16cid:durableId="1766075360">
    <w:abstractNumId w:val="239"/>
  </w:num>
  <w:num w:numId="115" w16cid:durableId="1652560871">
    <w:abstractNumId w:val="248"/>
  </w:num>
  <w:num w:numId="116" w16cid:durableId="1008101102">
    <w:abstractNumId w:val="144"/>
  </w:num>
  <w:num w:numId="117" w16cid:durableId="2085834998">
    <w:abstractNumId w:val="186"/>
  </w:num>
  <w:num w:numId="118" w16cid:durableId="826674949">
    <w:abstractNumId w:val="191"/>
  </w:num>
  <w:num w:numId="119" w16cid:durableId="1666083390">
    <w:abstractNumId w:val="325"/>
  </w:num>
  <w:num w:numId="120" w16cid:durableId="431585447">
    <w:abstractNumId w:val="111"/>
  </w:num>
  <w:num w:numId="121" w16cid:durableId="1671256703">
    <w:abstractNumId w:val="305"/>
  </w:num>
  <w:num w:numId="122" w16cid:durableId="324554684">
    <w:abstractNumId w:val="192"/>
  </w:num>
  <w:num w:numId="123" w16cid:durableId="943459075">
    <w:abstractNumId w:val="194"/>
  </w:num>
  <w:num w:numId="124" w16cid:durableId="617419012">
    <w:abstractNumId w:val="76"/>
  </w:num>
  <w:num w:numId="125" w16cid:durableId="1807895301">
    <w:abstractNumId w:val="135"/>
  </w:num>
  <w:num w:numId="126" w16cid:durableId="877084099">
    <w:abstractNumId w:val="298"/>
  </w:num>
  <w:num w:numId="127" w16cid:durableId="718433249">
    <w:abstractNumId w:val="165"/>
  </w:num>
  <w:num w:numId="128" w16cid:durableId="1701391251">
    <w:abstractNumId w:val="59"/>
  </w:num>
  <w:num w:numId="129" w16cid:durableId="1576431873">
    <w:abstractNumId w:val="321"/>
  </w:num>
  <w:num w:numId="130" w16cid:durableId="1980306854">
    <w:abstractNumId w:val="302"/>
  </w:num>
  <w:num w:numId="131" w16cid:durableId="758065496">
    <w:abstractNumId w:val="202"/>
  </w:num>
  <w:num w:numId="132" w16cid:durableId="1529945642">
    <w:abstractNumId w:val="82"/>
  </w:num>
  <w:num w:numId="133" w16cid:durableId="1530413151">
    <w:abstractNumId w:val="166"/>
  </w:num>
  <w:num w:numId="134" w16cid:durableId="871652346">
    <w:abstractNumId w:val="268"/>
  </w:num>
  <w:num w:numId="135" w16cid:durableId="1498376558">
    <w:abstractNumId w:val="174"/>
  </w:num>
  <w:num w:numId="136" w16cid:durableId="1568107755">
    <w:abstractNumId w:val="208"/>
  </w:num>
  <w:num w:numId="137" w16cid:durableId="1281690204">
    <w:abstractNumId w:val="123"/>
  </w:num>
  <w:num w:numId="138" w16cid:durableId="758603124">
    <w:abstractNumId w:val="214"/>
  </w:num>
  <w:num w:numId="139" w16cid:durableId="1732733810">
    <w:abstractNumId w:val="246"/>
  </w:num>
  <w:num w:numId="140" w16cid:durableId="810295139">
    <w:abstractNumId w:val="175"/>
  </w:num>
  <w:num w:numId="141" w16cid:durableId="1230186183">
    <w:abstractNumId w:val="288"/>
  </w:num>
  <w:num w:numId="142" w16cid:durableId="1586185620">
    <w:abstractNumId w:val="342"/>
  </w:num>
  <w:num w:numId="143" w16cid:durableId="2075084486">
    <w:abstractNumId w:val="172"/>
  </w:num>
  <w:num w:numId="144" w16cid:durableId="1749426568">
    <w:abstractNumId w:val="196"/>
  </w:num>
  <w:num w:numId="145" w16cid:durableId="142310834">
    <w:abstractNumId w:val="87"/>
  </w:num>
  <w:num w:numId="146" w16cid:durableId="1716079765">
    <w:abstractNumId w:val="226"/>
  </w:num>
  <w:num w:numId="147" w16cid:durableId="1003708021">
    <w:abstractNumId w:val="231"/>
  </w:num>
  <w:num w:numId="148" w16cid:durableId="1716467035">
    <w:abstractNumId w:val="130"/>
  </w:num>
  <w:num w:numId="149" w16cid:durableId="805241987">
    <w:abstractNumId w:val="259"/>
  </w:num>
  <w:num w:numId="150" w16cid:durableId="960645322">
    <w:abstractNumId w:val="260"/>
  </w:num>
  <w:num w:numId="151" w16cid:durableId="629357716">
    <w:abstractNumId w:val="227"/>
  </w:num>
  <w:num w:numId="152" w16cid:durableId="997002371">
    <w:abstractNumId w:val="234"/>
  </w:num>
  <w:num w:numId="153" w16cid:durableId="1045104889">
    <w:abstractNumId w:val="128"/>
  </w:num>
  <w:num w:numId="154" w16cid:durableId="1850824524">
    <w:abstractNumId w:val="141"/>
  </w:num>
  <w:num w:numId="155" w16cid:durableId="1180463692">
    <w:abstractNumId w:val="117"/>
  </w:num>
  <w:num w:numId="156" w16cid:durableId="809633121">
    <w:abstractNumId w:val="49"/>
  </w:num>
  <w:num w:numId="157" w16cid:durableId="360473858">
    <w:abstractNumId w:val="64"/>
  </w:num>
  <w:num w:numId="158" w16cid:durableId="1180587371">
    <w:abstractNumId w:val="255"/>
  </w:num>
  <w:num w:numId="159" w16cid:durableId="698512093">
    <w:abstractNumId w:val="176"/>
  </w:num>
  <w:num w:numId="160" w16cid:durableId="1465394723">
    <w:abstractNumId w:val="114"/>
  </w:num>
  <w:num w:numId="161" w16cid:durableId="1987779293">
    <w:abstractNumId w:val="158"/>
  </w:num>
  <w:num w:numId="162" w16cid:durableId="986326732">
    <w:abstractNumId w:val="115"/>
  </w:num>
  <w:num w:numId="163" w16cid:durableId="381829073">
    <w:abstractNumId w:val="257"/>
  </w:num>
  <w:num w:numId="164" w16cid:durableId="1852138903">
    <w:abstractNumId w:val="262"/>
  </w:num>
  <w:num w:numId="165" w16cid:durableId="351884859">
    <w:abstractNumId w:val="179"/>
  </w:num>
  <w:num w:numId="166" w16cid:durableId="1351838741">
    <w:abstractNumId w:val="205"/>
  </w:num>
  <w:num w:numId="167" w16cid:durableId="728457392">
    <w:abstractNumId w:val="211"/>
  </w:num>
  <w:num w:numId="168" w16cid:durableId="498739961">
    <w:abstractNumId w:val="58"/>
  </w:num>
  <w:num w:numId="169" w16cid:durableId="980647932">
    <w:abstractNumId w:val="265"/>
  </w:num>
  <w:num w:numId="170" w16cid:durableId="814179538">
    <w:abstractNumId w:val="65"/>
  </w:num>
  <w:num w:numId="171" w16cid:durableId="711341590">
    <w:abstractNumId w:val="54"/>
  </w:num>
  <w:num w:numId="172" w16cid:durableId="636296463">
    <w:abstractNumId w:val="143"/>
  </w:num>
  <w:num w:numId="173" w16cid:durableId="1977177482">
    <w:abstractNumId w:val="109"/>
  </w:num>
  <w:num w:numId="174" w16cid:durableId="1266771563">
    <w:abstractNumId w:val="120"/>
  </w:num>
  <w:num w:numId="175" w16cid:durableId="1883664234">
    <w:abstractNumId w:val="93"/>
  </w:num>
  <w:num w:numId="176" w16cid:durableId="184755369">
    <w:abstractNumId w:val="300"/>
  </w:num>
  <w:num w:numId="177" w16cid:durableId="852500318">
    <w:abstractNumId w:val="294"/>
  </w:num>
  <w:num w:numId="178" w16cid:durableId="355692918">
    <w:abstractNumId w:val="154"/>
  </w:num>
  <w:num w:numId="179" w16cid:durableId="2114474336">
    <w:abstractNumId w:val="304"/>
  </w:num>
  <w:num w:numId="180" w16cid:durableId="1930189694">
    <w:abstractNumId w:val="77"/>
  </w:num>
  <w:num w:numId="181" w16cid:durableId="1188132769">
    <w:abstractNumId w:val="266"/>
  </w:num>
  <w:num w:numId="182" w16cid:durableId="705178765">
    <w:abstractNumId w:val="78"/>
  </w:num>
  <w:num w:numId="183" w16cid:durableId="1591767720">
    <w:abstractNumId w:val="88"/>
  </w:num>
  <w:num w:numId="184" w16cid:durableId="1967660029">
    <w:abstractNumId w:val="256"/>
  </w:num>
  <w:num w:numId="185" w16cid:durableId="1744066633">
    <w:abstractNumId w:val="326"/>
  </w:num>
  <w:num w:numId="186" w16cid:durableId="714812712">
    <w:abstractNumId w:val="236"/>
  </w:num>
  <w:num w:numId="187" w16cid:durableId="103765535">
    <w:abstractNumId w:val="60"/>
  </w:num>
  <w:num w:numId="188" w16cid:durableId="601381220">
    <w:abstractNumId w:val="162"/>
  </w:num>
  <w:num w:numId="189" w16cid:durableId="739712468">
    <w:abstractNumId w:val="112"/>
  </w:num>
  <w:num w:numId="190" w16cid:durableId="72435193">
    <w:abstractNumId w:val="153"/>
  </w:num>
  <w:num w:numId="191" w16cid:durableId="547841272">
    <w:abstractNumId w:val="138"/>
  </w:num>
  <w:num w:numId="192" w16cid:durableId="996032387">
    <w:abstractNumId w:val="79"/>
  </w:num>
  <w:num w:numId="193" w16cid:durableId="216667184">
    <w:abstractNumId w:val="66"/>
  </w:num>
  <w:num w:numId="194" w16cid:durableId="762533122">
    <w:abstractNumId w:val="156"/>
  </w:num>
  <w:num w:numId="195" w16cid:durableId="2128816586">
    <w:abstractNumId w:val="225"/>
  </w:num>
  <w:num w:numId="196" w16cid:durableId="1682245011">
    <w:abstractNumId w:val="168"/>
  </w:num>
  <w:num w:numId="197" w16cid:durableId="2098360461">
    <w:abstractNumId w:val="223"/>
  </w:num>
  <w:num w:numId="198" w16cid:durableId="862520155">
    <w:abstractNumId w:val="219"/>
  </w:num>
  <w:num w:numId="199" w16cid:durableId="1968775950">
    <w:abstractNumId w:val="134"/>
  </w:num>
  <w:num w:numId="200" w16cid:durableId="234779496">
    <w:abstractNumId w:val="222"/>
  </w:num>
  <w:num w:numId="201" w16cid:durableId="910624624">
    <w:abstractNumId w:val="104"/>
  </w:num>
  <w:num w:numId="202" w16cid:durableId="2138181927">
    <w:abstractNumId w:val="125"/>
  </w:num>
  <w:num w:numId="203" w16cid:durableId="785390299">
    <w:abstractNumId w:val="301"/>
  </w:num>
  <w:num w:numId="204" w16cid:durableId="201525355">
    <w:abstractNumId w:val="235"/>
  </w:num>
  <w:num w:numId="205" w16cid:durableId="848065067">
    <w:abstractNumId w:val="122"/>
  </w:num>
  <w:num w:numId="206" w16cid:durableId="783038132">
    <w:abstractNumId w:val="167"/>
  </w:num>
  <w:num w:numId="207" w16cid:durableId="1388071093">
    <w:abstractNumId w:val="315"/>
  </w:num>
  <w:num w:numId="208" w16cid:durableId="117577315">
    <w:abstractNumId w:val="278"/>
  </w:num>
  <w:num w:numId="209" w16cid:durableId="269240525">
    <w:abstractNumId w:val="224"/>
  </w:num>
  <w:num w:numId="210" w16cid:durableId="529151695">
    <w:abstractNumId w:val="282"/>
  </w:num>
  <w:num w:numId="211" w16cid:durableId="1619215206">
    <w:abstractNumId w:val="63"/>
  </w:num>
  <w:num w:numId="212" w16cid:durableId="1499426005">
    <w:abstractNumId w:val="328"/>
  </w:num>
  <w:num w:numId="213" w16cid:durableId="1812404951">
    <w:abstractNumId w:val="289"/>
  </w:num>
  <w:num w:numId="214" w16cid:durableId="1886595551">
    <w:abstractNumId w:val="272"/>
  </w:num>
  <w:num w:numId="215" w16cid:durableId="895967041">
    <w:abstractNumId w:val="51"/>
  </w:num>
  <w:num w:numId="216" w16cid:durableId="2116511009">
    <w:abstractNumId w:val="212"/>
  </w:num>
  <w:num w:numId="217" w16cid:durableId="2134520549">
    <w:abstractNumId w:val="252"/>
  </w:num>
  <w:num w:numId="218" w16cid:durableId="793906822">
    <w:abstractNumId w:val="332"/>
  </w:num>
  <w:num w:numId="219" w16cid:durableId="1621837847">
    <w:abstractNumId w:val="152"/>
  </w:num>
  <w:num w:numId="220" w16cid:durableId="1461147760">
    <w:abstractNumId w:val="177"/>
  </w:num>
  <w:num w:numId="221" w16cid:durableId="1985817114">
    <w:abstractNumId w:val="157"/>
  </w:num>
  <w:num w:numId="222" w16cid:durableId="526412597">
    <w:abstractNumId w:val="10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337224623">
    <w:abstractNumId w:val="119"/>
  </w:num>
  <w:num w:numId="224" w16cid:durableId="636374478">
    <w:abstractNumId w:val="221"/>
  </w:num>
  <w:num w:numId="225" w16cid:durableId="1746142828">
    <w:abstractNumId w:val="296"/>
  </w:num>
  <w:num w:numId="226" w16cid:durableId="641925804">
    <w:abstractNumId w:val="189"/>
  </w:num>
  <w:num w:numId="227" w16cid:durableId="1739329923">
    <w:abstractNumId w:val="75"/>
  </w:num>
  <w:num w:numId="228" w16cid:durableId="1439714020">
    <w:abstractNumId w:val="293"/>
  </w:num>
  <w:num w:numId="229" w16cid:durableId="1772429967">
    <w:abstractNumId w:val="74"/>
  </w:num>
  <w:num w:numId="230" w16cid:durableId="1361668766">
    <w:abstractNumId w:val="320"/>
  </w:num>
  <w:num w:numId="231" w16cid:durableId="1580602617">
    <w:abstractNumId w:val="178"/>
  </w:num>
  <w:num w:numId="232" w16cid:durableId="1241720992">
    <w:abstractNumId w:val="307"/>
  </w:num>
  <w:num w:numId="233" w16cid:durableId="1981492927">
    <w:abstractNumId w:val="350"/>
  </w:num>
  <w:num w:numId="234" w16cid:durableId="1738699029">
    <w:abstractNumId w:val="244"/>
  </w:num>
  <w:num w:numId="235" w16cid:durableId="1962035262">
    <w:abstractNumId w:val="316"/>
  </w:num>
  <w:num w:numId="236" w16cid:durableId="1546720312">
    <w:abstractNumId w:val="3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" w16cid:durableId="1820147402">
    <w:abstractNumId w:val="3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377386537">
    <w:abstractNumId w:val="161"/>
  </w:num>
  <w:num w:numId="239" w16cid:durableId="1895315331">
    <w:abstractNumId w:val="90"/>
  </w:num>
  <w:num w:numId="240" w16cid:durableId="849182653">
    <w:abstractNumId w:val="180"/>
  </w:num>
  <w:num w:numId="241" w16cid:durableId="953681659">
    <w:abstractNumId w:val="312"/>
  </w:num>
  <w:num w:numId="242" w16cid:durableId="564147292">
    <w:abstractNumId w:val="101"/>
  </w:num>
  <w:num w:numId="243" w16cid:durableId="1492211928">
    <w:abstractNumId w:val="113"/>
  </w:num>
  <w:num w:numId="244" w16cid:durableId="592132607">
    <w:abstractNumId w:val="250"/>
  </w:num>
  <w:num w:numId="245" w16cid:durableId="616791176">
    <w:abstractNumId w:val="126"/>
  </w:num>
  <w:num w:numId="246" w16cid:durableId="1299385519">
    <w:abstractNumId w:val="247"/>
  </w:num>
  <w:num w:numId="247" w16cid:durableId="790781852">
    <w:abstractNumId w:val="346"/>
  </w:num>
  <w:num w:numId="248" w16cid:durableId="530998478">
    <w:abstractNumId w:val="108"/>
  </w:num>
  <w:num w:numId="249" w16cid:durableId="1988392848">
    <w:abstractNumId w:val="338"/>
  </w:num>
  <w:num w:numId="250" w16cid:durableId="686560953">
    <w:abstractNumId w:val="72"/>
  </w:num>
  <w:num w:numId="251" w16cid:durableId="878393543">
    <w:abstractNumId w:val="254"/>
  </w:num>
  <w:num w:numId="252" w16cid:durableId="1953394637">
    <w:abstractNumId w:val="188"/>
  </w:num>
  <w:num w:numId="253" w16cid:durableId="1789004632">
    <w:abstractNumId w:val="110"/>
  </w:num>
  <w:num w:numId="254" w16cid:durableId="1597403430">
    <w:abstractNumId w:val="183"/>
  </w:num>
  <w:num w:numId="255" w16cid:durableId="1565338254">
    <w:abstractNumId w:val="271"/>
  </w:num>
  <w:num w:numId="256" w16cid:durableId="1946108423">
    <w:abstractNumId w:val="201"/>
  </w:num>
  <w:num w:numId="257" w16cid:durableId="940725819">
    <w:abstractNumId w:val="241"/>
  </w:num>
  <w:num w:numId="258" w16cid:durableId="1487434587">
    <w:abstractNumId w:val="324"/>
  </w:num>
  <w:num w:numId="259" w16cid:durableId="677853252">
    <w:abstractNumId w:val="69"/>
  </w:num>
  <w:num w:numId="260" w16cid:durableId="1272278736">
    <w:abstractNumId w:val="132"/>
  </w:num>
  <w:num w:numId="261" w16cid:durableId="2087723388">
    <w:abstractNumId w:val="193"/>
  </w:num>
  <w:num w:numId="262" w16cid:durableId="1214929079">
    <w:abstractNumId w:val="276"/>
  </w:num>
  <w:num w:numId="263" w16cid:durableId="909776368">
    <w:abstractNumId w:val="239"/>
  </w:num>
  <w:num w:numId="264" w16cid:durableId="1506431676">
    <w:abstractNumId w:val="248"/>
  </w:num>
  <w:num w:numId="265" w16cid:durableId="900294054">
    <w:abstractNumId w:val="144"/>
  </w:num>
  <w:num w:numId="266" w16cid:durableId="1755584458">
    <w:abstractNumId w:val="186"/>
  </w:num>
  <w:num w:numId="267" w16cid:durableId="1534608687">
    <w:abstractNumId w:val="191"/>
  </w:num>
  <w:num w:numId="268" w16cid:durableId="1604535294">
    <w:abstractNumId w:val="325"/>
  </w:num>
  <w:num w:numId="269" w16cid:durableId="851914861">
    <w:abstractNumId w:val="111"/>
  </w:num>
  <w:num w:numId="270" w16cid:durableId="1935816991">
    <w:abstractNumId w:val="305"/>
  </w:num>
  <w:num w:numId="271" w16cid:durableId="440733450">
    <w:abstractNumId w:val="192"/>
  </w:num>
  <w:num w:numId="272" w16cid:durableId="577131505">
    <w:abstractNumId w:val="194"/>
  </w:num>
  <w:num w:numId="273" w16cid:durableId="53164462">
    <w:abstractNumId w:val="76"/>
  </w:num>
  <w:num w:numId="274" w16cid:durableId="441533383">
    <w:abstractNumId w:val="135"/>
  </w:num>
  <w:num w:numId="275" w16cid:durableId="2051605909">
    <w:abstractNumId w:val="298"/>
  </w:num>
  <w:num w:numId="276" w16cid:durableId="1185091895">
    <w:abstractNumId w:val="165"/>
  </w:num>
  <w:num w:numId="277" w16cid:durableId="474493343">
    <w:abstractNumId w:val="59"/>
  </w:num>
  <w:num w:numId="278" w16cid:durableId="1573081763">
    <w:abstractNumId w:val="321"/>
  </w:num>
  <w:num w:numId="279" w16cid:durableId="81804508">
    <w:abstractNumId w:val="302"/>
  </w:num>
  <w:num w:numId="280" w16cid:durableId="2132748099">
    <w:abstractNumId w:val="202"/>
  </w:num>
  <w:num w:numId="281" w16cid:durableId="1904871514">
    <w:abstractNumId w:val="82"/>
  </w:num>
  <w:num w:numId="282" w16cid:durableId="355809635">
    <w:abstractNumId w:val="166"/>
  </w:num>
  <w:num w:numId="283" w16cid:durableId="1249801619">
    <w:abstractNumId w:val="268"/>
  </w:num>
  <w:num w:numId="284" w16cid:durableId="1556821104">
    <w:abstractNumId w:val="174"/>
  </w:num>
  <w:num w:numId="285" w16cid:durableId="1702048760">
    <w:abstractNumId w:val="208"/>
  </w:num>
  <w:num w:numId="286" w16cid:durableId="1812558027">
    <w:abstractNumId w:val="123"/>
  </w:num>
  <w:num w:numId="287" w16cid:durableId="1924100869">
    <w:abstractNumId w:val="214"/>
  </w:num>
  <w:num w:numId="288" w16cid:durableId="1547373818">
    <w:abstractNumId w:val="246"/>
  </w:num>
  <w:num w:numId="289" w16cid:durableId="291399326">
    <w:abstractNumId w:val="175"/>
  </w:num>
  <w:num w:numId="290" w16cid:durableId="422383270">
    <w:abstractNumId w:val="288"/>
  </w:num>
  <w:num w:numId="291" w16cid:durableId="989292385">
    <w:abstractNumId w:val="342"/>
  </w:num>
  <w:num w:numId="292" w16cid:durableId="886722089">
    <w:abstractNumId w:val="172"/>
  </w:num>
  <w:num w:numId="293" w16cid:durableId="819344355">
    <w:abstractNumId w:val="196"/>
  </w:num>
  <w:num w:numId="294" w16cid:durableId="933897025">
    <w:abstractNumId w:val="87"/>
  </w:num>
  <w:num w:numId="295" w16cid:durableId="902108948">
    <w:abstractNumId w:val="226"/>
  </w:num>
  <w:num w:numId="296" w16cid:durableId="2127964901">
    <w:abstractNumId w:val="231"/>
  </w:num>
  <w:num w:numId="297" w16cid:durableId="1234773527">
    <w:abstractNumId w:val="130"/>
  </w:num>
  <w:num w:numId="298" w16cid:durableId="2091584416">
    <w:abstractNumId w:val="259"/>
  </w:num>
  <w:num w:numId="299" w16cid:durableId="938870777">
    <w:abstractNumId w:val="260"/>
  </w:num>
  <w:num w:numId="300" w16cid:durableId="384526115">
    <w:abstractNumId w:val="227"/>
  </w:num>
  <w:num w:numId="301" w16cid:durableId="137379757">
    <w:abstractNumId w:val="234"/>
  </w:num>
  <w:num w:numId="302" w16cid:durableId="244655873">
    <w:abstractNumId w:val="128"/>
  </w:num>
  <w:num w:numId="303" w16cid:durableId="2059430500">
    <w:abstractNumId w:val="141"/>
  </w:num>
  <w:num w:numId="304" w16cid:durableId="1525485680">
    <w:abstractNumId w:val="117"/>
  </w:num>
  <w:num w:numId="305" w16cid:durableId="1552692418">
    <w:abstractNumId w:val="49"/>
  </w:num>
  <w:num w:numId="306" w16cid:durableId="1003245111">
    <w:abstractNumId w:val="64"/>
  </w:num>
  <w:num w:numId="307" w16cid:durableId="1667779922">
    <w:abstractNumId w:val="255"/>
  </w:num>
  <w:num w:numId="308" w16cid:durableId="412093574">
    <w:abstractNumId w:val="176"/>
  </w:num>
  <w:num w:numId="309" w16cid:durableId="552927486">
    <w:abstractNumId w:val="114"/>
  </w:num>
  <w:num w:numId="310" w16cid:durableId="811947559">
    <w:abstractNumId w:val="303"/>
  </w:num>
  <w:num w:numId="311" w16cid:durableId="1760638091">
    <w:abstractNumId w:val="245"/>
  </w:num>
  <w:num w:numId="312" w16cid:durableId="2055109613">
    <w:abstractNumId w:val="131"/>
  </w:num>
  <w:num w:numId="313" w16cid:durableId="71242158">
    <w:abstractNumId w:val="107"/>
  </w:num>
  <w:num w:numId="314" w16cid:durableId="30883775">
    <w:abstractNumId w:val="170"/>
  </w:num>
  <w:num w:numId="315" w16cid:durableId="884293663">
    <w:abstractNumId w:val="105"/>
  </w:num>
  <w:num w:numId="316" w16cid:durableId="535965054">
    <w:abstractNumId w:val="84"/>
  </w:num>
  <w:num w:numId="317" w16cid:durableId="86586682">
    <w:abstractNumId w:val="323"/>
  </w:num>
  <w:num w:numId="318" w16cid:durableId="1101294459">
    <w:abstractNumId w:val="68"/>
  </w:num>
  <w:num w:numId="319" w16cid:durableId="203489584">
    <w:abstractNumId w:val="215"/>
  </w:num>
  <w:num w:numId="320" w16cid:durableId="1199974186">
    <w:abstractNumId w:val="151"/>
  </w:num>
  <w:num w:numId="321" w16cid:durableId="972952903">
    <w:abstractNumId w:val="199"/>
  </w:num>
  <w:num w:numId="322" w16cid:durableId="1761874528">
    <w:abstractNumId w:val="95"/>
  </w:num>
  <w:num w:numId="323" w16cid:durableId="401413888">
    <w:abstractNumId w:val="171"/>
  </w:num>
  <w:num w:numId="324" w16cid:durableId="82797659">
    <w:abstractNumId w:val="284"/>
  </w:num>
  <w:num w:numId="325" w16cid:durableId="863128438">
    <w:abstractNumId w:val="190"/>
  </w:num>
  <w:num w:numId="326" w16cid:durableId="998535750">
    <w:abstractNumId w:val="311"/>
  </w:num>
  <w:num w:numId="327" w16cid:durableId="906300150">
    <w:abstractNumId w:val="343"/>
  </w:num>
  <w:num w:numId="328" w16cid:durableId="936713574">
    <w:abstractNumId w:val="53"/>
  </w:num>
  <w:num w:numId="329" w16cid:durableId="2142382593">
    <w:abstractNumId w:val="242"/>
  </w:num>
  <w:num w:numId="330" w16cid:durableId="300968631">
    <w:abstractNumId w:val="258"/>
  </w:num>
  <w:num w:numId="331" w16cid:durableId="1225681683">
    <w:abstractNumId w:val="228"/>
  </w:num>
  <w:num w:numId="332" w16cid:durableId="35938336">
    <w:abstractNumId w:val="286"/>
  </w:num>
  <w:num w:numId="333" w16cid:durableId="87386251">
    <w:abstractNumId w:val="336"/>
  </w:num>
  <w:num w:numId="334" w16cid:durableId="1793593559">
    <w:abstractNumId w:val="337"/>
  </w:num>
  <w:num w:numId="335" w16cid:durableId="1129741074">
    <w:abstractNumId w:val="50"/>
  </w:num>
  <w:num w:numId="336" w16cid:durableId="1013455414">
    <w:abstractNumId w:val="285"/>
  </w:num>
  <w:num w:numId="337" w16cid:durableId="1230270516">
    <w:abstractNumId w:val="273"/>
  </w:num>
  <w:num w:numId="338" w16cid:durableId="965703064">
    <w:abstractNumId w:val="163"/>
  </w:num>
  <w:num w:numId="339" w16cid:durableId="555313407">
    <w:abstractNumId w:val="147"/>
  </w:num>
  <w:num w:numId="340" w16cid:durableId="1319572637">
    <w:abstractNumId w:val="317"/>
  </w:num>
  <w:num w:numId="341" w16cid:durableId="2142112696">
    <w:abstractNumId w:val="158"/>
  </w:num>
  <w:num w:numId="342" w16cid:durableId="841046000">
    <w:abstractNumId w:val="115"/>
  </w:num>
  <w:num w:numId="343" w16cid:durableId="1273126790">
    <w:abstractNumId w:val="257"/>
  </w:num>
  <w:num w:numId="344" w16cid:durableId="1918203018">
    <w:abstractNumId w:val="262"/>
  </w:num>
  <w:num w:numId="345" w16cid:durableId="765469112">
    <w:abstractNumId w:val="179"/>
  </w:num>
  <w:num w:numId="346" w16cid:durableId="1394966301">
    <w:abstractNumId w:val="205"/>
  </w:num>
  <w:num w:numId="347" w16cid:durableId="1247417647">
    <w:abstractNumId w:val="211"/>
  </w:num>
  <w:num w:numId="348" w16cid:durableId="1748917457">
    <w:abstractNumId w:val="58"/>
  </w:num>
  <w:num w:numId="349" w16cid:durableId="390426264">
    <w:abstractNumId w:val="265"/>
  </w:num>
  <w:num w:numId="350" w16cid:durableId="320885957">
    <w:abstractNumId w:val="65"/>
  </w:num>
  <w:num w:numId="351" w16cid:durableId="1481655558">
    <w:abstractNumId w:val="54"/>
  </w:num>
  <w:num w:numId="352" w16cid:durableId="1293897877">
    <w:abstractNumId w:val="143"/>
  </w:num>
  <w:num w:numId="353" w16cid:durableId="845705236">
    <w:abstractNumId w:val="109"/>
  </w:num>
  <w:num w:numId="354" w16cid:durableId="115687075">
    <w:abstractNumId w:val="120"/>
  </w:num>
  <w:num w:numId="355" w16cid:durableId="635109931">
    <w:abstractNumId w:val="93"/>
  </w:num>
  <w:num w:numId="356" w16cid:durableId="1705204480">
    <w:abstractNumId w:val="300"/>
  </w:num>
  <w:num w:numId="357" w16cid:durableId="1352341035">
    <w:abstractNumId w:val="294"/>
  </w:num>
  <w:num w:numId="358" w16cid:durableId="882449950">
    <w:abstractNumId w:val="154"/>
  </w:num>
  <w:num w:numId="359" w16cid:durableId="178549032">
    <w:abstractNumId w:val="304"/>
  </w:num>
  <w:num w:numId="360" w16cid:durableId="1837917654">
    <w:abstractNumId w:val="277"/>
  </w:num>
  <w:num w:numId="361" w16cid:durableId="381756674">
    <w:abstractNumId w:val="145"/>
  </w:num>
  <w:num w:numId="362" w16cid:durableId="124812081">
    <w:abstractNumId w:val="232"/>
  </w:num>
  <w:num w:numId="363" w16cid:durableId="1397120468">
    <w:abstractNumId w:val="96"/>
  </w:num>
  <w:num w:numId="364" w16cid:durableId="1303539461">
    <w:abstractNumId w:val="287"/>
  </w:num>
  <w:num w:numId="365" w16cid:durableId="1410734304">
    <w:abstractNumId w:val="308"/>
  </w:num>
  <w:num w:numId="366" w16cid:durableId="1869946222">
    <w:abstractNumId w:val="150"/>
  </w:num>
  <w:num w:numId="367" w16cid:durableId="716007356">
    <w:abstractNumId w:val="249"/>
  </w:num>
  <w:num w:numId="368" w16cid:durableId="1844203846">
    <w:abstractNumId w:val="334"/>
  </w:num>
  <w:num w:numId="369" w16cid:durableId="1122767934">
    <w:abstractNumId w:val="118"/>
  </w:num>
  <w:num w:numId="370" w16cid:durableId="972443148">
    <w:abstractNumId w:val="280"/>
  </w:num>
  <w:num w:numId="371" w16cid:durableId="1573731043">
    <w:abstractNumId w:val="81"/>
  </w:num>
  <w:num w:numId="372" w16cid:durableId="1663191749">
    <w:abstractNumId w:val="169"/>
  </w:num>
  <w:num w:numId="373" w16cid:durableId="889538289">
    <w:abstractNumId w:val="347"/>
  </w:num>
  <w:num w:numId="374" w16cid:durableId="1070617090">
    <w:abstractNumId w:val="306"/>
  </w:num>
  <w:num w:numId="375" w16cid:durableId="1782144674">
    <w:abstractNumId w:val="124"/>
  </w:num>
  <w:num w:numId="376" w16cid:durableId="1105344164">
    <w:abstractNumId w:val="185"/>
  </w:num>
  <w:num w:numId="377" w16cid:durableId="1898662212">
    <w:abstractNumId w:val="89"/>
  </w:num>
  <w:num w:numId="378" w16cid:durableId="2005623498">
    <w:abstractNumId w:val="267"/>
  </w:num>
  <w:num w:numId="379" w16cid:durableId="517277710">
    <w:abstractNumId w:val="203"/>
  </w:num>
  <w:num w:numId="380" w16cid:durableId="1144927287">
    <w:abstractNumId w:val="94"/>
  </w:num>
  <w:num w:numId="381" w16cid:durableId="1583955539">
    <w:abstractNumId w:val="67"/>
  </w:num>
  <w:num w:numId="382" w16cid:durableId="966008932">
    <w:abstractNumId w:val="181"/>
  </w:num>
  <w:num w:numId="383" w16cid:durableId="1520898487">
    <w:abstractNumId w:val="261"/>
  </w:num>
  <w:num w:numId="384" w16cid:durableId="1258295775">
    <w:abstractNumId w:val="348"/>
  </w:num>
  <w:num w:numId="385" w16cid:durableId="1131021727">
    <w:abstractNumId w:val="318"/>
  </w:num>
  <w:num w:numId="386" w16cid:durableId="1320961589">
    <w:abstractNumId w:val="345"/>
  </w:num>
  <w:num w:numId="387" w16cid:durableId="691109108">
    <w:abstractNumId w:val="330"/>
  </w:num>
  <w:num w:numId="388" w16cid:durableId="1784954354">
    <w:abstractNumId w:val="159"/>
  </w:num>
  <w:num w:numId="389" w16cid:durableId="471363504">
    <w:abstractNumId w:val="218"/>
  </w:num>
  <w:num w:numId="390" w16cid:durableId="2092044375">
    <w:abstractNumId w:val="290"/>
  </w:num>
  <w:num w:numId="391" w16cid:durableId="2140417034">
    <w:abstractNumId w:val="187"/>
  </w:num>
  <w:num w:numId="392" w16cid:durableId="1243180898">
    <w:abstractNumId w:val="333"/>
  </w:num>
  <w:num w:numId="393" w16cid:durableId="1627928316">
    <w:abstractNumId w:val="142"/>
  </w:num>
  <w:num w:numId="394" w16cid:durableId="386345012">
    <w:abstractNumId w:val="270"/>
  </w:num>
  <w:num w:numId="395" w16cid:durableId="154880702">
    <w:abstractNumId w:val="71"/>
  </w:num>
  <w:num w:numId="396" w16cid:durableId="842621677">
    <w:abstractNumId w:val="207"/>
  </w:num>
  <w:num w:numId="397" w16cid:durableId="1762873957">
    <w:abstractNumId w:val="100"/>
  </w:num>
  <w:num w:numId="398" w16cid:durableId="719979002">
    <w:abstractNumId w:val="310"/>
  </w:num>
  <w:num w:numId="399" w16cid:durableId="182326527">
    <w:abstractNumId w:val="77"/>
  </w:num>
  <w:num w:numId="400" w16cid:durableId="1111125427">
    <w:abstractNumId w:val="266"/>
  </w:num>
  <w:num w:numId="401" w16cid:durableId="1196121319">
    <w:abstractNumId w:val="78"/>
  </w:num>
  <w:num w:numId="402" w16cid:durableId="1108768290">
    <w:abstractNumId w:val="88"/>
  </w:num>
  <w:num w:numId="403" w16cid:durableId="1076976995">
    <w:abstractNumId w:val="256"/>
  </w:num>
  <w:num w:numId="404" w16cid:durableId="2004355739">
    <w:abstractNumId w:val="326"/>
  </w:num>
  <w:num w:numId="405" w16cid:durableId="58941738">
    <w:abstractNumId w:val="236"/>
  </w:num>
  <w:num w:numId="406" w16cid:durableId="1675376521">
    <w:abstractNumId w:val="60"/>
  </w:num>
  <w:num w:numId="407" w16cid:durableId="815872563">
    <w:abstractNumId w:val="162"/>
  </w:num>
  <w:num w:numId="408" w16cid:durableId="2035186549">
    <w:abstractNumId w:val="112"/>
  </w:num>
  <w:num w:numId="409" w16cid:durableId="2081826699">
    <w:abstractNumId w:val="153"/>
  </w:num>
  <w:num w:numId="410" w16cid:durableId="747117571">
    <w:abstractNumId w:val="138"/>
  </w:num>
  <w:num w:numId="411" w16cid:durableId="1316957065">
    <w:abstractNumId w:val="79"/>
  </w:num>
  <w:num w:numId="412" w16cid:durableId="1706634327">
    <w:abstractNumId w:val="80"/>
  </w:num>
  <w:num w:numId="413" w16cid:durableId="1018656193">
    <w:abstractNumId w:val="275"/>
  </w:num>
  <w:num w:numId="414" w16cid:durableId="1101418553">
    <w:abstractNumId w:val="136"/>
  </w:num>
  <w:num w:numId="415" w16cid:durableId="1772241930">
    <w:abstractNumId w:val="137"/>
  </w:num>
  <w:num w:numId="416" w16cid:durableId="1815247588">
    <w:abstractNumId w:val="146"/>
  </w:num>
  <w:num w:numId="417" w16cid:durableId="1622105934">
    <w:abstractNumId w:val="209"/>
  </w:num>
  <w:num w:numId="418" w16cid:durableId="2017923201">
    <w:abstractNumId w:val="314"/>
  </w:num>
  <w:num w:numId="419" w16cid:durableId="1760786309">
    <w:abstractNumId w:val="57"/>
  </w:num>
  <w:num w:numId="420" w16cid:durableId="2037464426">
    <w:abstractNumId w:val="73"/>
  </w:num>
  <w:num w:numId="421" w16cid:durableId="1104613162">
    <w:abstractNumId w:val="164"/>
  </w:num>
  <w:num w:numId="422" w16cid:durableId="2055888874">
    <w:abstractNumId w:val="91"/>
  </w:num>
  <w:num w:numId="423" w16cid:durableId="1580016897">
    <w:abstractNumId w:val="103"/>
  </w:num>
  <w:num w:numId="424" w16cid:durableId="1145314710">
    <w:abstractNumId w:val="99"/>
  </w:num>
  <w:num w:numId="425" w16cid:durableId="977105022">
    <w:abstractNumId w:val="66"/>
  </w:num>
  <w:num w:numId="426" w16cid:durableId="1330327156">
    <w:abstractNumId w:val="156"/>
  </w:num>
  <w:num w:numId="427" w16cid:durableId="1244142853">
    <w:abstractNumId w:val="225"/>
  </w:num>
  <w:num w:numId="428" w16cid:durableId="79526210">
    <w:abstractNumId w:val="168"/>
  </w:num>
  <w:num w:numId="429" w16cid:durableId="1039741119">
    <w:abstractNumId w:val="223"/>
  </w:num>
  <w:num w:numId="430" w16cid:durableId="1114861564">
    <w:abstractNumId w:val="219"/>
  </w:num>
  <w:num w:numId="431" w16cid:durableId="1889297624">
    <w:abstractNumId w:val="134"/>
  </w:num>
  <w:num w:numId="432" w16cid:durableId="1871609007">
    <w:abstractNumId w:val="222"/>
  </w:num>
  <w:num w:numId="433" w16cid:durableId="322516322">
    <w:abstractNumId w:val="104"/>
  </w:num>
  <w:num w:numId="434" w16cid:durableId="818425230">
    <w:abstractNumId w:val="125"/>
  </w:num>
  <w:num w:numId="435" w16cid:durableId="1817525635">
    <w:abstractNumId w:val="301"/>
  </w:num>
  <w:num w:numId="436" w16cid:durableId="432558303">
    <w:abstractNumId w:val="235"/>
  </w:num>
  <w:num w:numId="437" w16cid:durableId="833686901">
    <w:abstractNumId w:val="122"/>
  </w:num>
  <w:num w:numId="438" w16cid:durableId="1873571611">
    <w:abstractNumId w:val="167"/>
  </w:num>
  <w:num w:numId="439" w16cid:durableId="512575785">
    <w:abstractNumId w:val="315"/>
  </w:num>
  <w:num w:numId="440" w16cid:durableId="1857844464">
    <w:abstractNumId w:val="278"/>
  </w:num>
  <w:num w:numId="441" w16cid:durableId="1578512576">
    <w:abstractNumId w:val="224"/>
  </w:num>
  <w:num w:numId="442" w16cid:durableId="95177698">
    <w:abstractNumId w:val="282"/>
  </w:num>
  <w:num w:numId="443" w16cid:durableId="1907838868">
    <w:abstractNumId w:val="63"/>
  </w:num>
  <w:num w:numId="444" w16cid:durableId="453863619">
    <w:abstractNumId w:val="328"/>
  </w:num>
  <w:num w:numId="445" w16cid:durableId="1603680672">
    <w:abstractNumId w:val="289"/>
  </w:num>
  <w:num w:numId="446" w16cid:durableId="1968776659">
    <w:abstractNumId w:val="272"/>
  </w:num>
  <w:num w:numId="447" w16cid:durableId="1262226749">
    <w:abstractNumId w:val="195"/>
  </w:num>
  <w:num w:numId="448" w16cid:durableId="2095122917">
    <w:abstractNumId w:val="229"/>
  </w:num>
  <w:num w:numId="449" w16cid:durableId="1378969817">
    <w:abstractNumId w:val="269"/>
  </w:num>
  <w:num w:numId="450" w16cid:durableId="472481573">
    <w:abstractNumId w:val="329"/>
  </w:num>
  <w:num w:numId="451" w16cid:durableId="1878855954">
    <w:abstractNumId w:val="263"/>
  </w:num>
  <w:num w:numId="452" w16cid:durableId="140850851">
    <w:abstractNumId w:val="55"/>
  </w:num>
  <w:num w:numId="453" w16cid:durableId="1404719630">
    <w:abstractNumId w:val="340"/>
  </w:num>
  <w:num w:numId="454" w16cid:durableId="644623806">
    <w:abstractNumId w:val="97"/>
  </w:num>
  <w:num w:numId="455" w16cid:durableId="298875648">
    <w:abstractNumId w:val="139"/>
  </w:num>
  <w:num w:numId="456" w16cid:durableId="88821330">
    <w:abstractNumId w:val="52"/>
  </w:num>
  <w:num w:numId="457" w16cid:durableId="1953976120">
    <w:abstractNumId w:val="129"/>
  </w:num>
  <w:num w:numId="458" w16cid:durableId="635838102">
    <w:abstractNumId w:val="349"/>
  </w:num>
  <w:num w:numId="459" w16cid:durableId="94594580">
    <w:abstractNumId w:val="331"/>
  </w:num>
  <w:num w:numId="460" w16cid:durableId="1213426914">
    <w:abstractNumId w:val="299"/>
  </w:num>
  <w:num w:numId="461" w16cid:durableId="1175535264">
    <w:abstractNumId w:val="281"/>
  </w:num>
  <w:num w:numId="462" w16cid:durableId="524901472">
    <w:abstractNumId w:val="213"/>
  </w:num>
  <w:numIdMacAtCleanup w:val="2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1F9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1358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24DB"/>
    <w:rsid w:val="002A2DE7"/>
    <w:rsid w:val="002A445E"/>
    <w:rsid w:val="002A478F"/>
    <w:rsid w:val="002A499A"/>
    <w:rsid w:val="002A55DC"/>
    <w:rsid w:val="002A5DF5"/>
    <w:rsid w:val="002A730B"/>
    <w:rsid w:val="002B0B88"/>
    <w:rsid w:val="002B2567"/>
    <w:rsid w:val="002B354B"/>
    <w:rsid w:val="002B3929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4C64"/>
    <w:rsid w:val="00315A09"/>
    <w:rsid w:val="003173B4"/>
    <w:rsid w:val="00320B39"/>
    <w:rsid w:val="00321FE7"/>
    <w:rsid w:val="003226F9"/>
    <w:rsid w:val="003227EF"/>
    <w:rsid w:val="00323E63"/>
    <w:rsid w:val="0032410D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4EF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79C"/>
    <w:rsid w:val="003B2440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429"/>
    <w:rsid w:val="003F4693"/>
    <w:rsid w:val="003F7447"/>
    <w:rsid w:val="003F7BD7"/>
    <w:rsid w:val="0040084F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A8D"/>
    <w:rsid w:val="004E2D0A"/>
    <w:rsid w:val="004E353D"/>
    <w:rsid w:val="004E37C9"/>
    <w:rsid w:val="004E3A8A"/>
    <w:rsid w:val="004E43B4"/>
    <w:rsid w:val="004E5BB5"/>
    <w:rsid w:val="004E635D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4827"/>
    <w:rsid w:val="0053531B"/>
    <w:rsid w:val="0053762E"/>
    <w:rsid w:val="0054053A"/>
    <w:rsid w:val="005407E0"/>
    <w:rsid w:val="005414F6"/>
    <w:rsid w:val="0054634E"/>
    <w:rsid w:val="00547521"/>
    <w:rsid w:val="0054758C"/>
    <w:rsid w:val="00551DF0"/>
    <w:rsid w:val="00552725"/>
    <w:rsid w:val="00554714"/>
    <w:rsid w:val="00554D3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1C6A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1C7A"/>
    <w:rsid w:val="006C203A"/>
    <w:rsid w:val="006C533C"/>
    <w:rsid w:val="006C6036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EB"/>
    <w:rsid w:val="00716948"/>
    <w:rsid w:val="00716C8B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3888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06D0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30A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C9C"/>
    <w:rsid w:val="0084764B"/>
    <w:rsid w:val="00850202"/>
    <w:rsid w:val="008502CE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104"/>
    <w:rsid w:val="008C5EB4"/>
    <w:rsid w:val="008C748C"/>
    <w:rsid w:val="008D1B96"/>
    <w:rsid w:val="008D2FB4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02E"/>
    <w:rsid w:val="009459FE"/>
    <w:rsid w:val="009472BE"/>
    <w:rsid w:val="009533AB"/>
    <w:rsid w:val="0095350A"/>
    <w:rsid w:val="00953557"/>
    <w:rsid w:val="009543D5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66A"/>
    <w:rsid w:val="00985970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1910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32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5FA"/>
    <w:rsid w:val="00A33549"/>
    <w:rsid w:val="00A34A44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6260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2EE3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02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EE8"/>
    <w:rsid w:val="00C07255"/>
    <w:rsid w:val="00C077C5"/>
    <w:rsid w:val="00C103EC"/>
    <w:rsid w:val="00C10494"/>
    <w:rsid w:val="00C10D4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02EF"/>
    <w:rsid w:val="00C625AE"/>
    <w:rsid w:val="00C64089"/>
    <w:rsid w:val="00C64B5F"/>
    <w:rsid w:val="00C67971"/>
    <w:rsid w:val="00C7005E"/>
    <w:rsid w:val="00C702FD"/>
    <w:rsid w:val="00C712A9"/>
    <w:rsid w:val="00C719C7"/>
    <w:rsid w:val="00C723C1"/>
    <w:rsid w:val="00C727A9"/>
    <w:rsid w:val="00C72CE4"/>
    <w:rsid w:val="00C73123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21C"/>
    <w:rsid w:val="00D03777"/>
    <w:rsid w:val="00D03ACF"/>
    <w:rsid w:val="00D04320"/>
    <w:rsid w:val="00D0454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7D6F"/>
    <w:rsid w:val="00D30EC1"/>
    <w:rsid w:val="00D310C3"/>
    <w:rsid w:val="00D3261C"/>
    <w:rsid w:val="00D3264C"/>
    <w:rsid w:val="00D32B48"/>
    <w:rsid w:val="00D34D35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D56"/>
    <w:rsid w:val="00D568DE"/>
    <w:rsid w:val="00D60A77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958"/>
    <w:rsid w:val="00DB58E7"/>
    <w:rsid w:val="00DB6DD7"/>
    <w:rsid w:val="00DB72A5"/>
    <w:rsid w:val="00DC0570"/>
    <w:rsid w:val="00DC2049"/>
    <w:rsid w:val="00DC3B48"/>
    <w:rsid w:val="00DC3F40"/>
    <w:rsid w:val="00DC417F"/>
    <w:rsid w:val="00DC4335"/>
    <w:rsid w:val="00DC4514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20F0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C01"/>
    <w:rsid w:val="00EB09C3"/>
    <w:rsid w:val="00EB0F31"/>
    <w:rsid w:val="00EB17CD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4E5"/>
    <w:rsid w:val="00FE75B0"/>
    <w:rsid w:val="00FF00D2"/>
    <w:rsid w:val="00FF02AB"/>
    <w:rsid w:val="00FF0E2F"/>
    <w:rsid w:val="00FF1801"/>
    <w:rsid w:val="00FF30FF"/>
    <w:rsid w:val="00FF3433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40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1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3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link w:val="Zkladntext3Char"/>
    <w:uiPriority w:val="99"/>
    <w:semiHidden/>
    <w:unhideWhenUsed/>
    <w:rsid w:val="004E635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E635D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UDr. Michaela Pitoňáková</cp:lastModifiedBy>
  <cp:revision>2</cp:revision>
  <cp:lastPrinted>2025-10-03T08:46:00Z</cp:lastPrinted>
  <dcterms:created xsi:type="dcterms:W3CDTF">2026-04-24T09:15:00Z</dcterms:created>
  <dcterms:modified xsi:type="dcterms:W3CDTF">2026-04-24T09:15:00Z</dcterms:modified>
</cp:coreProperties>
</file>